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0D31E7" w14:textId="4E805EB8" w:rsidR="004B35AA" w:rsidRPr="000A5B75" w:rsidRDefault="004B35AA" w:rsidP="004B35AA">
      <w:pPr>
        <w:keepNext/>
        <w:keepLines/>
        <w:spacing w:after="0" w:line="240" w:lineRule="auto"/>
        <w:ind w:left="4820"/>
        <w:jc w:val="right"/>
        <w:outlineLvl w:val="1"/>
        <w:rPr>
          <w:rFonts w:ascii="Times New Roman" w:eastAsia="Calibri" w:hAnsi="Times New Roman" w:cs="Times New Roman"/>
          <w:i/>
          <w:iCs/>
          <w:sz w:val="24"/>
          <w:szCs w:val="24"/>
        </w:rPr>
      </w:pPr>
      <w:r w:rsidRPr="000A5B75">
        <w:rPr>
          <w:rFonts w:ascii="Times New Roman" w:eastAsia="Calibri" w:hAnsi="Times New Roman" w:cs="Times New Roman"/>
          <w:sz w:val="24"/>
          <w:szCs w:val="24"/>
        </w:rPr>
        <w:t>„</w:t>
      </w:r>
      <w:r w:rsidRPr="000A5B75">
        <w:rPr>
          <w:rFonts w:ascii="Times New Roman" w:eastAsia="Calibri" w:hAnsi="Times New Roman" w:cs="Times New Roman"/>
          <w:bCs/>
          <w:sz w:val="24"/>
          <w:szCs w:val="24"/>
        </w:rPr>
        <w:t>Statybos rangos sutarties Bendrosios sąlygos</w:t>
      </w:r>
      <w:r w:rsidRPr="000A5B75">
        <w:rPr>
          <w:rFonts w:ascii="Times New Roman" w:eastAsia="Calibri" w:hAnsi="Times New Roman" w:cs="Times New Roman"/>
          <w:sz w:val="24"/>
          <w:szCs w:val="24"/>
        </w:rPr>
        <w:t>“</w:t>
      </w:r>
    </w:p>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561337BB"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4E0F7B">
          <w:rPr>
            <w:webHidden/>
          </w:rPr>
          <w:t>3</w:t>
        </w:r>
        <w:r w:rsidR="00B819BB">
          <w:rPr>
            <w:webHidden/>
          </w:rPr>
          <w:fldChar w:fldCharType="end"/>
        </w:r>
      </w:hyperlink>
    </w:p>
    <w:p w14:paraId="79E81BD4" w14:textId="3834DE94"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4E0F7B">
          <w:rPr>
            <w:webHidden/>
          </w:rPr>
          <w:t>3</w:t>
        </w:r>
        <w:r>
          <w:rPr>
            <w:webHidden/>
          </w:rPr>
          <w:fldChar w:fldCharType="end"/>
        </w:r>
      </w:hyperlink>
    </w:p>
    <w:p w14:paraId="58807F3D" w14:textId="769D55FA"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4E0F7B">
          <w:rPr>
            <w:webHidden/>
          </w:rPr>
          <w:t>5</w:t>
        </w:r>
        <w:r>
          <w:rPr>
            <w:webHidden/>
          </w:rPr>
          <w:fldChar w:fldCharType="end"/>
        </w:r>
      </w:hyperlink>
    </w:p>
    <w:p w14:paraId="549E1E4D" w14:textId="2B9E0F3A"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4E0F7B">
          <w:rPr>
            <w:webHidden/>
          </w:rPr>
          <w:t>6</w:t>
        </w:r>
        <w:r>
          <w:rPr>
            <w:webHidden/>
          </w:rPr>
          <w:fldChar w:fldCharType="end"/>
        </w:r>
      </w:hyperlink>
    </w:p>
    <w:p w14:paraId="50FD5354" w14:textId="40E03C8A"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4E0F7B">
          <w:rPr>
            <w:webHidden/>
          </w:rPr>
          <w:t>6</w:t>
        </w:r>
        <w:r>
          <w:rPr>
            <w:webHidden/>
          </w:rPr>
          <w:fldChar w:fldCharType="end"/>
        </w:r>
      </w:hyperlink>
    </w:p>
    <w:p w14:paraId="217291D0" w14:textId="2FF37292"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4E0F7B">
          <w:rPr>
            <w:webHidden/>
          </w:rPr>
          <w:t>6</w:t>
        </w:r>
        <w:r>
          <w:rPr>
            <w:webHidden/>
          </w:rPr>
          <w:fldChar w:fldCharType="end"/>
        </w:r>
      </w:hyperlink>
    </w:p>
    <w:p w14:paraId="4350994D" w14:textId="0CBF6889"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4E0F7B">
          <w:rPr>
            <w:webHidden/>
          </w:rPr>
          <w:t>6</w:t>
        </w:r>
        <w:r>
          <w:rPr>
            <w:webHidden/>
          </w:rPr>
          <w:fldChar w:fldCharType="end"/>
        </w:r>
      </w:hyperlink>
    </w:p>
    <w:p w14:paraId="0615F66B" w14:textId="5048CA8E"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4E0F7B">
          <w:rPr>
            <w:webHidden/>
          </w:rPr>
          <w:t>7</w:t>
        </w:r>
        <w:r>
          <w:rPr>
            <w:webHidden/>
          </w:rPr>
          <w:fldChar w:fldCharType="end"/>
        </w:r>
      </w:hyperlink>
    </w:p>
    <w:p w14:paraId="139B1960" w14:textId="06B9DB5B"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4E0F7B">
          <w:rPr>
            <w:webHidden/>
          </w:rPr>
          <w:t>7</w:t>
        </w:r>
        <w:r>
          <w:rPr>
            <w:webHidden/>
          </w:rPr>
          <w:fldChar w:fldCharType="end"/>
        </w:r>
      </w:hyperlink>
    </w:p>
    <w:p w14:paraId="40293BAF" w14:textId="3FFB8B7A"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4E0F7B">
          <w:rPr>
            <w:webHidden/>
          </w:rPr>
          <w:t>7</w:t>
        </w:r>
        <w:r>
          <w:rPr>
            <w:webHidden/>
          </w:rPr>
          <w:fldChar w:fldCharType="end"/>
        </w:r>
      </w:hyperlink>
    </w:p>
    <w:p w14:paraId="08E3912E" w14:textId="3AAD3DA8"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4E0F7B">
          <w:rPr>
            <w:webHidden/>
          </w:rPr>
          <w:t>8</w:t>
        </w:r>
        <w:r>
          <w:rPr>
            <w:webHidden/>
          </w:rPr>
          <w:fldChar w:fldCharType="end"/>
        </w:r>
      </w:hyperlink>
    </w:p>
    <w:p w14:paraId="1D4534B4" w14:textId="144CF997"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4E0F7B">
          <w:rPr>
            <w:webHidden/>
          </w:rPr>
          <w:t>8</w:t>
        </w:r>
        <w:r>
          <w:rPr>
            <w:webHidden/>
          </w:rPr>
          <w:fldChar w:fldCharType="end"/>
        </w:r>
      </w:hyperlink>
    </w:p>
    <w:p w14:paraId="0303B091" w14:textId="3F7AE142"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4E0F7B">
          <w:rPr>
            <w:webHidden/>
          </w:rPr>
          <w:t>9</w:t>
        </w:r>
        <w:r>
          <w:rPr>
            <w:webHidden/>
          </w:rPr>
          <w:fldChar w:fldCharType="end"/>
        </w:r>
      </w:hyperlink>
    </w:p>
    <w:p w14:paraId="3F994F9E" w14:textId="433C5CC4"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4E0F7B">
          <w:rPr>
            <w:webHidden/>
          </w:rPr>
          <w:t>9</w:t>
        </w:r>
        <w:r>
          <w:rPr>
            <w:webHidden/>
          </w:rPr>
          <w:fldChar w:fldCharType="end"/>
        </w:r>
      </w:hyperlink>
    </w:p>
    <w:p w14:paraId="779028EE" w14:textId="3E42109D"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4E0F7B">
          <w:rPr>
            <w:webHidden/>
          </w:rPr>
          <w:t>9</w:t>
        </w:r>
        <w:r>
          <w:rPr>
            <w:webHidden/>
          </w:rPr>
          <w:fldChar w:fldCharType="end"/>
        </w:r>
      </w:hyperlink>
    </w:p>
    <w:p w14:paraId="707F1CB5" w14:textId="755F5287"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4E0F7B">
          <w:rPr>
            <w:webHidden/>
          </w:rPr>
          <w:t>10</w:t>
        </w:r>
        <w:r>
          <w:rPr>
            <w:webHidden/>
          </w:rPr>
          <w:fldChar w:fldCharType="end"/>
        </w:r>
      </w:hyperlink>
    </w:p>
    <w:p w14:paraId="577D3B79" w14:textId="17C270DD"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4E0F7B">
          <w:rPr>
            <w:webHidden/>
          </w:rPr>
          <w:t>10</w:t>
        </w:r>
        <w:r>
          <w:rPr>
            <w:webHidden/>
          </w:rPr>
          <w:fldChar w:fldCharType="end"/>
        </w:r>
      </w:hyperlink>
    </w:p>
    <w:p w14:paraId="7A5F6433" w14:textId="0EC129E6"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4E0F7B">
          <w:rPr>
            <w:webHidden/>
          </w:rPr>
          <w:t>10</w:t>
        </w:r>
        <w:r>
          <w:rPr>
            <w:webHidden/>
          </w:rPr>
          <w:fldChar w:fldCharType="end"/>
        </w:r>
      </w:hyperlink>
    </w:p>
    <w:p w14:paraId="3893F12A" w14:textId="45BCDAD8"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4E0F7B">
          <w:rPr>
            <w:webHidden/>
          </w:rPr>
          <w:t>11</w:t>
        </w:r>
        <w:r>
          <w:rPr>
            <w:webHidden/>
          </w:rPr>
          <w:fldChar w:fldCharType="end"/>
        </w:r>
      </w:hyperlink>
    </w:p>
    <w:p w14:paraId="1E979CD2" w14:textId="02D3241C"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4E0F7B">
          <w:rPr>
            <w:webHidden/>
          </w:rPr>
          <w:t>12</w:t>
        </w:r>
        <w:r>
          <w:rPr>
            <w:webHidden/>
          </w:rPr>
          <w:fldChar w:fldCharType="end"/>
        </w:r>
      </w:hyperlink>
    </w:p>
    <w:p w14:paraId="3967DF7C" w14:textId="69BE8EAA"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4E0F7B">
          <w:rPr>
            <w:webHidden/>
          </w:rPr>
          <w:t>12</w:t>
        </w:r>
        <w:r>
          <w:rPr>
            <w:webHidden/>
          </w:rPr>
          <w:fldChar w:fldCharType="end"/>
        </w:r>
      </w:hyperlink>
    </w:p>
    <w:p w14:paraId="60F55E8D" w14:textId="521A0A21"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4E0F7B">
          <w:rPr>
            <w:webHidden/>
          </w:rPr>
          <w:t>12</w:t>
        </w:r>
        <w:r>
          <w:rPr>
            <w:webHidden/>
          </w:rPr>
          <w:fldChar w:fldCharType="end"/>
        </w:r>
      </w:hyperlink>
    </w:p>
    <w:p w14:paraId="40394481" w14:textId="3C429C8C"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4E0F7B">
          <w:rPr>
            <w:webHidden/>
          </w:rPr>
          <w:t>12</w:t>
        </w:r>
        <w:r>
          <w:rPr>
            <w:webHidden/>
          </w:rPr>
          <w:fldChar w:fldCharType="end"/>
        </w:r>
      </w:hyperlink>
    </w:p>
    <w:p w14:paraId="7005D750" w14:textId="5DE65EC0"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4E0F7B">
          <w:rPr>
            <w:webHidden/>
          </w:rPr>
          <w:t>13</w:t>
        </w:r>
        <w:r>
          <w:rPr>
            <w:webHidden/>
          </w:rPr>
          <w:fldChar w:fldCharType="end"/>
        </w:r>
      </w:hyperlink>
    </w:p>
    <w:p w14:paraId="2B21F8B9" w14:textId="1667006D"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4E0F7B">
          <w:rPr>
            <w:webHidden/>
          </w:rPr>
          <w:t>13</w:t>
        </w:r>
        <w:r>
          <w:rPr>
            <w:webHidden/>
          </w:rPr>
          <w:fldChar w:fldCharType="end"/>
        </w:r>
      </w:hyperlink>
    </w:p>
    <w:p w14:paraId="514F90F8" w14:textId="682C946A"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4E0F7B">
          <w:rPr>
            <w:webHidden/>
          </w:rPr>
          <w:t>14</w:t>
        </w:r>
        <w:r>
          <w:rPr>
            <w:webHidden/>
          </w:rPr>
          <w:fldChar w:fldCharType="end"/>
        </w:r>
      </w:hyperlink>
    </w:p>
    <w:p w14:paraId="74796A09" w14:textId="5B2F0B8D"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4E0F7B">
          <w:rPr>
            <w:webHidden/>
          </w:rPr>
          <w:t>15</w:t>
        </w:r>
        <w:r>
          <w:rPr>
            <w:webHidden/>
          </w:rPr>
          <w:fldChar w:fldCharType="end"/>
        </w:r>
      </w:hyperlink>
    </w:p>
    <w:p w14:paraId="70E5C358" w14:textId="0BC331F3"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4E0F7B">
          <w:rPr>
            <w:webHidden/>
          </w:rPr>
          <w:t>15</w:t>
        </w:r>
        <w:r>
          <w:rPr>
            <w:webHidden/>
          </w:rPr>
          <w:fldChar w:fldCharType="end"/>
        </w:r>
      </w:hyperlink>
    </w:p>
    <w:p w14:paraId="3983EC59" w14:textId="2F41A2D1"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4E0F7B">
          <w:rPr>
            <w:webHidden/>
          </w:rPr>
          <w:t>15</w:t>
        </w:r>
        <w:r>
          <w:rPr>
            <w:webHidden/>
          </w:rPr>
          <w:fldChar w:fldCharType="end"/>
        </w:r>
      </w:hyperlink>
    </w:p>
    <w:p w14:paraId="150EE308" w14:textId="754CC6C9"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4E0F7B">
          <w:rPr>
            <w:webHidden/>
          </w:rPr>
          <w:t>16</w:t>
        </w:r>
        <w:r>
          <w:rPr>
            <w:webHidden/>
          </w:rPr>
          <w:fldChar w:fldCharType="end"/>
        </w:r>
      </w:hyperlink>
    </w:p>
    <w:p w14:paraId="7728756E" w14:textId="623690CC"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4E0F7B">
          <w:rPr>
            <w:webHidden/>
          </w:rPr>
          <w:t>16</w:t>
        </w:r>
        <w:r>
          <w:rPr>
            <w:webHidden/>
          </w:rPr>
          <w:fldChar w:fldCharType="end"/>
        </w:r>
      </w:hyperlink>
    </w:p>
    <w:p w14:paraId="662E00C2" w14:textId="42BDB6E7"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4E0F7B">
          <w:rPr>
            <w:webHidden/>
          </w:rPr>
          <w:t>18</w:t>
        </w:r>
        <w:r>
          <w:rPr>
            <w:webHidden/>
          </w:rPr>
          <w:fldChar w:fldCharType="end"/>
        </w:r>
      </w:hyperlink>
    </w:p>
    <w:p w14:paraId="0DDFFFCD" w14:textId="49554EC6"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4E0F7B">
          <w:rPr>
            <w:webHidden/>
          </w:rPr>
          <w:t>19</w:t>
        </w:r>
        <w:r>
          <w:rPr>
            <w:webHidden/>
          </w:rPr>
          <w:fldChar w:fldCharType="end"/>
        </w:r>
      </w:hyperlink>
    </w:p>
    <w:p w14:paraId="65650F79" w14:textId="0C3E0279"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4E0F7B">
          <w:rPr>
            <w:webHidden/>
          </w:rPr>
          <w:t>19</w:t>
        </w:r>
        <w:r>
          <w:rPr>
            <w:webHidden/>
          </w:rPr>
          <w:fldChar w:fldCharType="end"/>
        </w:r>
      </w:hyperlink>
    </w:p>
    <w:p w14:paraId="710F710B" w14:textId="6E0F44DA"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4E0F7B">
          <w:rPr>
            <w:webHidden/>
          </w:rPr>
          <w:t>20</w:t>
        </w:r>
        <w:r>
          <w:rPr>
            <w:webHidden/>
          </w:rPr>
          <w:fldChar w:fldCharType="end"/>
        </w:r>
      </w:hyperlink>
    </w:p>
    <w:p w14:paraId="787095E6" w14:textId="2B237660"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4E0F7B">
          <w:rPr>
            <w:webHidden/>
          </w:rPr>
          <w:t>20</w:t>
        </w:r>
        <w:r>
          <w:rPr>
            <w:webHidden/>
          </w:rPr>
          <w:fldChar w:fldCharType="end"/>
        </w:r>
      </w:hyperlink>
    </w:p>
    <w:p w14:paraId="12338FC5" w14:textId="1380ABF6"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4E0F7B">
          <w:rPr>
            <w:webHidden/>
          </w:rPr>
          <w:t>21</w:t>
        </w:r>
        <w:r>
          <w:rPr>
            <w:webHidden/>
          </w:rPr>
          <w:fldChar w:fldCharType="end"/>
        </w:r>
      </w:hyperlink>
    </w:p>
    <w:p w14:paraId="5F1F2BBE" w14:textId="3B4F5D95"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4E0F7B">
          <w:rPr>
            <w:webHidden/>
          </w:rPr>
          <w:t>21</w:t>
        </w:r>
        <w:r>
          <w:rPr>
            <w:webHidden/>
          </w:rPr>
          <w:fldChar w:fldCharType="end"/>
        </w:r>
      </w:hyperlink>
    </w:p>
    <w:p w14:paraId="49DDF42F" w14:textId="37FFE38A"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4E0F7B">
          <w:rPr>
            <w:webHidden/>
          </w:rPr>
          <w:t>22</w:t>
        </w:r>
        <w:r>
          <w:rPr>
            <w:webHidden/>
          </w:rPr>
          <w:fldChar w:fldCharType="end"/>
        </w:r>
      </w:hyperlink>
    </w:p>
    <w:p w14:paraId="62ED98F2" w14:textId="2E1E7CD3"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4E0F7B">
          <w:rPr>
            <w:webHidden/>
          </w:rPr>
          <w:t>22</w:t>
        </w:r>
        <w:r>
          <w:rPr>
            <w:webHidden/>
          </w:rPr>
          <w:fldChar w:fldCharType="end"/>
        </w:r>
      </w:hyperlink>
    </w:p>
    <w:p w14:paraId="50116F01" w14:textId="4ADB5DC3"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4E0F7B">
          <w:rPr>
            <w:webHidden/>
          </w:rPr>
          <w:t>22</w:t>
        </w:r>
        <w:r>
          <w:rPr>
            <w:webHidden/>
          </w:rPr>
          <w:fldChar w:fldCharType="end"/>
        </w:r>
      </w:hyperlink>
    </w:p>
    <w:p w14:paraId="47DC5334" w14:textId="559BACE6"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4E0F7B">
          <w:rPr>
            <w:webHidden/>
          </w:rPr>
          <w:t>22</w:t>
        </w:r>
        <w:r>
          <w:rPr>
            <w:webHidden/>
          </w:rPr>
          <w:fldChar w:fldCharType="end"/>
        </w:r>
      </w:hyperlink>
    </w:p>
    <w:p w14:paraId="6A70C38F" w14:textId="7B9C60F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4E0F7B">
          <w:rPr>
            <w:webHidden/>
          </w:rPr>
          <w:t>23</w:t>
        </w:r>
        <w:r>
          <w:rPr>
            <w:webHidden/>
          </w:rPr>
          <w:fldChar w:fldCharType="end"/>
        </w:r>
      </w:hyperlink>
    </w:p>
    <w:p w14:paraId="030B44B5" w14:textId="6AD93A1C"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4E0F7B">
          <w:rPr>
            <w:webHidden/>
          </w:rPr>
          <w:t>23</w:t>
        </w:r>
        <w:r>
          <w:rPr>
            <w:webHidden/>
          </w:rPr>
          <w:fldChar w:fldCharType="end"/>
        </w:r>
      </w:hyperlink>
    </w:p>
    <w:p w14:paraId="62577B9D" w14:textId="0829C86C"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4E0F7B">
          <w:rPr>
            <w:webHidden/>
          </w:rPr>
          <w:t>23</w:t>
        </w:r>
        <w:r>
          <w:rPr>
            <w:webHidden/>
          </w:rPr>
          <w:fldChar w:fldCharType="end"/>
        </w:r>
      </w:hyperlink>
    </w:p>
    <w:p w14:paraId="512E2827" w14:textId="36F8E1AE"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4E0F7B">
          <w:rPr>
            <w:webHidden/>
          </w:rPr>
          <w:t>23</w:t>
        </w:r>
        <w:r>
          <w:rPr>
            <w:webHidden/>
          </w:rPr>
          <w:fldChar w:fldCharType="end"/>
        </w:r>
      </w:hyperlink>
    </w:p>
    <w:p w14:paraId="72C74325" w14:textId="034304CA"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4E0F7B">
          <w:rPr>
            <w:webHidden/>
          </w:rPr>
          <w:t>24</w:t>
        </w:r>
        <w:r>
          <w:rPr>
            <w:webHidden/>
          </w:rPr>
          <w:fldChar w:fldCharType="end"/>
        </w:r>
      </w:hyperlink>
    </w:p>
    <w:p w14:paraId="6167E09E" w14:textId="61821634"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4E0F7B">
          <w:rPr>
            <w:webHidden/>
          </w:rPr>
          <w:t>24</w:t>
        </w:r>
        <w:r>
          <w:rPr>
            <w:webHidden/>
          </w:rPr>
          <w:fldChar w:fldCharType="end"/>
        </w:r>
      </w:hyperlink>
    </w:p>
    <w:p w14:paraId="7FBA17A6" w14:textId="77777777" w:rsidR="00B819BB" w:rsidRPr="00B819BB" w:rsidRDefault="00B819BB" w:rsidP="00B819BB">
      <w:pPr>
        <w:rPr>
          <w:noProof/>
        </w:rPr>
      </w:pPr>
    </w:p>
    <w:p w14:paraId="6921091A" w14:textId="0A01FC54"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4E0F7B">
          <w:rPr>
            <w:webHidden/>
          </w:rPr>
          <w:t>25</w:t>
        </w:r>
        <w:r>
          <w:rPr>
            <w:webHidden/>
          </w:rPr>
          <w:fldChar w:fldCharType="end"/>
        </w:r>
      </w:hyperlink>
    </w:p>
    <w:p w14:paraId="33672661" w14:textId="094694CC"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4E0F7B">
          <w:rPr>
            <w:webHidden/>
          </w:rPr>
          <w:t>26</w:t>
        </w:r>
        <w:r>
          <w:rPr>
            <w:webHidden/>
          </w:rPr>
          <w:fldChar w:fldCharType="end"/>
        </w:r>
      </w:hyperlink>
    </w:p>
    <w:p w14:paraId="17381B5A" w14:textId="34B39D95"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4E0F7B">
          <w:rPr>
            <w:webHidden/>
          </w:rPr>
          <w:t>26</w:t>
        </w:r>
        <w:r>
          <w:rPr>
            <w:webHidden/>
          </w:rPr>
          <w:fldChar w:fldCharType="end"/>
        </w:r>
      </w:hyperlink>
    </w:p>
    <w:p w14:paraId="5E7E0371" w14:textId="4A9747CE"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4E0F7B">
          <w:rPr>
            <w:webHidden/>
          </w:rPr>
          <w:t>26</w:t>
        </w:r>
        <w:r>
          <w:rPr>
            <w:webHidden/>
          </w:rPr>
          <w:fldChar w:fldCharType="end"/>
        </w:r>
      </w:hyperlink>
    </w:p>
    <w:p w14:paraId="2356E549" w14:textId="31DD8643"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4E0F7B">
          <w:rPr>
            <w:webHidden/>
          </w:rPr>
          <w:t>27</w:t>
        </w:r>
        <w:r>
          <w:rPr>
            <w:webHidden/>
          </w:rPr>
          <w:fldChar w:fldCharType="end"/>
        </w:r>
      </w:hyperlink>
    </w:p>
    <w:p w14:paraId="57A6F630" w14:textId="0124EDE9"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4E0F7B">
          <w:rPr>
            <w:webHidden/>
          </w:rPr>
          <w:t>27</w:t>
        </w:r>
        <w:r>
          <w:rPr>
            <w:webHidden/>
          </w:rPr>
          <w:fldChar w:fldCharType="end"/>
        </w:r>
      </w:hyperlink>
    </w:p>
    <w:p w14:paraId="3B3F7305" w14:textId="07A3BF21"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4E0F7B">
          <w:rPr>
            <w:webHidden/>
          </w:rPr>
          <w:t>27</w:t>
        </w:r>
        <w:r>
          <w:rPr>
            <w:webHidden/>
          </w:rPr>
          <w:fldChar w:fldCharType="end"/>
        </w:r>
      </w:hyperlink>
    </w:p>
    <w:p w14:paraId="0C2C49A8" w14:textId="750237AD"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4E0F7B">
          <w:rPr>
            <w:webHidden/>
          </w:rPr>
          <w:t>28</w:t>
        </w:r>
        <w:r>
          <w:rPr>
            <w:webHidden/>
          </w:rPr>
          <w:fldChar w:fldCharType="end"/>
        </w:r>
      </w:hyperlink>
    </w:p>
    <w:p w14:paraId="1A126669" w14:textId="47A8244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4E0F7B">
          <w:rPr>
            <w:webHidden/>
          </w:rPr>
          <w:t>28</w:t>
        </w:r>
        <w:r>
          <w:rPr>
            <w:webHidden/>
          </w:rPr>
          <w:fldChar w:fldCharType="end"/>
        </w:r>
      </w:hyperlink>
    </w:p>
    <w:p w14:paraId="4EEF7C59" w14:textId="1F38904F"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4E0F7B">
          <w:rPr>
            <w:webHidden/>
          </w:rPr>
          <w:t>30</w:t>
        </w:r>
        <w:r>
          <w:rPr>
            <w:webHidden/>
          </w:rPr>
          <w:fldChar w:fldCharType="end"/>
        </w:r>
      </w:hyperlink>
    </w:p>
    <w:p w14:paraId="548230A2" w14:textId="4FA565D3"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4E0F7B">
          <w:rPr>
            <w:webHidden/>
          </w:rPr>
          <w:t>30</w:t>
        </w:r>
        <w:r>
          <w:rPr>
            <w:webHidden/>
          </w:rPr>
          <w:fldChar w:fldCharType="end"/>
        </w:r>
      </w:hyperlink>
    </w:p>
    <w:p w14:paraId="21908993" w14:textId="16CBF2AF"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4E0F7B">
          <w:rPr>
            <w:webHidden/>
          </w:rPr>
          <w:t>31</w:t>
        </w:r>
        <w:r>
          <w:rPr>
            <w:webHidden/>
          </w:rPr>
          <w:fldChar w:fldCharType="end"/>
        </w:r>
      </w:hyperlink>
    </w:p>
    <w:p w14:paraId="40FA9442" w14:textId="48BDF645"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4E0F7B">
          <w:rPr>
            <w:webHidden/>
          </w:rPr>
          <w:t>31</w:t>
        </w:r>
        <w:r>
          <w:rPr>
            <w:webHidden/>
          </w:rPr>
          <w:fldChar w:fldCharType="end"/>
        </w:r>
      </w:hyperlink>
    </w:p>
    <w:p w14:paraId="6816893B" w14:textId="48833755"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4E0F7B">
          <w:rPr>
            <w:webHidden/>
          </w:rPr>
          <w:t>32</w:t>
        </w:r>
        <w:r>
          <w:rPr>
            <w:webHidden/>
          </w:rPr>
          <w:fldChar w:fldCharType="end"/>
        </w:r>
      </w:hyperlink>
    </w:p>
    <w:p w14:paraId="439B93CB" w14:textId="19E2B44A"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4E0F7B">
          <w:rPr>
            <w:webHidden/>
          </w:rPr>
          <w:t>32</w:t>
        </w:r>
        <w:r>
          <w:rPr>
            <w:webHidden/>
          </w:rPr>
          <w:fldChar w:fldCharType="end"/>
        </w:r>
      </w:hyperlink>
    </w:p>
    <w:p w14:paraId="4281BA26" w14:textId="7CB4A204"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4E0F7B">
          <w:rPr>
            <w:webHidden/>
          </w:rPr>
          <w:t>32</w:t>
        </w:r>
        <w:r>
          <w:rPr>
            <w:webHidden/>
          </w:rPr>
          <w:fldChar w:fldCharType="end"/>
        </w:r>
      </w:hyperlink>
    </w:p>
    <w:p w14:paraId="05CF10C3" w14:textId="16930D48"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4E0F7B">
          <w:rPr>
            <w:webHidden/>
          </w:rPr>
          <w:t>32</w:t>
        </w:r>
        <w:r>
          <w:rPr>
            <w:webHidden/>
          </w:rPr>
          <w:fldChar w:fldCharType="end"/>
        </w:r>
      </w:hyperlink>
    </w:p>
    <w:p w14:paraId="73C2AADB" w14:textId="6E96FC02"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4E0F7B">
          <w:rPr>
            <w:webHidden/>
          </w:rPr>
          <w:t>32</w:t>
        </w:r>
        <w:r>
          <w:rPr>
            <w:webHidden/>
          </w:rPr>
          <w:fldChar w:fldCharType="end"/>
        </w:r>
      </w:hyperlink>
    </w:p>
    <w:p w14:paraId="0E217F3C" w14:textId="38B4167B"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4E0F7B">
          <w:rPr>
            <w:webHidden/>
          </w:rPr>
          <w:t>33</w:t>
        </w:r>
        <w:r>
          <w:rPr>
            <w:webHidden/>
          </w:rPr>
          <w:fldChar w:fldCharType="end"/>
        </w:r>
      </w:hyperlink>
    </w:p>
    <w:p w14:paraId="361AD506" w14:textId="7ED6E894"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4E0F7B">
          <w:rPr>
            <w:webHidden/>
          </w:rPr>
          <w:t>34</w:t>
        </w:r>
        <w:r>
          <w:rPr>
            <w:webHidden/>
          </w:rPr>
          <w:fldChar w:fldCharType="end"/>
        </w:r>
      </w:hyperlink>
    </w:p>
    <w:p w14:paraId="3E6B11CF" w14:textId="08E7AE9E"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4E0F7B">
          <w:rPr>
            <w:webHidden/>
          </w:rPr>
          <w:t>34</w:t>
        </w:r>
        <w:r>
          <w:rPr>
            <w:webHidden/>
          </w:rPr>
          <w:fldChar w:fldCharType="end"/>
        </w:r>
      </w:hyperlink>
    </w:p>
    <w:p w14:paraId="2C9708BE" w14:textId="3B0B29A4"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4E0F7B">
          <w:rPr>
            <w:webHidden/>
          </w:rPr>
          <w:t>34</w:t>
        </w:r>
        <w:r>
          <w:rPr>
            <w:webHidden/>
          </w:rPr>
          <w:fldChar w:fldCharType="end"/>
        </w:r>
      </w:hyperlink>
    </w:p>
    <w:p w14:paraId="393732FF" w14:textId="334DE2AD"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4E0F7B">
          <w:rPr>
            <w:webHidden/>
          </w:rPr>
          <w:t>35</w:t>
        </w:r>
        <w:r>
          <w:rPr>
            <w:webHidden/>
          </w:rPr>
          <w:fldChar w:fldCharType="end"/>
        </w:r>
      </w:hyperlink>
    </w:p>
    <w:p w14:paraId="15AC2F8A" w14:textId="1FBB7073"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4E0F7B">
          <w:rPr>
            <w:webHidden/>
          </w:rPr>
          <w:t>35</w:t>
        </w:r>
        <w:r>
          <w:rPr>
            <w:webHidden/>
          </w:rPr>
          <w:fldChar w:fldCharType="end"/>
        </w:r>
      </w:hyperlink>
    </w:p>
    <w:p w14:paraId="09A87EE1" w14:textId="426AF0DD"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4E0F7B">
          <w:rPr>
            <w:webHidden/>
          </w:rPr>
          <w:t>35</w:t>
        </w:r>
        <w:r>
          <w:rPr>
            <w:webHidden/>
          </w:rPr>
          <w:fldChar w:fldCharType="end"/>
        </w:r>
      </w:hyperlink>
    </w:p>
    <w:p w14:paraId="201824A1" w14:textId="75A171F8"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4E0F7B">
          <w:rPr>
            <w:webHidden/>
          </w:rPr>
          <w:t>35</w:t>
        </w:r>
        <w:r>
          <w:rPr>
            <w:webHidden/>
          </w:rPr>
          <w:fldChar w:fldCharType="end"/>
        </w:r>
      </w:hyperlink>
    </w:p>
    <w:p w14:paraId="5941F261" w14:textId="46F3506E"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4E0F7B">
          <w:rPr>
            <w:webHidden/>
          </w:rPr>
          <w:t>35</w:t>
        </w:r>
        <w:r>
          <w:rPr>
            <w:webHidden/>
          </w:rPr>
          <w:fldChar w:fldCharType="end"/>
        </w:r>
      </w:hyperlink>
    </w:p>
    <w:p w14:paraId="51FC4E6D" w14:textId="557467B0"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4E0F7B">
          <w:rPr>
            <w:webHidden/>
          </w:rPr>
          <w:t>37</w:t>
        </w:r>
        <w:r>
          <w:rPr>
            <w:webHidden/>
          </w:rPr>
          <w:fldChar w:fldCharType="end"/>
        </w:r>
      </w:hyperlink>
    </w:p>
    <w:p w14:paraId="5759879C" w14:textId="2EABDCCF"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4E0F7B">
          <w:rPr>
            <w:webHidden/>
          </w:rPr>
          <w:t>38</w:t>
        </w:r>
        <w:r>
          <w:rPr>
            <w:webHidden/>
          </w:rPr>
          <w:fldChar w:fldCharType="end"/>
        </w:r>
      </w:hyperlink>
    </w:p>
    <w:p w14:paraId="20B4479C" w14:textId="242CB612"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4E0F7B">
          <w:rPr>
            <w:webHidden/>
          </w:rPr>
          <w:t>39</w:t>
        </w:r>
        <w:r>
          <w:rPr>
            <w:webHidden/>
          </w:rPr>
          <w:fldChar w:fldCharType="end"/>
        </w:r>
      </w:hyperlink>
    </w:p>
    <w:p w14:paraId="3F2C00A4" w14:textId="6E4D8796"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4E0F7B">
          <w:rPr>
            <w:webHidden/>
          </w:rPr>
          <w:t>39</w:t>
        </w:r>
        <w:r>
          <w:rPr>
            <w:webHidden/>
          </w:rPr>
          <w:fldChar w:fldCharType="end"/>
        </w:r>
      </w:hyperlink>
    </w:p>
    <w:p w14:paraId="16216CAC" w14:textId="4874F4A8"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4E0F7B">
          <w:rPr>
            <w:webHidden/>
          </w:rPr>
          <w:t>39</w:t>
        </w:r>
        <w:r>
          <w:rPr>
            <w:webHidden/>
          </w:rPr>
          <w:fldChar w:fldCharType="end"/>
        </w:r>
      </w:hyperlink>
    </w:p>
    <w:p w14:paraId="1B52B4D7" w14:textId="65781792"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4E0F7B">
          <w:rPr>
            <w:webHidden/>
          </w:rPr>
          <w:t>39</w:t>
        </w:r>
        <w:r>
          <w:rPr>
            <w:webHidden/>
          </w:rPr>
          <w:fldChar w:fldCharType="end"/>
        </w:r>
      </w:hyperlink>
    </w:p>
    <w:p w14:paraId="4EF051FA" w14:textId="1C23051C"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4E0F7B">
          <w:rPr>
            <w:webHidden/>
          </w:rPr>
          <w:t>40</w:t>
        </w:r>
        <w:r>
          <w:rPr>
            <w:webHidden/>
          </w:rPr>
          <w:fldChar w:fldCharType="end"/>
        </w:r>
      </w:hyperlink>
    </w:p>
    <w:p w14:paraId="7485D4A9" w14:textId="22D2494F"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4E0F7B">
          <w:rPr>
            <w:webHidden/>
          </w:rPr>
          <w:t>40</w:t>
        </w:r>
        <w:r>
          <w:rPr>
            <w:webHidden/>
          </w:rPr>
          <w:fldChar w:fldCharType="end"/>
        </w:r>
      </w:hyperlink>
    </w:p>
    <w:p w14:paraId="4D3C465D" w14:textId="2A792979"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4E0F7B">
          <w:rPr>
            <w:webHidden/>
          </w:rPr>
          <w:t>40</w:t>
        </w:r>
        <w:r>
          <w:rPr>
            <w:webHidden/>
          </w:rPr>
          <w:fldChar w:fldCharType="end"/>
        </w:r>
      </w:hyperlink>
    </w:p>
    <w:p w14:paraId="1C643814" w14:textId="6D68F994"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4E0F7B">
          <w:rPr>
            <w:webHidden/>
          </w:rPr>
          <w:t>40</w:t>
        </w:r>
        <w:r>
          <w:rPr>
            <w:webHidden/>
          </w:rPr>
          <w:fldChar w:fldCharType="end"/>
        </w:r>
      </w:hyperlink>
    </w:p>
    <w:p w14:paraId="4BC80605" w14:textId="5C0AAB4F"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4E0F7B">
          <w:rPr>
            <w:webHidden/>
          </w:rPr>
          <w:t>41</w:t>
        </w:r>
        <w:r>
          <w:rPr>
            <w:webHidden/>
          </w:rPr>
          <w:fldChar w:fldCharType="end"/>
        </w:r>
      </w:hyperlink>
    </w:p>
    <w:p w14:paraId="539BD4D8" w14:textId="56DE728C"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4E0F7B">
          <w:rPr>
            <w:webHidden/>
          </w:rPr>
          <w:t>41</w:t>
        </w:r>
        <w:r>
          <w:rPr>
            <w:webHidden/>
          </w:rPr>
          <w:fldChar w:fldCharType="end"/>
        </w:r>
      </w:hyperlink>
    </w:p>
    <w:p w14:paraId="1C4132F2" w14:textId="776DB9B3"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4E0F7B">
          <w:rPr>
            <w:webHidden/>
          </w:rPr>
          <w:t>42</w:t>
        </w:r>
        <w:r>
          <w:rPr>
            <w:webHidden/>
          </w:rPr>
          <w:fldChar w:fldCharType="end"/>
        </w:r>
      </w:hyperlink>
    </w:p>
    <w:p w14:paraId="0C4C248A" w14:textId="2C6FF5A7"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4E0F7B">
          <w:rPr>
            <w:webHidden/>
          </w:rPr>
          <w:t>42</w:t>
        </w:r>
        <w:r>
          <w:rPr>
            <w:webHidden/>
          </w:rPr>
          <w:fldChar w:fldCharType="end"/>
        </w:r>
      </w:hyperlink>
    </w:p>
    <w:p w14:paraId="60228591" w14:textId="6AD48D76"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4E0F7B">
          <w:rPr>
            <w:webHidden/>
          </w:rPr>
          <w:t>42</w:t>
        </w:r>
        <w:r>
          <w:rPr>
            <w:webHidden/>
          </w:rPr>
          <w:fldChar w:fldCharType="end"/>
        </w:r>
      </w:hyperlink>
    </w:p>
    <w:p w14:paraId="276AF7CD" w14:textId="00760B88"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4E0F7B">
          <w:rPr>
            <w:webHidden/>
          </w:rPr>
          <w:t>43</w:t>
        </w:r>
        <w:r>
          <w:rPr>
            <w:webHidden/>
          </w:rPr>
          <w:fldChar w:fldCharType="end"/>
        </w:r>
      </w:hyperlink>
    </w:p>
    <w:p w14:paraId="4DB12B12" w14:textId="185D06BE"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4E0F7B">
          <w:rPr>
            <w:webHidden/>
          </w:rPr>
          <w:t>43</w:t>
        </w:r>
        <w:r>
          <w:rPr>
            <w:webHidden/>
          </w:rPr>
          <w:fldChar w:fldCharType="end"/>
        </w:r>
      </w:hyperlink>
    </w:p>
    <w:p w14:paraId="20CE22D7" w14:textId="5DE3D45E"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4E0F7B">
          <w:rPr>
            <w:webHidden/>
          </w:rPr>
          <w:t>43</w:t>
        </w:r>
        <w:r>
          <w:rPr>
            <w:webHidden/>
          </w:rPr>
          <w:fldChar w:fldCharType="end"/>
        </w:r>
      </w:hyperlink>
    </w:p>
    <w:p w14:paraId="1F1B48A8" w14:textId="0F89ACA8"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4E0F7B">
          <w:rPr>
            <w:webHidden/>
          </w:rPr>
          <w:t>44</w:t>
        </w:r>
        <w:r>
          <w:rPr>
            <w:webHidden/>
          </w:rPr>
          <w:fldChar w:fldCharType="end"/>
        </w:r>
      </w:hyperlink>
    </w:p>
    <w:p w14:paraId="74BF117F" w14:textId="43534C18"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4E0F7B">
          <w:rPr>
            <w:webHidden/>
          </w:rPr>
          <w:t>44</w:t>
        </w:r>
        <w:r>
          <w:rPr>
            <w:webHidden/>
          </w:rPr>
          <w:fldChar w:fldCharType="end"/>
        </w:r>
      </w:hyperlink>
    </w:p>
    <w:p w14:paraId="610F2561" w14:textId="72929E36"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4E0F7B">
          <w:rPr>
            <w:webHidden/>
          </w:rPr>
          <w:t>44</w:t>
        </w:r>
        <w:r>
          <w:rPr>
            <w:webHidden/>
          </w:rPr>
          <w:fldChar w:fldCharType="end"/>
        </w:r>
      </w:hyperlink>
    </w:p>
    <w:p w14:paraId="1D19D7FA" w14:textId="2668D10B"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4E0F7B">
          <w:rPr>
            <w:webHidden/>
          </w:rPr>
          <w:t>45</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w:t>
      </w:r>
      <w:r w:rsidRPr="00E301A5">
        <w:t xml:space="preserve">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181015D"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4E0F7B">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w:t>
      </w:r>
      <w:r w:rsidR="002818DE">
        <w:lastRenderedPageBreak/>
        <w:t xml:space="preserve">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772A7F60" w14:textId="7636C9AC" w:rsidR="004E6373" w:rsidRPr="004A00B8" w:rsidRDefault="005734AC" w:rsidP="004E6373">
      <w:pPr>
        <w:widowControl w:val="0"/>
        <w:spacing w:before="96" w:after="96"/>
        <w:ind w:firstLine="426"/>
      </w:pPr>
      <w:r w:rsidRPr="004A00B8">
        <w:t>Sutarties kaina apskaičiuojama taikant fiksuot</w:t>
      </w:r>
      <w:r w:rsidR="0058468B" w:rsidRPr="004A00B8">
        <w:t>os kainos</w:t>
      </w:r>
      <w:r w:rsidRPr="004A00B8">
        <w:t xml:space="preserve"> kain</w:t>
      </w:r>
      <w:r w:rsidR="0058468B" w:rsidRPr="004A00B8">
        <w:t>odar</w:t>
      </w:r>
      <w:r w:rsidRPr="004A00B8">
        <w:t>ą</w:t>
      </w:r>
      <w:r w:rsidR="00B67131" w:rsidRPr="004A00B8">
        <w:t>.</w:t>
      </w:r>
    </w:p>
    <w:p w14:paraId="29193B23" w14:textId="1DF87608" w:rsidR="00C44CBF" w:rsidRPr="0029221A" w:rsidRDefault="00C44CBF" w:rsidP="004E6373">
      <w:pPr>
        <w:widowControl w:val="0"/>
        <w:spacing w:before="96" w:after="96"/>
        <w:ind w:firstLine="426"/>
      </w:pPr>
      <w:r w:rsidRPr="004A00B8">
        <w:t xml:space="preserve">Kai rangovo tiekiamų medžiagų ar įrenginių kaina arba paslaugų, kurias rangovui teikia tretieji asmenys, kaina padidėja iš esmės ir šio kainų padidėjimo rangovas negalėjo numatyti rangos sutarties sudarymo momentu, rangovas turi teisę reikalauti padidinti darbų kainą arba nutraukti sutartį pagal LR CK </w:t>
      </w:r>
      <w:hyperlink r:id="rId19" w:tooltip="Sutartinių įsipareigojimų vykdymas pasikeitus aplinkybėms (str. 6.204)" w:history="1">
        <w:r w:rsidRPr="004A00B8">
          <w:rPr>
            <w:rStyle w:val="Hipersaitas"/>
            <w:color w:val="auto"/>
            <w:u w:val="none"/>
          </w:rPr>
          <w:t>6.204</w:t>
        </w:r>
      </w:hyperlink>
      <w:r w:rsidRPr="004A00B8">
        <w:t xml:space="preserve"> straipsnio nustatytas taisykles.</w:t>
      </w:r>
    </w:p>
    <w:p w14:paraId="515E1C74" w14:textId="2FDE2BF5" w:rsidR="00216BAE" w:rsidRPr="00A31DD8" w:rsidRDefault="00216BAE" w:rsidP="00A31DD8">
      <w:pPr>
        <w:pStyle w:val="Antrat3"/>
        <w:ind w:left="284"/>
        <w:rPr>
          <w:color w:val="auto"/>
          <w:u w:val="none"/>
        </w:rPr>
      </w:pPr>
      <w:r w:rsidRPr="00A31DD8">
        <w:rPr>
          <w:b/>
          <w:bCs/>
          <w:color w:val="auto"/>
          <w:u w:val="none"/>
        </w:rPr>
        <w:t>Pažyma apie atliktų darbų vertę</w:t>
      </w:r>
      <w:r w:rsidRPr="00A31DD8">
        <w:rPr>
          <w:color w:val="auto"/>
          <w:u w:val="none"/>
        </w:rPr>
        <w:t xml:space="preserve"> – dokumentas, kuriame Rangovas nurodo Darbų, atliktų per ataskaitinį laikotarpį, taip pat atliktų nuo </w:t>
      </w:r>
      <w:r w:rsidR="00B35915" w:rsidRPr="00A31DD8">
        <w:rPr>
          <w:color w:val="auto"/>
          <w:u w:val="none"/>
        </w:rPr>
        <w:t>Sutarties įsigaliojimo dienos</w:t>
      </w:r>
      <w:r w:rsidRPr="00A31DD8">
        <w:rPr>
          <w:color w:val="auto"/>
          <w:u w:val="none"/>
        </w:rPr>
        <w:t xml:space="preserve"> iki ataskaitinio laikotarpio pabaigos, bendras vertes ir kurio pagrindu Rangovas prašo Užsakovo sumokėti už Darbus, atliktus per ataskaitinį laikotarpį;</w:t>
      </w:r>
      <w:r w:rsidRPr="00A31DD8" w:rsidDel="00FE5C65">
        <w:rPr>
          <w:color w:val="auto"/>
          <w:u w:val="none"/>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w:t>
      </w:r>
      <w:r w:rsidRPr="00E301A5">
        <w:t xml:space="preserve">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 xml:space="preserve">2011 m. kovo 9 d. Europos Parlamento ir Tarybos Reglamente (ES) Nr. 305/2011, kuriuo nustatomos </w:t>
      </w:r>
      <w:r w:rsidR="005F670E" w:rsidRPr="00E301A5">
        <w:lastRenderedPageBreak/>
        <w:t>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C153356"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4E0F7B">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64AFD76"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r w:rsidR="001370F0">
        <w:t xml:space="preserve"> </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6E49B530"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4E0F7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4E0F7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4E0F7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xml:space="preserve">– Užsakovo atstovas, kiti Užsakovo darbuotojai, Techninės priežiūros rangovo, Statinio projekto vykdymo priežiūros rangovo (jeigu Užsakovas </w:t>
      </w:r>
      <w:r w:rsidRPr="00535E46">
        <w:rPr>
          <w:u w:val="none"/>
        </w:rPr>
        <w:t>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4688E043"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w:t>
      </w:r>
      <w:r w:rsidR="00834089" w:rsidRPr="00E301A5">
        <w:t xml:space="preserve">bei </w:t>
      </w:r>
      <w:r w:rsidRPr="00A471DE">
        <w:t>j</w:t>
      </w:r>
      <w:r w:rsidR="00D90C02" w:rsidRPr="00A471DE">
        <w:t>į</w:t>
      </w:r>
      <w:r w:rsidRPr="00A471DE">
        <w:t xml:space="preserve"> </w:t>
      </w:r>
      <w:r w:rsidRPr="00E301A5">
        <w:t>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lastRenderedPageBreak/>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5FF802F2"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9D6E32">
        <w:t xml:space="preserve"> </w:t>
      </w:r>
      <w:r w:rsidR="00CE4D08" w:rsidRPr="00E301A5">
        <w:t>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4B16943"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w:t>
      </w:r>
      <w:r w:rsidR="000A16CB">
        <w:t>r</w:t>
      </w:r>
      <w:r w:rsidRPr="00E301A5">
        <w:t>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3E16AE74"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4E0F7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4E0F7B">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28B36821"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4E0F7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4E0F7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4E0F7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6C272972"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lastRenderedPageBreak/>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4E0F7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4E0F7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4E0F7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4E0F7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4E0F7B">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561D7DC4"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4E0F7B">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2C1F5618" w:rsidR="00A32D5E" w:rsidRPr="00CB48E9"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rsidR="004E0F7B">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w:t>
      </w:r>
      <w:r w:rsidR="00D042B9" w:rsidRPr="00CB48E9">
        <w:t xml:space="preserve">atitiktį jam taikomiems reikalavimams pagal </w:t>
      </w:r>
      <w:r w:rsidR="00D042B9" w:rsidRPr="00CB48E9">
        <w:fldChar w:fldCharType="begin"/>
      </w:r>
      <w:r w:rsidR="00D042B9" w:rsidRPr="00CB48E9">
        <w:instrText xml:space="preserve"> REF _Ref156488802 \r \h  \* MERGEFORMAT </w:instrText>
      </w:r>
      <w:r w:rsidR="00D042B9" w:rsidRPr="00CB48E9">
        <w:fldChar w:fldCharType="separate"/>
      </w:r>
      <w:r w:rsidR="004E0F7B">
        <w:t>3.1.3</w:t>
      </w:r>
      <w:r w:rsidR="00D042B9" w:rsidRPr="00CB48E9">
        <w:fldChar w:fldCharType="end"/>
      </w:r>
      <w:r w:rsidR="00D042B9" w:rsidRPr="00CB48E9">
        <w:t xml:space="preserve"> punktą.</w:t>
      </w:r>
    </w:p>
    <w:p w14:paraId="00000101" w14:textId="12D536B7" w:rsidR="00133358" w:rsidRPr="00CB48E9" w:rsidRDefault="00664B97" w:rsidP="715D8FF5">
      <w:pPr>
        <w:widowControl w:val="0"/>
        <w:numPr>
          <w:ilvl w:val="2"/>
          <w:numId w:val="2"/>
        </w:numPr>
        <w:pBdr>
          <w:top w:val="nil"/>
          <w:left w:val="nil"/>
          <w:bottom w:val="nil"/>
          <w:right w:val="nil"/>
          <w:between w:val="nil"/>
        </w:pBdr>
        <w:spacing w:before="96" w:after="96"/>
      </w:pPr>
      <w:r w:rsidRPr="00CB48E9">
        <w:t xml:space="preserve">Rangovas įsipareigoja pranešti Užsakovui Sutarties sudarymo metu žinomų </w:t>
      </w:r>
      <w:r w:rsidR="00FA736F" w:rsidRPr="00CB48E9">
        <w:t>Subrangovų</w:t>
      </w:r>
      <w:r w:rsidRPr="00CB48E9">
        <w:t xml:space="preserve"> vardus ir pavardes arba pavadinimus, juridinių asmenų kodus, kontaktinius duomenis ir jų atstovus, taip pat kiekvienam </w:t>
      </w:r>
      <w:r w:rsidR="00FA736F" w:rsidRPr="00CB48E9">
        <w:t>Subrangovui</w:t>
      </w:r>
      <w:r w:rsidRPr="00CB48E9">
        <w:t xml:space="preserve"> perduodamų atlikti Darbų tikslų aprašymą, nurodydamas šiuos duomenis </w:t>
      </w:r>
      <w:r w:rsidR="00903940" w:rsidRPr="00CB48E9">
        <w:t>Subrangovų</w:t>
      </w:r>
      <w:r w:rsidRPr="00CB48E9">
        <w:t xml:space="preserve"> sąraše</w:t>
      </w:r>
      <w:r w:rsidRPr="004A00B8">
        <w:t>, kurį Rangovas privalo parengti pagal priede Nr.</w:t>
      </w:r>
      <w:r w:rsidR="00C820C2" w:rsidRPr="004A00B8">
        <w:t> </w:t>
      </w:r>
      <w:r w:rsidR="007F0C80" w:rsidRPr="004A00B8">
        <w:t>8</w:t>
      </w:r>
      <w:r w:rsidRPr="004A00B8">
        <w:t xml:space="preserve"> pateiktą formą ir pateikti Užsakovui nedelsiant, </w:t>
      </w:r>
      <w:r w:rsidR="000A16CB" w:rsidRPr="004A00B8">
        <w:t>tačiau ne vėliau negu</w:t>
      </w:r>
      <w:r w:rsidR="005D4CD9" w:rsidRPr="004A00B8">
        <w:t xml:space="preserve"> Sutartis</w:t>
      </w:r>
      <w:r w:rsidR="000A16CB" w:rsidRPr="004A00B8">
        <w:t xml:space="preserve"> </w:t>
      </w:r>
      <w:r w:rsidR="000A16CB" w:rsidRPr="004A00B8">
        <w:rPr>
          <w:color w:val="EE0000"/>
        </w:rPr>
        <w:t xml:space="preserve"> </w:t>
      </w:r>
      <w:r w:rsidR="000A16CB" w:rsidRPr="004A00B8">
        <w:t>pradedama vykdyti.</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1F04CB55"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4E0F7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4E0F7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 xml:space="preserve">inicijuotos ar pradėtos likvidavimo </w:t>
      </w:r>
      <w:r w:rsidR="003A13AC" w:rsidRPr="00E301A5">
        <w:lastRenderedPageBreak/>
        <w:t>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16D0A2BF"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4E0F7B">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747BEC6"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4E0F7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4E0F7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1EC3FF3E"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4E0F7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4E0F7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C3CE24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4E0F7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4E0F7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14A4547"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4E0F7B">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4E0F7B"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4E0F7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4E0F7B"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4E095B75"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w:t>
      </w:r>
      <w:r w:rsidR="006B7EDE" w:rsidRPr="00E301A5">
        <w:t xml:space="preserve">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4E0F7B">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4E0F7B"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4E0F7B">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4E0F7B"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0870E314"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4E0F7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4947F7FF"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4E0F7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lastRenderedPageBreak/>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4E0F7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D557091"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4E0F7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4E0F7B">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6A996DA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4E0F7B">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065D882F"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4E0F7B">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w:t>
      </w:r>
      <w:r w:rsidRPr="00E301A5">
        <w:t xml:space="preserve">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56B9CD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4E0F7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4E0F7B"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4E0F7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4E0F7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2249E584"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4E0F7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4E0F7B"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131412BD"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lastRenderedPageBreak/>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4E0F7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4E0F7B"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4E0F7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4E0F7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05DD7DC5"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4E0F7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4E0F7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4E0F7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4E0F7B"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290F8660"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4E0F7B">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4E0F7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4E0F7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64856B01"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4E0F7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4E0F7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lastRenderedPageBreak/>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4E0F7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4E0F7B"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4E0F7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4E0F7B"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1CDFF431"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4E0F7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4E0F7B">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338F793E"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4E0F7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3D237147"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4E0F7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4E0F7B">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56CEBA9F"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004E0F7B">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004E0F7B" w:rsidRPr="00E301A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004E0F7B">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004E0F7B" w:rsidRPr="00EB53C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004E0F7B">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004E0F7B" w:rsidRPr="00E301A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004E0F7B">
        <w:t>5.7.3</w:t>
      </w:r>
      <w:r w:rsidR="00D96720">
        <w:fldChar w:fldCharType="end"/>
      </w:r>
      <w:r w:rsidR="1C99180E">
        <w:t xml:space="preserve"> </w:t>
      </w:r>
      <w:r w:rsidR="74D5462A">
        <w:t>punkte numatytu atveju.</w:t>
      </w:r>
      <w:bookmarkEnd w:id="99"/>
    </w:p>
    <w:p w14:paraId="00000183" w14:textId="021B40C8"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4E0F7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4E0F7B"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4E0F7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4E0F7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559A1C32"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4E0F7B">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w:t>
      </w:r>
      <w:r w:rsidRPr="00E301A5">
        <w:lastRenderedPageBreak/>
        <w:t xml:space="preserve">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155EEC79" w14:textId="77777777" w:rsidR="004E0F7B" w:rsidRPr="00786BF9" w:rsidRDefault="006B7EDE" w:rsidP="004E0F7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4E0F7B">
        <w:t>15.4.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4E0F7B" w:rsidRPr="00786BF9">
        <w:t xml:space="preserve">Užsakovas gali atsisakyti reikalavimo pateikti Sutarties kainos (įkainių) detalizacijos žiniaraštį, jeigu prie Sutarties yra pridėtas priedas Nr. 5 – Darbų kainų žiniaraštis ir jis yra pakankamai detalus, vadovaujantis </w:t>
      </w:r>
      <w:r w:rsidR="004E0F7B">
        <w:t>15.4.1.1</w:t>
      </w:r>
      <w:r w:rsidR="004E0F7B" w:rsidRPr="00786BF9">
        <w:t xml:space="preserve"> ir </w:t>
      </w:r>
      <w:r w:rsidR="004E0F7B">
        <w:t>15.4.1.2</w:t>
      </w:r>
      <w:r w:rsidR="004E0F7B" w:rsidRPr="00786BF9">
        <w:t xml:space="preserve"> punktais (nurodyti visi Darbams atlikti reikalingi įkainiai ir preliminarūs kiekiai, visos Darbų kainų žiniaraščio eilutės yra užpildytos). Tokiu atveju nuorodos Sutartyje į Sutarties kainos (įkainių) detalizacijos žiniaraštį reiškia nuorodas į Darbų kainų žiniaraštį (priedą Nr. 5).</w:t>
      </w:r>
    </w:p>
    <w:p w14:paraId="0000018B" w14:textId="569067B0" w:rsidR="00133358" w:rsidRPr="00E301A5" w:rsidRDefault="004E0F7B" w:rsidP="00EB5EEB">
      <w:pPr>
        <w:widowControl w:val="0"/>
        <w:numPr>
          <w:ilvl w:val="3"/>
          <w:numId w:val="2"/>
        </w:numPr>
        <w:spacing w:before="96" w:after="96"/>
      </w:pPr>
      <w:r w:rsidRPr="00E301A5">
        <w:t>Sutarties kainos perskaičiavimas dėl kainų lygio pokyčio</w:t>
      </w:r>
      <w:r w:rsidR="00334400" w:rsidRPr="00E301A5">
        <w:fldChar w:fldCharType="end"/>
      </w:r>
      <w:r w:rsidR="009968C0" w:rsidRPr="00E301A5">
        <w:t>“</w:t>
      </w:r>
      <w:r w:rsidR="006B7EDE"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t>15.6.1</w:t>
      </w:r>
      <w:r w:rsidR="004B7AA3" w:rsidRPr="00E301A5">
        <w:fldChar w:fldCharType="end"/>
      </w:r>
      <w:r w:rsidR="004B7AA3" w:rsidRPr="00E301A5">
        <w:t xml:space="preserve"> </w:t>
      </w:r>
      <w:r w:rsidR="006B7EDE"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t>15.9</w:t>
      </w:r>
      <w:r w:rsidR="004B7AA3" w:rsidRPr="00E301A5">
        <w:fldChar w:fldCharType="end"/>
      </w:r>
      <w:r w:rsidR="006B7EDE"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t>15.11</w:t>
      </w:r>
      <w:r w:rsidR="004B7AA3" w:rsidRPr="00E301A5">
        <w:fldChar w:fldCharType="end"/>
      </w:r>
      <w:r w:rsidR="004B7AA3" w:rsidRPr="00E301A5">
        <w:t xml:space="preserve"> </w:t>
      </w:r>
      <w:r w:rsidR="006B7EDE"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Pr="00E301A5">
        <w:t>Sutarties kainos perskaičiavimas dėl Įstatymų pakeitimo</w:t>
      </w:r>
      <w:r w:rsidR="00334400" w:rsidRPr="00E301A5">
        <w:fldChar w:fldCharType="end"/>
      </w:r>
      <w:r w:rsidR="009968C0" w:rsidRPr="00E301A5">
        <w:t>“)</w:t>
      </w:r>
      <w:r w:rsidR="00334400" w:rsidRPr="00E301A5">
        <w:t xml:space="preserve"> </w:t>
      </w:r>
      <w:r w:rsidR="006B7EDE" w:rsidRPr="00E301A5">
        <w:t>arba būtinųjų Papildomų darbų pirkimo Užsakovas tampa finansiškai nepajėgus finansuoti vis</w:t>
      </w:r>
      <w:r w:rsidR="00334400" w:rsidRPr="00E301A5">
        <w:t>ų</w:t>
      </w:r>
      <w:r w:rsidR="006B7EDE" w:rsidRPr="00E301A5">
        <w:t xml:space="preserve"> </w:t>
      </w:r>
      <w:r w:rsidR="00334400" w:rsidRPr="00E301A5">
        <w:t xml:space="preserve">Darbų </w:t>
      </w:r>
      <w:r w:rsidR="006B7EDE" w:rsidRPr="00E301A5">
        <w:t>įvykdymą ir dėl to Užsakovui reikia pakeisti Statinio projekto sprendinius</w:t>
      </w:r>
      <w:r w:rsidR="00082810" w:rsidRPr="00E301A5">
        <w:t xml:space="preserve"> arba Užsakovo užduotį</w:t>
      </w:r>
      <w:r w:rsidR="006B7EDE" w:rsidRPr="00E301A5">
        <w:t>.</w:t>
      </w:r>
    </w:p>
    <w:p w14:paraId="0000018C" w14:textId="47FE388B"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004E0F7B">
        <w:t>15.4.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w:t>
      </w:r>
      <w:r w:rsidRPr="00B847E8">
        <w:t xml:space="preserve">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004E0F7B">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004E0F7B" w:rsidRPr="00E301A5">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004E0F7B">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004E0F7B">
        <w:t>5.7.5</w:t>
      </w:r>
      <w:r w:rsidR="006B7EDE" w:rsidRPr="00B847E8">
        <w:fldChar w:fldCharType="end"/>
      </w:r>
      <w:r w:rsidR="7C3CD41F" w:rsidRPr="00B847E8">
        <w:t xml:space="preserve"> punkte numatytais atvejais.</w:t>
      </w:r>
    </w:p>
    <w:p w14:paraId="0000018D" w14:textId="697C4952"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4E0F7B">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4E0F7B">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4E0F7B" w:rsidRPr="00E301A5">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4E0F7B">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4E0F7B" w:rsidRPr="00E301A5">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4E0F7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4E0F7B"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0A526A35"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4E0F7B">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4E0F7B" w:rsidRPr="00E301A5">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21E9A78A"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4E0F7B">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4E0F7B">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4E0F7B" w:rsidRPr="00E301A5">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26B3F3F7"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4E0F7B">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lastRenderedPageBreak/>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4F950DD5"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4E0F7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4E0F7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4E0F7B"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50672390"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4E0F7B">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4E0F7B">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4E0F7B">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4E0F7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4E0F7B"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4E0F7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4E0F7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xml:space="preserve">, Rangovas privalo nedelsdamas, bet ne vėliau nei per 5 darbo dienas, pateikti Užsakovui Rangovo dokumento pasirašytą galutinę versiją skaitmeniniu formatu, o Įstatymuose ir (arba) Užsakovo užduotyje </w:t>
      </w:r>
      <w:r w:rsidRPr="00E301A5">
        <w:t>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4B7667A"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4E0F7B">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6AC44EE4"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w:t>
      </w:r>
      <w:r w:rsidR="006B7EDE" w:rsidRPr="00E301A5">
        <w:lastRenderedPageBreak/>
        <w:t>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7C19D4E"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4E0F7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4E0F7B"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17BDE513"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4E0F7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 xml:space="preserve">Rangovas privalo į statybvietę leisti patekti ir joje būti </w:t>
      </w:r>
      <w:r w:rsidRPr="00E301A5">
        <w:lastRenderedPageBreak/>
        <w:t>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9F76F7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4E0F7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585B2BE8"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4E0F7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w:t>
      </w:r>
      <w:r w:rsidR="006B7EDE" w:rsidRPr="00E301A5">
        <w:t>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8E56ADB"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4E0F7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4E0F7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4E0F7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4E0F7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4E0F7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4E0F7B"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65598E0E"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4E0F7B">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 xml:space="preserve">uose </w:t>
      </w:r>
      <w:r w:rsidR="00F402BA" w:rsidRPr="00E301A5">
        <w:lastRenderedPageBreak/>
        <w:t>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08D0B7DC"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4E0F7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4E0F7B" w:rsidRPr="00E301A5">
        <w:t>Specialistai</w:t>
      </w:r>
      <w:r w:rsidR="00364AB4" w:rsidRPr="00E301A5">
        <w:fldChar w:fldCharType="end"/>
      </w:r>
      <w:r w:rsidR="009968C0" w:rsidRPr="00E301A5">
        <w:t>“</w:t>
      </w:r>
      <w:r w:rsidRPr="00E301A5">
        <w:t>.</w:t>
      </w:r>
    </w:p>
    <w:p w14:paraId="000001C9" w14:textId="6DDBEF03"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4E0F7B">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4E0F7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w:t>
      </w:r>
      <w:r w:rsidRPr="00E301A5">
        <w:t xml:space="preserve">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52827989"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4E0F7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w:t>
      </w:r>
      <w:r w:rsidR="006B7EDE" w:rsidRPr="00E301A5">
        <w:lastRenderedPageBreak/>
        <w:t xml:space="preserve">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w:t>
      </w:r>
      <w:r w:rsidRPr="00E301A5">
        <w:t xml:space="preserve">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5088DDA6"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4E0F7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4E0F7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4E0F7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0DF3C048"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4E0F7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4E0F7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323EE2D"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4E0F7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4E0F7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4E0F7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4E0F7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 xml:space="preserve">Užsakovo užduotyje arba Statinio projekte numatytais atvejais ir tvarka laikinus energijos, vandens tiekimo ar ryšio tinklus gali įrengti Užsakovas arba Užsakovas gali suteikti Rangovui prisijungimus prie esamų tinklų, suteikti Rangovui energijos, vandens tiekimo ar ryšio </w:t>
      </w:r>
      <w:r w:rsidRPr="00E301A5">
        <w:lastRenderedPageBreak/>
        <w:t>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605EC60F"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4E0F7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6B7EDE" w:rsidRPr="00E301A5">
        <w:t xml:space="preserve"> nustatyta tvarka.</w:t>
      </w:r>
    </w:p>
    <w:p w14:paraId="000001EB" w14:textId="059FE33E"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0942C2A4"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4E0F7B">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w:t>
      </w:r>
      <w:r w:rsidRPr="00E301A5">
        <w:t xml:space="preserve">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F3AEA0F"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4E0F7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4E0F7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5BA7BE49"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4E0F7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lastRenderedPageBreak/>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4D4FBBCA"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w:t>
      </w:r>
      <w:r w:rsidRPr="00E301A5">
        <w:t xml:space="preserve">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0EE15F81"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4E0F7B">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4E0F7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357EA5C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4E0F7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w:t>
      </w:r>
      <w:r w:rsidRPr="00E301A5">
        <w:lastRenderedPageBreak/>
        <w:t xml:space="preserve">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7740214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4E0F7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4E0F7B"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4E0F7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4E0F7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 xml:space="preserve">Darbai laikomi užbaigtais tuomet, kai yra įvykdytos </w:t>
      </w:r>
      <w:r w:rsidRPr="00E301A5">
        <w:t>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508BC684"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4E0F7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4E0F7B" w:rsidRPr="00E301A5">
        <w:t>Garantinių įsipareigojimų įvykdymo užtikrinimas</w:t>
      </w:r>
      <w:r w:rsidRPr="00E301A5">
        <w:fldChar w:fldCharType="end"/>
      </w:r>
      <w:r w:rsidRPr="00E301A5">
        <w:t>“ nurodytą Garantinių įsipareigojimų įvykdymo užtikrinimą;</w:t>
      </w:r>
    </w:p>
    <w:p w14:paraId="471B8541" w14:textId="06FFF9C4"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4E0F7B">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4E0F7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 xml:space="preserve">Rangovas įvykdė kitas sąlygas, numatytas Įstatymuose, Užsakovo užduotyje, Statinio projekte ir (arba) Rangovo pasiūlyme, kurios turi būti įvykdytos tam, kad būtų </w:t>
      </w:r>
      <w:r w:rsidRPr="00E301A5">
        <w:lastRenderedPageBreak/>
        <w:t>laikoma, jog Darbai yra užbaigti</w:t>
      </w:r>
      <w:r w:rsidR="005F0CB7" w:rsidRPr="00E301A5">
        <w:t>, ir pateikė Užsakovui tą įrodančius dokumentus</w:t>
      </w:r>
      <w:r w:rsidRPr="00E301A5">
        <w:t>.</w:t>
      </w:r>
    </w:p>
    <w:p w14:paraId="00000222" w14:textId="78021A5B"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4E0F7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45A1814C"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4E0F7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4E0F7B"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13057194"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4E0F7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673F2DAB"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4E0F7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w:t>
      </w:r>
      <w:r w:rsidR="006B7EDE" w:rsidRPr="00E301A5">
        <w:t>Užsakovui naudotis Objektu pagal paskirtį, Užsakovas privalo priimti Darbus su išlygomis, sudaryti Defektų aktą ir nustatyti protingus technologiškai pagrįstus terminus Rangovui pašalinti defektus.</w:t>
      </w:r>
    </w:p>
    <w:p w14:paraId="00000231" w14:textId="655D4F4C"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4E0F7B">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4E0F7B"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4E0F7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4E0F7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79B2395D"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4E0F7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1B932E6C"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4E0F7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48F3F0E2"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4E0F7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4E0F7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4E0F7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4E0F7B"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4E0F7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4E0F7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57CED3F5"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4E0F7B">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 xml:space="preserve">Statybos </w:t>
      </w:r>
      <w:r w:rsidRPr="00E301A5">
        <w:lastRenderedPageBreak/>
        <w:t>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4F449A9D"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4E0F7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4E0F7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4E0F7B" w:rsidRPr="00E301A5">
        <w:t>Užsakovo teisės, Rangovui nepašalinus defektų</w:t>
      </w:r>
      <w:r w:rsidR="000E74E1" w:rsidRPr="00E301A5">
        <w:fldChar w:fldCharType="end"/>
      </w:r>
      <w:r w:rsidR="009556B8" w:rsidRPr="00E301A5">
        <w:t>“</w:t>
      </w:r>
      <w:r w:rsidR="00AB5704" w:rsidRPr="00E301A5">
        <w:t>.</w:t>
      </w:r>
      <w:bookmarkEnd w:id="229"/>
    </w:p>
    <w:p w14:paraId="5CB6B458" w14:textId="42179650"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4E0F7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4E0F7B"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0EB6AAC"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4E0F7B">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4E0F7B">
        <w:t>8.3</w:t>
      </w:r>
      <w:r w:rsidR="000E74E1" w:rsidRPr="00E301A5">
        <w:fldChar w:fldCharType="end"/>
      </w:r>
      <w:r w:rsidR="00DD2CAC" w:rsidRPr="00E301A5">
        <w:t xml:space="preserve"> punkte nurodytos taisyklės</w:t>
      </w:r>
      <w:r w:rsidRPr="00E301A5">
        <w:t>.</w:t>
      </w:r>
    </w:p>
    <w:p w14:paraId="685050DC" w14:textId="7E1AFC73"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w:t>
      </w:r>
      <w:r w:rsidR="00BA2090" w:rsidRPr="00E301A5">
        <w:t>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4E0F7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4E0F7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4E0F7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4E0F7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63FB07A3"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4E0F7B">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770932F2"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4E0F7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4E0F7B" w:rsidRPr="00E301A5">
        <w:t>Darbų pabaiga ir Darbų priėmimas</w:t>
      </w:r>
      <w:r w:rsidRPr="00E301A5">
        <w:fldChar w:fldCharType="end"/>
      </w:r>
      <w:r w:rsidRPr="00E301A5">
        <w:t>“ nustatyta tvarka.</w:t>
      </w:r>
      <w:bookmarkEnd w:id="239"/>
    </w:p>
    <w:p w14:paraId="0000023E" w14:textId="24940371"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4E0F7B">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4E0F7B">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4E0F7B">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4E0F7B">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4E0F7B">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4E0F7B">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4E0F7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4E0F7B"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4E0F7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4E0F7B"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w:t>
      </w:r>
      <w:r w:rsidRPr="00E301A5">
        <w:lastRenderedPageBreak/>
        <w:t xml:space="preserve">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w:t>
      </w:r>
      <w:r w:rsidRPr="00E301A5">
        <w:t>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w:t>
      </w:r>
      <w:r w:rsidR="006B7EDE" w:rsidRPr="00E301A5">
        <w:lastRenderedPageBreak/>
        <w:t xml:space="preserve">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1BFE60E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4E0F7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C6448D4"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4E0F7B">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0DEDCB1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4E0F7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6036B865" w:rsidR="00CE3021" w:rsidRPr="004A00B8" w:rsidRDefault="00CE3021" w:rsidP="00EB5EEB">
      <w:pPr>
        <w:pStyle w:val="Antrat3"/>
        <w:keepNext w:val="0"/>
        <w:keepLines w:val="0"/>
        <w:widowControl w:val="0"/>
        <w:spacing w:line="259" w:lineRule="auto"/>
        <w:rPr>
          <w:color w:val="auto"/>
          <w:u w:val="none"/>
        </w:rPr>
      </w:pPr>
      <w:r w:rsidRPr="004A00B8">
        <w:rPr>
          <w:color w:val="auto"/>
          <w:u w:val="none"/>
        </w:rPr>
        <w:t>Garantinių įsipareigojimų įvykdymo užtikrinimas</w:t>
      </w:r>
      <w:r w:rsidR="00134FFD" w:rsidRPr="004A00B8">
        <w:rPr>
          <w:color w:val="auto"/>
          <w:u w:val="none"/>
        </w:rPr>
        <w:t xml:space="preserve"> </w:t>
      </w:r>
      <w:r w:rsidR="0054467B" w:rsidRPr="004A00B8">
        <w:rPr>
          <w:color w:val="auto"/>
          <w:u w:val="none"/>
        </w:rPr>
        <w:t xml:space="preserve">turi būti besąlyginis, neatšaukiamas, pirmo pareikalavimo </w:t>
      </w:r>
      <w:r w:rsidR="00A53647" w:rsidRPr="004A00B8">
        <w:rPr>
          <w:color w:val="auto"/>
          <w:u w:val="none"/>
        </w:rPr>
        <w:t xml:space="preserve">Lietuvos Respublikoje ar užsienyje registruoto banko ar Lietuvos Respublikoje ar užsienyje registruotos draudimo bendrovės ar kredito </w:t>
      </w:r>
      <w:r w:rsidR="00A73BA9" w:rsidRPr="004A00B8">
        <w:rPr>
          <w:color w:val="auto"/>
          <w:u w:val="none"/>
        </w:rPr>
        <w:t>įstaigos</w:t>
      </w:r>
      <w:r w:rsidR="00A53647" w:rsidRPr="004A00B8">
        <w:rPr>
          <w:i/>
          <w:iCs/>
          <w:color w:val="auto"/>
          <w:u w:val="none"/>
        </w:rPr>
        <w:t xml:space="preserve"> </w:t>
      </w:r>
      <w:r w:rsidRPr="004A00B8">
        <w:rPr>
          <w:color w:val="auto"/>
          <w:u w:val="none"/>
        </w:rPr>
        <w:t>įsipareigojimas sumokėti Užsakovui jo reikalaujamą sumą</w:t>
      </w:r>
      <w:r w:rsidR="0015361B" w:rsidRPr="004A00B8">
        <w:rPr>
          <w:color w:val="auto"/>
          <w:u w:val="none"/>
        </w:rPr>
        <w:t>,</w:t>
      </w:r>
      <w:r w:rsidRPr="004A00B8">
        <w:rPr>
          <w:color w:val="auto"/>
          <w:u w:val="none"/>
        </w:rPr>
        <w:t xml:space="preserve"> </w:t>
      </w:r>
      <w:r w:rsidR="00D96720" w:rsidRPr="004A00B8">
        <w:rPr>
          <w:color w:val="auto"/>
          <w:u w:val="none"/>
        </w:rPr>
        <w:t>jeigu</w:t>
      </w:r>
      <w:r w:rsidRPr="004A00B8">
        <w:rPr>
          <w:color w:val="auto"/>
          <w:u w:val="none"/>
        </w:rPr>
        <w:t xml:space="preserve"> Užsakovas pateikia mokėjimo reikalavimą ir jame nurodo:</w:t>
      </w:r>
      <w:r w:rsidR="0078520E" w:rsidRPr="004A00B8">
        <w:rPr>
          <w:color w:val="auto"/>
          <w:u w:val="none"/>
        </w:rPr>
        <w:t xml:space="preserve"> (i) kad Rangovas pažeidė savo įsipareigojimą ištaisyti defektą</w:t>
      </w:r>
      <w:r w:rsidR="00B55CCA" w:rsidRPr="004A00B8">
        <w:rPr>
          <w:color w:val="auto"/>
          <w:u w:val="none"/>
        </w:rPr>
        <w:t xml:space="preserve"> (-</w:t>
      </w:r>
      <w:r w:rsidR="0078520E" w:rsidRPr="004A00B8">
        <w:rPr>
          <w:color w:val="auto"/>
          <w:u w:val="none"/>
        </w:rPr>
        <w:t>us) ar žalą, už kuriuos jis yra atsakingas pagal Sutartį, arba tinkamai neįvykdė kito</w:t>
      </w:r>
      <w:r w:rsidR="001F43B2" w:rsidRPr="004A00B8">
        <w:rPr>
          <w:color w:val="auto"/>
          <w:u w:val="none"/>
        </w:rPr>
        <w:t xml:space="preserve"> garantinio</w:t>
      </w:r>
      <w:r w:rsidR="0078520E" w:rsidRPr="004A00B8">
        <w:rPr>
          <w:color w:val="auto"/>
          <w:u w:val="none"/>
        </w:rPr>
        <w:t xml:space="preserve"> įsipareigojimo pagal Sutartį, įskaitant atvejus, kai Rangovas yra nemokus, jo atžvilgiu yra pradėtos bankroto procedūros arba Rangovas likviduotas dėl bankroto, ir (ii) </w:t>
      </w:r>
      <w:r w:rsidR="00790561" w:rsidRPr="004A00B8">
        <w:rPr>
          <w:color w:val="auto"/>
          <w:u w:val="none"/>
        </w:rPr>
        <w:t>t</w:t>
      </w:r>
      <w:r w:rsidR="0078520E" w:rsidRPr="004A00B8">
        <w:rPr>
          <w:color w:val="auto"/>
          <w:u w:val="none"/>
        </w:rPr>
        <w:t>okio defekto</w:t>
      </w:r>
      <w:r w:rsidR="00B55CCA" w:rsidRPr="004A00B8">
        <w:rPr>
          <w:color w:val="auto"/>
          <w:u w:val="none"/>
        </w:rPr>
        <w:t xml:space="preserve"> (-</w:t>
      </w:r>
      <w:r w:rsidR="0078520E" w:rsidRPr="004A00B8">
        <w:rPr>
          <w:color w:val="auto"/>
          <w:u w:val="none"/>
        </w:rPr>
        <w:t>ų), žalos ar kitokio Rangovo įsipareigojimo</w:t>
      </w:r>
      <w:r w:rsidR="00B55CCA" w:rsidRPr="004A00B8">
        <w:rPr>
          <w:color w:val="auto"/>
          <w:u w:val="none"/>
        </w:rPr>
        <w:t xml:space="preserve"> (-</w:t>
      </w:r>
      <w:r w:rsidR="0078520E" w:rsidRPr="004A00B8">
        <w:rPr>
          <w:color w:val="auto"/>
          <w:u w:val="none"/>
        </w:rPr>
        <w:t>ų) pagal Sutartį pažeidimo pobūdį</w:t>
      </w:r>
      <w:r w:rsidR="00D8455D" w:rsidRPr="004A00B8">
        <w:rPr>
          <w:color w:val="auto"/>
          <w:u w:val="none"/>
        </w:rPr>
        <w:t>;</w:t>
      </w:r>
      <w:r w:rsidR="001830BF" w:rsidRPr="004A00B8">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w:t>
      </w:r>
      <w:r w:rsidR="0078520E" w:rsidRPr="00E301A5">
        <w:rPr>
          <w:color w:val="auto"/>
          <w:u w:val="none"/>
        </w:rPr>
        <w:t>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6F5458D3"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4E0F7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16AE3517"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 xml:space="preserve">Garantinių </w:t>
      </w:r>
      <w:r w:rsidRPr="003B0D29">
        <w:rPr>
          <w:color w:val="auto"/>
          <w:u w:val="none"/>
        </w:rPr>
        <w:t>terminų pirmieji 3 metai</w:t>
      </w:r>
      <w:r w:rsidR="00D10510" w:rsidRPr="003B0D29">
        <w:rPr>
          <w:color w:val="auto"/>
          <w:u w:val="none"/>
        </w:rPr>
        <w:t xml:space="preserve"> ir 30 dienų </w:t>
      </w:r>
      <w:r w:rsidR="00D10510" w:rsidRPr="00E301A5">
        <w:rPr>
          <w:color w:val="auto"/>
          <w:u w:val="none"/>
        </w:rPr>
        <w:t>(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4E0F7B">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4E0F7B">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4BB03F37"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4E0F7B">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6C2B4DCB"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4E0F7B">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lastRenderedPageBreak/>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2D7AFFA9"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4E0F7B">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4E0F7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673DE20E"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4E0F7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36E9926C"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4E0F7B">
        <w:t>10</w:t>
      </w:r>
      <w:r w:rsidR="00CE316A" w:rsidRPr="00E301A5">
        <w:fldChar w:fldCharType="end"/>
      </w:r>
      <w:r w:rsidR="00CE316A" w:rsidRPr="00E301A5">
        <w:t xml:space="preserve"> straipsnyje nurodytas sąlygas</w:t>
      </w:r>
      <w:r w:rsidR="004F2BD1" w:rsidRPr="00E301A5">
        <w:t xml:space="preserve">, </w:t>
      </w:r>
      <w:r w:rsidR="004F2BD1" w:rsidRPr="00E301A5">
        <w:t xml:space="preserve">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4E0F7B">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F9845A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4E0F7B">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4E0F7B"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103134D1"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4E0F7B">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lastRenderedPageBreak/>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5A259758"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4E0F7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03961247"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4E0F7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4E0F7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4E0F7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518009F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w:t>
      </w:r>
      <w:r w:rsidR="006B7EDE" w:rsidRPr="00E301A5">
        <w:t xml:space="preserve">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4E0F7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4E0F7B"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2EBB8E9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4E0F7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67F1828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4E0F7B">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 xml:space="preserve">arba Dalies Darbus (jeigu įmanoma), ir nurodydamas </w:t>
      </w:r>
      <w:r w:rsidRPr="00E301A5">
        <w:lastRenderedPageBreak/>
        <w:t>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B998C7D"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4E0F7B">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381EAA96"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4E0F7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4E0F7B"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248668B9"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4E0F7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4E0F7B"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4E0F7B">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4E0F7B">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3D6C2A20"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4E0F7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4E0F7B"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w:t>
      </w:r>
      <w:r w:rsidRPr="00E301A5">
        <w:t xml:space="preserve">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4E0F7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4E0F7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77343F1B"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4E0F7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4E0F7B"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4E0F7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4E0F7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9AF21F8"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4E0F7B">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4E0F7B"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5EC26AB9"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4E0F7B">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4E0F7B">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4E0F7B">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4E0F7B">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w:t>
      </w:r>
      <w:r w:rsidRPr="00B847E8">
        <w:lastRenderedPageBreak/>
        <w:t>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3D931AFF" w:rsidR="000F38E6" w:rsidRPr="004A00B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4A00B8">
        <w:rPr>
          <w:color w:val="auto"/>
          <w:u w:val="none"/>
        </w:rPr>
        <w:t xml:space="preserve">Sutarties įvykdymo užtikrinimas turi būti besąlyginis, neatšaukiamas, pirmo pareikalavimo </w:t>
      </w:r>
      <w:r w:rsidR="00736950" w:rsidRPr="004A00B8">
        <w:rPr>
          <w:color w:val="auto"/>
          <w:u w:val="none"/>
        </w:rPr>
        <w:t>Lietuvos Respublikoje ar užsienyje registruoto banko</w:t>
      </w:r>
      <w:r w:rsidR="00790C91" w:rsidRPr="004A00B8">
        <w:rPr>
          <w:color w:val="auto"/>
          <w:u w:val="none"/>
        </w:rPr>
        <w:t xml:space="preserve"> ar kredito įstaigos</w:t>
      </w:r>
      <w:r w:rsidR="00736950" w:rsidRPr="004A00B8">
        <w:rPr>
          <w:color w:val="auto"/>
          <w:u w:val="none"/>
        </w:rPr>
        <w:t xml:space="preserve"> ar Lietuvos Respublikoje ar užsienyje registruotos draudimo bendrovės </w:t>
      </w:r>
      <w:r w:rsidRPr="004A00B8">
        <w:rPr>
          <w:color w:val="auto"/>
          <w:u w:val="none"/>
        </w:rPr>
        <w:t>įsipareigojimas sumokėti Užsakovui jo reikalaujamą sumą</w:t>
      </w:r>
      <w:r w:rsidR="00F1470A" w:rsidRPr="004A00B8">
        <w:rPr>
          <w:color w:val="auto"/>
          <w:u w:val="none"/>
        </w:rPr>
        <w:t>,</w:t>
      </w:r>
      <w:r w:rsidRPr="004A00B8">
        <w:rPr>
          <w:color w:val="auto"/>
          <w:u w:val="none"/>
        </w:rPr>
        <w:t xml:space="preserve"> </w:t>
      </w:r>
      <w:r w:rsidR="00D96720" w:rsidRPr="004A00B8">
        <w:rPr>
          <w:color w:val="auto"/>
          <w:u w:val="none"/>
        </w:rPr>
        <w:t>jeigu</w:t>
      </w:r>
      <w:r w:rsidRPr="004A00B8">
        <w:rPr>
          <w:color w:val="auto"/>
          <w:u w:val="none"/>
        </w:rPr>
        <w:t xml:space="preserve"> Užsakovas pateikia mokėjimo reikalavimą ir jame nurodo, (i) kad Rangovas pažeidė savo įsipareigojimą</w:t>
      </w:r>
      <w:r w:rsidR="00B55CCA" w:rsidRPr="004A00B8">
        <w:rPr>
          <w:color w:val="auto"/>
          <w:u w:val="none"/>
        </w:rPr>
        <w:t xml:space="preserve"> (-</w:t>
      </w:r>
      <w:r w:rsidRPr="004A00B8">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4A00B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B64A13D"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4E0F7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4E0F7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w:t>
      </w:r>
      <w:r w:rsidR="00B72C2F" w:rsidRPr="00E301A5">
        <w:rPr>
          <w:color w:val="auto"/>
          <w:u w:val="none"/>
        </w:rPr>
        <w:t xml:space="preserve">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17BF738D"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4E0F7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4E0F7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4E0F7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1719765F"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4E0F7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4E0F7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4E0F7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66C1EDB1"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Sutarties įvykdymo užtikrinime turi būti numatytas </w:t>
      </w:r>
      <w:r w:rsidR="00736950" w:rsidRPr="0040148F">
        <w:rPr>
          <w:color w:val="auto"/>
          <w:u w:val="none"/>
        </w:rPr>
        <w:t>Lietuvos Respublikoje ar užsienyje registruoto banko</w:t>
      </w:r>
      <w:r w:rsidR="006C09F9" w:rsidRPr="0040148F">
        <w:rPr>
          <w:color w:val="auto"/>
          <w:u w:val="none"/>
        </w:rPr>
        <w:t xml:space="preserve"> ar kredito įstaigos</w:t>
      </w:r>
      <w:r w:rsidR="00736950" w:rsidRPr="0040148F">
        <w:rPr>
          <w:color w:val="auto"/>
          <w:u w:val="none"/>
        </w:rPr>
        <w:t xml:space="preserve"> ar Lietuvos Respublikoje ar užsienyje registruotos draudimo bendrovės </w:t>
      </w:r>
      <w:r w:rsidRPr="0040148F">
        <w:rPr>
          <w:color w:val="auto"/>
          <w:u w:val="none"/>
        </w:rPr>
        <w:t>besąlyginis įsipareigojimas sumokėti Užsakovui jo mokėjimo reikalavime nurodytą sumą tiek kompensuoti Užsakovo jau patirtoms išlaidoms dėl Rangovo pažeidimų, tiek apmokėti realioms būsimoms Užsakovo išlaidoms</w:t>
      </w:r>
      <w:r w:rsidR="0027677C" w:rsidRPr="0040148F">
        <w:rPr>
          <w:color w:val="auto"/>
          <w:u w:val="none"/>
        </w:rPr>
        <w:t>;</w:t>
      </w:r>
    </w:p>
    <w:p w14:paraId="3680C286" w14:textId="2694B1D8"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Sutarties įvykdymo užtikrinimo suma gali būti mažinama tik garanto ar draudiko išmokėtomis sumomis</w:t>
      </w:r>
      <w:r w:rsidR="00417DA4" w:rsidRPr="0040148F">
        <w:rPr>
          <w:color w:val="auto"/>
          <w:u w:val="none"/>
        </w:rPr>
        <w:t>;</w:t>
      </w:r>
    </w:p>
    <w:p w14:paraId="04B35471" w14:textId="11A95189"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Respublikoje ar užsienyje registruotai draudimo bendrovei </w:t>
      </w:r>
      <w:r w:rsidRPr="0040148F">
        <w:rPr>
          <w:color w:val="auto"/>
          <w:u w:val="none"/>
        </w:rPr>
        <w:t>mokėjimo reikalavimą ir jį teikiančio asmens įgaliojimus įrodančius dokumentus elektroniniu būdu, aiškiai aprašytu Sutarties įvykdymo užtikrinime</w:t>
      </w:r>
      <w:r w:rsidR="00417DA4" w:rsidRPr="0040148F">
        <w:rPr>
          <w:color w:val="auto"/>
          <w:u w:val="none"/>
        </w:rPr>
        <w:t>;</w:t>
      </w:r>
    </w:p>
    <w:p w14:paraId="6EBB2AA5" w14:textId="775707C1" w:rsidR="00443D4A" w:rsidRPr="004A00B8" w:rsidRDefault="00443D4A" w:rsidP="00EB5EEB">
      <w:pPr>
        <w:pStyle w:val="Antrat3"/>
        <w:keepNext w:val="0"/>
        <w:keepLines w:val="0"/>
        <w:widowControl w:val="0"/>
        <w:spacing w:line="259" w:lineRule="auto"/>
        <w:rPr>
          <w:color w:val="auto"/>
          <w:u w:val="none"/>
        </w:rPr>
      </w:pPr>
      <w:r w:rsidRPr="004A00B8">
        <w:rPr>
          <w:color w:val="auto"/>
          <w:u w:val="none"/>
        </w:rPr>
        <w:t xml:space="preserve">Turi būti numatyta, kad Užsakovas gali pateikti </w:t>
      </w:r>
      <w:r w:rsidR="00736950" w:rsidRPr="004A00B8">
        <w:rPr>
          <w:color w:val="auto"/>
          <w:u w:val="none"/>
        </w:rPr>
        <w:t>Lietuvos Respublikoje ar užsienyje registruotam bankui</w:t>
      </w:r>
      <w:r w:rsidR="006C09F9" w:rsidRPr="004A00B8">
        <w:rPr>
          <w:color w:val="auto"/>
          <w:u w:val="none"/>
        </w:rPr>
        <w:t xml:space="preserve"> ar kredito įstaigai</w:t>
      </w:r>
      <w:r w:rsidR="00736950" w:rsidRPr="004A00B8">
        <w:rPr>
          <w:color w:val="auto"/>
          <w:u w:val="none"/>
        </w:rPr>
        <w:t xml:space="preserve"> ar Lietuvos Respublikoje ar užsienyje registruotai draudimo bendrovei </w:t>
      </w:r>
      <w:r w:rsidRPr="004A00B8">
        <w:rPr>
          <w:color w:val="auto"/>
          <w:u w:val="none"/>
        </w:rPr>
        <w:t xml:space="preserve">mokėjimo reikalavimą ir kitus dokumentus tokia kalba, kokia yra išduotas </w:t>
      </w:r>
      <w:r w:rsidR="00BE77D4" w:rsidRPr="004A00B8">
        <w:rPr>
          <w:color w:val="auto"/>
          <w:u w:val="none"/>
        </w:rPr>
        <w:t>S</w:t>
      </w:r>
      <w:r w:rsidRPr="004A00B8">
        <w:rPr>
          <w:color w:val="auto"/>
          <w:u w:val="none"/>
        </w:rPr>
        <w:t>utarties įvykdymo užtikrinimas</w:t>
      </w:r>
      <w:r w:rsidR="00417DA4" w:rsidRPr="004A00B8">
        <w:rPr>
          <w:color w:val="auto"/>
          <w:u w:val="none"/>
        </w:rPr>
        <w:t>;</w:t>
      </w:r>
    </w:p>
    <w:p w14:paraId="1D5FF39B" w14:textId="262833A3" w:rsidR="00443D4A" w:rsidRPr="004479F8" w:rsidRDefault="00443D4A" w:rsidP="00EB5EEB">
      <w:pPr>
        <w:pStyle w:val="Antrat3"/>
        <w:keepNext w:val="0"/>
        <w:keepLines w:val="0"/>
        <w:widowControl w:val="0"/>
        <w:spacing w:line="259" w:lineRule="auto"/>
        <w:rPr>
          <w:color w:val="auto"/>
          <w:u w:val="none"/>
        </w:rPr>
      </w:pPr>
      <w:r w:rsidRPr="004479F8">
        <w:rPr>
          <w:color w:val="auto"/>
          <w:u w:val="none"/>
        </w:rPr>
        <w:t>Turi būti numatyta, kad Sutarties įvykdymo užtikrinimui turi būti taikomi Lietuvos Respublikos įstatymai</w:t>
      </w:r>
      <w:r w:rsidR="00417DA4" w:rsidRPr="004479F8">
        <w:rPr>
          <w:color w:val="auto"/>
          <w:u w:val="none"/>
        </w:rPr>
        <w:t xml:space="preserve">, banko </w:t>
      </w:r>
      <w:r w:rsidR="00B46AF2" w:rsidRPr="004479F8">
        <w:rPr>
          <w:color w:val="auto"/>
          <w:u w:val="none"/>
        </w:rPr>
        <w:t>pateiktam</w:t>
      </w:r>
      <w:r w:rsidR="00CA4382" w:rsidRPr="004479F8">
        <w:rPr>
          <w:color w:val="auto"/>
          <w:u w:val="none"/>
        </w:rPr>
        <w:t xml:space="preserve"> užtikrinimui </w:t>
      </w:r>
      <w:r w:rsidR="00B46AF2" w:rsidRPr="004479F8">
        <w:rPr>
          <w:color w:val="auto"/>
          <w:u w:val="none"/>
        </w:rPr>
        <w:t xml:space="preserve">– </w:t>
      </w:r>
      <w:r w:rsidR="00CA4382" w:rsidRPr="004479F8">
        <w:rPr>
          <w:color w:val="auto"/>
          <w:u w:val="none"/>
        </w:rPr>
        <w:t>Lietuvos Respublikos įstatymai</w:t>
      </w:r>
      <w:r w:rsidRPr="004479F8">
        <w:rPr>
          <w:color w:val="auto"/>
          <w:u w:val="none"/>
        </w:rPr>
        <w:t xml:space="preserve"> arba Bendrosios garantijų pagal pirmą pareikalavimą taisyklės (Uniform Rules for Demand Guarantees, URDG, ICC Publication No. 758, 2010 m. redakcija)</w:t>
      </w:r>
      <w:r w:rsidR="00B46AF2" w:rsidRPr="004479F8">
        <w:rPr>
          <w:color w:val="auto"/>
          <w:u w:val="none"/>
        </w:rPr>
        <w:t>;</w:t>
      </w:r>
      <w:r w:rsidRPr="004479F8">
        <w:rPr>
          <w:color w:val="auto"/>
          <w:u w:val="none"/>
        </w:rPr>
        <w:t xml:space="preserve"> </w:t>
      </w:r>
    </w:p>
    <w:p w14:paraId="48418CC6" w14:textId="6FE0D10E" w:rsidR="00443D4A" w:rsidRPr="004A00B8" w:rsidRDefault="00443D4A" w:rsidP="00EB5EEB">
      <w:pPr>
        <w:pStyle w:val="Antrat3"/>
        <w:keepNext w:val="0"/>
        <w:keepLines w:val="0"/>
        <w:widowControl w:val="0"/>
        <w:spacing w:line="259" w:lineRule="auto"/>
        <w:rPr>
          <w:color w:val="auto"/>
          <w:u w:val="none"/>
        </w:rPr>
      </w:pPr>
      <w:r w:rsidRPr="004A00B8">
        <w:rPr>
          <w:color w:val="auto"/>
          <w:u w:val="none"/>
        </w:rPr>
        <w:lastRenderedPageBreak/>
        <w:t xml:space="preserve">Turi būti numatyta, kad bet kokius ginčus tarp </w:t>
      </w:r>
      <w:r w:rsidR="00736950" w:rsidRPr="004A00B8">
        <w:rPr>
          <w:color w:val="auto"/>
          <w:u w:val="none"/>
        </w:rPr>
        <w:t>Lietuvos Respublikoje ar užsienyje registruoto banko</w:t>
      </w:r>
      <w:r w:rsidR="00847DA2" w:rsidRPr="004A00B8">
        <w:rPr>
          <w:color w:val="auto"/>
          <w:u w:val="none"/>
        </w:rPr>
        <w:t xml:space="preserve"> ar kredito įstaigos</w:t>
      </w:r>
      <w:r w:rsidR="00736950" w:rsidRPr="004A00B8">
        <w:rPr>
          <w:color w:val="auto"/>
          <w:u w:val="none"/>
        </w:rPr>
        <w:t xml:space="preserve"> ar Lietuvos Respublikoje ar užsienyje registruotos draudimo bendrovės </w:t>
      </w:r>
      <w:r w:rsidRPr="004A00B8">
        <w:rPr>
          <w:color w:val="auto"/>
          <w:u w:val="none"/>
        </w:rPr>
        <w:t>ir Užsakovo, susijusius su Sutarties įvykdymo užtikrinimu, spręs Lietuvos Respublikos teismai.</w:t>
      </w:r>
    </w:p>
    <w:p w14:paraId="07E3F242" w14:textId="447EBB02"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4E0F7B">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4E0F7B" w:rsidRPr="00EB53C5">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3E9053AF"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4E0F7B">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602B957F"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4E0F7B">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4F7BEC6D"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4E0F7B">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4E0F7B">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4E0F7B">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30493AE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4E0F7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4E0F7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4E4A4E1A"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4E0F7B">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w:t>
      </w:r>
      <w:r w:rsidRPr="00E301A5">
        <w:t xml:space="preserve">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7D9AF3D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4E0F7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4E0F7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2B66EFB1" w14:textId="635180EE" w:rsidR="00EA4227" w:rsidRPr="004A00B8" w:rsidRDefault="00EA4227" w:rsidP="004A00B8">
      <w:pPr>
        <w:pStyle w:val="Antrat2"/>
        <w:tabs>
          <w:tab w:val="clear" w:pos="567"/>
          <w:tab w:val="clear" w:pos="851"/>
          <w:tab w:val="clear" w:pos="992"/>
          <w:tab w:val="clear" w:pos="1134"/>
          <w:tab w:val="left" w:pos="426"/>
        </w:tabs>
        <w:spacing w:after="0"/>
        <w:rPr>
          <w:rFonts w:eastAsia="MS Mincho"/>
          <w:b w:val="0"/>
          <w:bCs/>
          <w:color w:val="auto"/>
        </w:rPr>
      </w:pPr>
      <w:r w:rsidRPr="004A00B8">
        <w:rPr>
          <w:rStyle w:val="normaltextrun"/>
          <w:b w:val="0"/>
          <w:bCs/>
          <w:color w:val="auto"/>
        </w:rPr>
        <w:t>Tuo atveju, kai Darbai yra sustabdomi</w:t>
      </w:r>
      <w:r w:rsidR="004B55A3" w:rsidRPr="004A00B8">
        <w:rPr>
          <w:rStyle w:val="normaltextrun"/>
          <w:b w:val="0"/>
          <w:bCs/>
          <w:color w:val="auto"/>
        </w:rPr>
        <w:t>,</w:t>
      </w:r>
      <w:r w:rsidRPr="004A00B8">
        <w:rPr>
          <w:rStyle w:val="normaltextrun"/>
          <w:b w:val="0"/>
          <w:bCs/>
          <w:color w:val="auto"/>
        </w:rPr>
        <w:t xml:space="preserve"> Darbų atlikimo terminas pratęsiamas</w:t>
      </w:r>
      <w:r w:rsidR="004B55A3" w:rsidRPr="004A00B8">
        <w:rPr>
          <w:rStyle w:val="normaltextrun"/>
          <w:b w:val="0"/>
          <w:bCs/>
          <w:color w:val="auto"/>
        </w:rPr>
        <w:t xml:space="preserve"> ar Darbai vėluojami atlikti</w:t>
      </w:r>
      <w:r w:rsidRPr="004A00B8">
        <w:rPr>
          <w:rStyle w:val="normaltextrun"/>
          <w:b w:val="0"/>
          <w:bCs/>
          <w:color w:val="auto"/>
        </w:rPr>
        <w:t xml:space="preserve">, turi būti atitinkamai pratęstas </w:t>
      </w:r>
      <w:r w:rsidR="004B55A3" w:rsidRPr="004A00B8">
        <w:rPr>
          <w:rStyle w:val="normaltextrun"/>
          <w:b w:val="0"/>
          <w:bCs/>
          <w:color w:val="auto"/>
        </w:rPr>
        <w:t xml:space="preserve">arba išduotas naujas </w:t>
      </w:r>
      <w:r w:rsidRPr="004A00B8">
        <w:rPr>
          <w:b w:val="0"/>
          <w:bCs/>
          <w:color w:val="auto"/>
        </w:rPr>
        <w:t>Lietuvos Respublikoje ar užsienyje registruoto banko</w:t>
      </w:r>
      <w:r w:rsidR="005D2A9F" w:rsidRPr="004A00B8">
        <w:rPr>
          <w:b w:val="0"/>
          <w:bCs/>
          <w:color w:val="auto"/>
        </w:rPr>
        <w:t xml:space="preserve"> ar kredito įstaigos</w:t>
      </w:r>
      <w:r w:rsidRPr="004A00B8">
        <w:rPr>
          <w:b w:val="0"/>
          <w:bCs/>
          <w:color w:val="auto"/>
        </w:rPr>
        <w:t xml:space="preserve"> ar Lietuvos Respublikoje ar užsienyje registruotos draudimo bendrovės draudimo </w:t>
      </w:r>
      <w:r w:rsidRPr="004A00B8">
        <w:rPr>
          <w:rStyle w:val="normaltextrun"/>
          <w:b w:val="0"/>
          <w:bCs/>
          <w:color w:val="auto"/>
        </w:rPr>
        <w:t>galiojimo terminas, užtikrinant Rangovo sutartinių įsipareigojimų vykdymą ne trumpiau kaip Darbų atlikimo laikotarpiui. </w:t>
      </w:r>
      <w:r w:rsidRPr="004A00B8">
        <w:rPr>
          <w:rStyle w:val="eop"/>
          <w:b w:val="0"/>
          <w:bCs/>
          <w:color w:val="auto"/>
        </w:rPr>
        <w:t> </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w:t>
      </w:r>
      <w:r w:rsidRPr="00E301A5">
        <w:lastRenderedPageBreak/>
        <w:t xml:space="preserve">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514F10A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4E0F7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4E0F7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4C1DE8A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terminai</w:t>
      </w:r>
      <w:r w:rsidR="00DB0357">
        <w:t xml:space="preserve">, </w:t>
      </w:r>
      <w:r w:rsidR="00DB0357" w:rsidRPr="008A1871">
        <w:t>sustabdomi darbai, vėluojama atlikti darbus</w:t>
      </w:r>
      <w:r w:rsidR="006B7EDE" w:rsidRPr="008A1871">
        <w:t xml:space="preserve"> </w:t>
      </w:r>
      <w:r w:rsidR="006B7EDE" w:rsidRPr="00E301A5">
        <w:t xml:space="preserve">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4E0F7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4E0F7B"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7AFBFE1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w:t>
      </w:r>
      <w:r w:rsidR="006B7EDE" w:rsidRPr="00E301A5">
        <w:t>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4E0F7B">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w:t>
      </w:r>
      <w:r w:rsidRPr="00E301A5">
        <w:lastRenderedPageBreak/>
        <w:t xml:space="preserve">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6F57BE7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4E0F7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4E0F7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4E0F7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4E0F7B"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0E557E"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w:t>
      </w:r>
      <w:r w:rsidR="00214042" w:rsidRPr="000E557E">
        <w:t>statybvietę</w:t>
      </w:r>
      <w:r w:rsidR="006F651C" w:rsidRPr="000E557E">
        <w:t>,</w:t>
      </w:r>
      <w:r w:rsidR="00214042" w:rsidRPr="000E557E">
        <w:t xml:space="preserve"> </w:t>
      </w:r>
      <w:r w:rsidR="006F651C" w:rsidRPr="000E557E">
        <w:t xml:space="preserve">iškrovimo bei sandėliavimo </w:t>
      </w:r>
      <w:r w:rsidR="00214042" w:rsidRPr="000E557E">
        <w:t>kašt</w:t>
      </w:r>
      <w:r w:rsidR="006F651C" w:rsidRPr="000E557E">
        <w:t>us</w:t>
      </w:r>
      <w:r w:rsidRPr="000E557E">
        <w:t>.</w:t>
      </w:r>
      <w:bookmarkEnd w:id="347"/>
    </w:p>
    <w:p w14:paraId="15C04658" w14:textId="77777777" w:rsidR="008C3E07" w:rsidRPr="000E557E" w:rsidRDefault="008C3E07" w:rsidP="00EB5EEB">
      <w:pPr>
        <w:widowControl w:val="0"/>
        <w:numPr>
          <w:ilvl w:val="2"/>
          <w:numId w:val="2"/>
        </w:numPr>
        <w:pBdr>
          <w:top w:val="nil"/>
          <w:left w:val="nil"/>
          <w:bottom w:val="nil"/>
          <w:right w:val="nil"/>
          <w:between w:val="nil"/>
        </w:pBdr>
        <w:spacing w:before="96" w:after="96"/>
      </w:pPr>
      <w:r w:rsidRPr="000E557E">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6F48E4BA" w14:textId="77777777" w:rsidR="00E05F0F" w:rsidRPr="00EF7ACB" w:rsidRDefault="00E05F0F" w:rsidP="00E05F0F">
      <w:pPr>
        <w:widowControl w:val="0"/>
        <w:pBdr>
          <w:top w:val="nil"/>
          <w:left w:val="nil"/>
          <w:bottom w:val="nil"/>
          <w:right w:val="nil"/>
          <w:between w:val="nil"/>
        </w:pBdr>
        <w:spacing w:before="96" w:after="96"/>
        <w:ind w:left="283"/>
      </w:pPr>
    </w:p>
    <w:p w14:paraId="000002EA" w14:textId="3A8D4A02" w:rsidR="00133358" w:rsidRPr="00E301A5" w:rsidRDefault="006B7EDE" w:rsidP="00EB5EEB">
      <w:pPr>
        <w:pStyle w:val="Antrat2"/>
        <w:widowControl w:val="0"/>
        <w:spacing w:line="259" w:lineRule="auto"/>
        <w:rPr>
          <w:color w:val="auto"/>
        </w:rPr>
      </w:pPr>
      <w:bookmarkStart w:id="348" w:name="_Ref88653843"/>
      <w:bookmarkStart w:id="349" w:name="_Toc141972276"/>
      <w:r w:rsidRPr="00E301A5">
        <w:rPr>
          <w:color w:val="auto"/>
        </w:rPr>
        <w:t>Sutarties kainos apskaičiavimas taikant fiksuotą įkainį</w:t>
      </w:r>
      <w:bookmarkEnd w:id="348"/>
      <w:bookmarkEnd w:id="349"/>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576D3EE0" w:rsidR="00010DF1" w:rsidRDefault="00010DF1" w:rsidP="00EB5EEB">
      <w:pPr>
        <w:widowControl w:val="0"/>
        <w:numPr>
          <w:ilvl w:val="2"/>
          <w:numId w:val="2"/>
        </w:numPr>
        <w:pBdr>
          <w:top w:val="nil"/>
          <w:left w:val="nil"/>
          <w:bottom w:val="nil"/>
          <w:right w:val="nil"/>
          <w:between w:val="nil"/>
        </w:pBdr>
        <w:spacing w:before="96" w:after="96"/>
      </w:pPr>
      <w:r>
        <w:t xml:space="preserve">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w:t>
      </w:r>
      <w:r>
        <w:t>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neto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026B2121"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4E0F7B">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4E0F7B">
        <w:t>5.7.5</w:t>
      </w:r>
      <w:r w:rsidR="00B8211F">
        <w:fldChar w:fldCharType="end"/>
      </w:r>
      <w:r w:rsidR="00B8211F">
        <w:t xml:space="preserve"> </w:t>
      </w:r>
      <w:r w:rsidR="00111072" w:rsidRPr="00E301A5">
        <w:t>punktą</w:t>
      </w:r>
      <w:r w:rsidRPr="00E301A5">
        <w:t xml:space="preserve">. </w:t>
      </w:r>
    </w:p>
    <w:p w14:paraId="000002ED" w14:textId="47B4B27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4E0F7B">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4E0F7B" w:rsidRPr="00E301A5">
        <w:t>Klaidos Darbų dokumentuose</w:t>
      </w:r>
      <w:r w:rsidR="00D107AD" w:rsidRPr="00E301A5">
        <w:fldChar w:fldCharType="end"/>
      </w:r>
      <w:r w:rsidR="00D107AD" w:rsidRPr="00E301A5">
        <w:t>“</w:t>
      </w:r>
      <w:r w:rsidR="006B7EDE" w:rsidRPr="00E301A5">
        <w:t xml:space="preserve">. </w:t>
      </w:r>
    </w:p>
    <w:p w14:paraId="000002EE" w14:textId="682A6AC0" w:rsidR="00133358" w:rsidRDefault="00C049AD" w:rsidP="00EB5EEB">
      <w:pPr>
        <w:widowControl w:val="0"/>
        <w:numPr>
          <w:ilvl w:val="2"/>
          <w:numId w:val="2"/>
        </w:numPr>
        <w:pBdr>
          <w:top w:val="nil"/>
          <w:left w:val="nil"/>
          <w:bottom w:val="nil"/>
          <w:right w:val="nil"/>
          <w:between w:val="nil"/>
        </w:pBdr>
        <w:spacing w:before="96" w:after="96"/>
      </w:pPr>
      <w:bookmarkStart w:id="350"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0"/>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1" w:name="_Hlk141388487"/>
      <w:r w:rsidR="004E0F7B">
        <w:t>5.7.5</w:t>
      </w:r>
      <w:bookmarkEnd w:id="351"/>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2" w:name="_Ref88653851"/>
      <w:bookmarkStart w:id="353" w:name="_Toc141972277"/>
      <w:r w:rsidRPr="00E301A5">
        <w:rPr>
          <w:color w:val="auto"/>
        </w:rPr>
        <w:t>Fiksuota kaina</w:t>
      </w:r>
      <w:bookmarkEnd w:id="352"/>
      <w:bookmarkEnd w:id="353"/>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007AD1A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4E0F7B">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4E0F7B"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4" w:name="_Hlk140703398"/>
      <w:r w:rsidR="004E0F7B">
        <w:t>5.7.5</w:t>
      </w:r>
      <w:bookmarkEnd w:id="354"/>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5" w:name="_Toc141972278"/>
      <w:r w:rsidRPr="00E301A5">
        <w:rPr>
          <w:color w:val="auto"/>
        </w:rPr>
        <w:t>Sutarties kainos (įkainių) detalizacijos žiniaraštis</w:t>
      </w:r>
      <w:bookmarkEnd w:id="355"/>
    </w:p>
    <w:p w14:paraId="000002F5" w14:textId="2598A2CC" w:rsidR="00133358" w:rsidRPr="004A00B8" w:rsidRDefault="006B7EDE" w:rsidP="00EB5EEB">
      <w:pPr>
        <w:widowControl w:val="0"/>
        <w:numPr>
          <w:ilvl w:val="2"/>
          <w:numId w:val="2"/>
        </w:numPr>
        <w:pBdr>
          <w:top w:val="nil"/>
          <w:left w:val="nil"/>
          <w:bottom w:val="nil"/>
          <w:right w:val="nil"/>
          <w:between w:val="nil"/>
        </w:pBdr>
        <w:spacing w:before="96" w:after="96"/>
      </w:pPr>
      <w:bookmarkStart w:id="356" w:name="_Ref93612349"/>
      <w:r w:rsidRPr="004A00B8">
        <w:t>Išskyrus tuos atvejus, kai Sutarties kainos (įkainių) detalizacijos žiniaraštis</w:t>
      </w:r>
      <w:r w:rsidR="00AA11A1" w:rsidRPr="004A00B8">
        <w:t xml:space="preserve"> (lokalinė sąmata)</w:t>
      </w:r>
      <w:r w:rsidRPr="004A00B8">
        <w:t xml:space="preserve"> buvo pateiktas kartu su Rangovo pasiūlymu, Rangovas privalo per </w:t>
      </w:r>
      <w:r w:rsidR="00116657" w:rsidRPr="004A00B8">
        <w:t>10</w:t>
      </w:r>
      <w:r w:rsidRPr="004A00B8">
        <w:t xml:space="preserve"> </w:t>
      </w:r>
      <w:r w:rsidR="00116657" w:rsidRPr="004A00B8">
        <w:t>darbo dienų</w:t>
      </w:r>
      <w:r w:rsidRPr="004A00B8">
        <w:t xml:space="preserve"> nuo Sutarties įsigaliojimo dienos arba per </w:t>
      </w:r>
      <w:r w:rsidR="009A3880" w:rsidRPr="004A00B8">
        <w:t>Užsakovo užduotyje</w:t>
      </w:r>
      <w:r w:rsidRPr="004A00B8">
        <w:t xml:space="preserve"> nurodytą kitokį terminą pateikti Užsakovui Sutarties kainos (įkainių) detalizacijos žiniaraštį</w:t>
      </w:r>
      <w:r w:rsidR="00AA11A1" w:rsidRPr="004A00B8">
        <w:t xml:space="preserve"> (lokalinę sąmatą)</w:t>
      </w:r>
      <w:r w:rsidRPr="004A00B8">
        <w:t xml:space="preserve">, kuriame Rangovas privalo detalizuoti </w:t>
      </w:r>
      <w:r w:rsidR="00DF4CA4" w:rsidRPr="004A00B8">
        <w:t xml:space="preserve">Rangovo pasiūlyme nurodytą </w:t>
      </w:r>
      <w:r w:rsidRPr="004A00B8">
        <w:t>Pradinės sutarties vertę:</w:t>
      </w:r>
      <w:bookmarkEnd w:id="356"/>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7" w:name="_Ref93612378"/>
      <w:r w:rsidRPr="00E301A5">
        <w:lastRenderedPageBreak/>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7"/>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8"/>
    </w:p>
    <w:p w14:paraId="000002F8" w14:textId="05EE5AE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4E0F7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5A5F5BBB" w:rsidR="00133358" w:rsidRPr="004A00B8" w:rsidRDefault="006B7EDE" w:rsidP="00EB5EEB">
      <w:pPr>
        <w:widowControl w:val="0"/>
        <w:numPr>
          <w:ilvl w:val="2"/>
          <w:numId w:val="2"/>
        </w:numPr>
        <w:pBdr>
          <w:top w:val="nil"/>
          <w:left w:val="nil"/>
          <w:bottom w:val="nil"/>
          <w:right w:val="nil"/>
          <w:between w:val="nil"/>
        </w:pBdr>
        <w:spacing w:before="96" w:after="96"/>
      </w:pPr>
      <w:r w:rsidRPr="004A00B8">
        <w:t>Po to, kai Užsakovas pripažįsta Rangovo pasiūlymą, kartu su Sutarties kainos (įkainių) detalizacijos žiniaraščiu</w:t>
      </w:r>
      <w:r w:rsidR="00F44870" w:rsidRPr="004A00B8">
        <w:t xml:space="preserve"> (lokaline sąmata)</w:t>
      </w:r>
      <w:r w:rsidRPr="004A00B8">
        <w:t xml:space="preserve">, Pirkimo laimėtoju, </w:t>
      </w:r>
      <w:r w:rsidR="003A07DD" w:rsidRPr="004A00B8">
        <w:t>arba Šalys suderina Sutarties kainos (įkainių) detalizacijos žiniaraštį</w:t>
      </w:r>
      <w:r w:rsidR="00F44870" w:rsidRPr="004A00B8">
        <w:t xml:space="preserve"> (lokalinę sąmatą)</w:t>
      </w:r>
      <w:r w:rsidR="003A07DD" w:rsidRPr="004A00B8">
        <w:t xml:space="preserve">, </w:t>
      </w:r>
      <w:r w:rsidRPr="004A00B8">
        <w:t>jis pridedamas prie Sutarties kaip priedas Nr. </w:t>
      </w:r>
      <w:r w:rsidR="00D775D3" w:rsidRPr="004A00B8">
        <w:t>7</w:t>
      </w:r>
      <w:r w:rsidRPr="004A00B8">
        <w:t xml:space="preserve"> ir tampa Sutarties dalimi. Šalys vadovaujasi tokiu Sutarties kainos (įkainių) detalizacijos žiniaraščiu</w:t>
      </w:r>
      <w:r w:rsidR="00F44870" w:rsidRPr="004A00B8">
        <w:t xml:space="preserve"> (lokaline sąmata)</w:t>
      </w:r>
      <w:r w:rsidRPr="004A00B8">
        <w:t xml:space="preserve">, kai Šalys pagal Sutarties sąlygas turi apskaičiuoti </w:t>
      </w:r>
      <w:r w:rsidR="00FB4F7B" w:rsidRPr="004A00B8">
        <w:t xml:space="preserve">tarpinių mokėjimų sumas už Darbus, apmokamus fiksuotais įkainiais, </w:t>
      </w:r>
      <w:r w:rsidRPr="004A00B8">
        <w:t>Papildomų darbų ir Atsisakomų darbų kainą, taip pat Rangovo papildomų Išlaidų, kurias Užsakovas privalo atlyginti Rangovui pagal Sutarties sąlygas, dydį</w:t>
      </w:r>
      <w:r w:rsidR="00BA3AC0" w:rsidRPr="004A00B8">
        <w:t>, išskyrus atvejus, jeigu paaiškėja, kad Sutarties kainos (įkainių) detalizacijos žiniaraštyje</w:t>
      </w:r>
      <w:r w:rsidR="006430A1" w:rsidRPr="004A00B8">
        <w:t xml:space="preserve"> (lokalinėje sąmatoje)</w:t>
      </w:r>
      <w:r w:rsidR="00BA3AC0" w:rsidRPr="004A00B8">
        <w:t xml:space="preserve"> nurodytos kainos ir įkainiai Sutarties sudarymo </w:t>
      </w:r>
      <w:r w:rsidR="00D775D3" w:rsidRPr="004A00B8">
        <w:t>arba Sutarties kainos (įkainių) detalizacijos žiniaraščio</w:t>
      </w:r>
      <w:r w:rsidR="00A026A2" w:rsidRPr="004A00B8">
        <w:t xml:space="preserve"> (lokalinės sąmatos)</w:t>
      </w:r>
      <w:r w:rsidR="00D775D3" w:rsidRPr="004A00B8">
        <w:t xml:space="preserve"> derinimo </w:t>
      </w:r>
      <w:r w:rsidR="00BA3AC0" w:rsidRPr="004A00B8">
        <w:t>metu</w:t>
      </w:r>
      <w:r w:rsidR="00D775D3" w:rsidRPr="004A00B8">
        <w:t xml:space="preserve"> </w:t>
      </w:r>
      <w:r w:rsidR="00BA3AC0" w:rsidRPr="004A00B8">
        <w:t>yra dirbtinai sumažinti arba padidinti</w:t>
      </w:r>
      <w:r w:rsidRPr="004A00B8">
        <w:t>.</w:t>
      </w:r>
      <w:r w:rsidR="00194344" w:rsidRPr="004A00B8">
        <w:t xml:space="preserve"> Užsakovas, </w:t>
      </w:r>
      <w:r w:rsidR="000F04A0" w:rsidRPr="004A00B8">
        <w:t>vertindamas Atliktų darbų aktus ir Pažymas apie atliktų darbų vertę</w:t>
      </w:r>
      <w:r w:rsidR="00775F4A" w:rsidRPr="004A00B8">
        <w:t xml:space="preserve"> dėl Darbų, už kuriuos mokama fiksuota kaina</w:t>
      </w:r>
      <w:r w:rsidR="00194344" w:rsidRPr="004A00B8">
        <w:t>, gali atsižvelgti į Sutarties kainos (įkainių) detalizacijos žiniaraštį</w:t>
      </w:r>
      <w:r w:rsidR="006430A1" w:rsidRPr="004A00B8">
        <w:t xml:space="preserve"> (lokalinę sąmatą)</w:t>
      </w:r>
      <w:r w:rsidR="00194344" w:rsidRPr="004A00B8">
        <w:t>, tačiau nėra jo saistomas.</w:t>
      </w:r>
    </w:p>
    <w:p w14:paraId="4DAB7921" w14:textId="1D9DE4F0" w:rsidR="00786BF9" w:rsidRPr="00786BF9" w:rsidRDefault="00786BF9" w:rsidP="00786BF9">
      <w:pPr>
        <w:widowControl w:val="0"/>
        <w:numPr>
          <w:ilvl w:val="2"/>
          <w:numId w:val="2"/>
        </w:numPr>
        <w:pBdr>
          <w:top w:val="nil"/>
          <w:left w:val="nil"/>
          <w:bottom w:val="nil"/>
          <w:right w:val="nil"/>
          <w:between w:val="nil"/>
        </w:pBdr>
        <w:spacing w:before="96" w:after="96"/>
      </w:pPr>
      <w:bookmarkStart w:id="359" w:name="_Ref88646839"/>
      <w:bookmarkStart w:id="360" w:name="_Toc141972279"/>
      <w:r w:rsidRPr="00786BF9">
        <w:t xml:space="preserve">Užsakovas gali atsisakyti reikalavimo pateikti Sutarties kainos (įkainių) detalizacijos žiniaraštį, jeigu prie Sutarties yra pridėtas priedas Nr. 5 – Darbų kainų žiniaraštis ir jis yra pakankamai detalus, vadovaujantis </w:t>
      </w:r>
      <w:r w:rsidRPr="00786BF9">
        <w:fldChar w:fldCharType="begin"/>
      </w:r>
      <w:r w:rsidRPr="00786BF9">
        <w:instrText xml:space="preserve"> REF _Ref93612378 \r \h  \* MERGEFORMAT </w:instrText>
      </w:r>
      <w:r w:rsidRPr="00786BF9">
        <w:fldChar w:fldCharType="separate"/>
      </w:r>
      <w:r w:rsidR="004E0F7B">
        <w:t>15.4.1.1</w:t>
      </w:r>
      <w:r w:rsidRPr="00786BF9">
        <w:fldChar w:fldCharType="end"/>
      </w:r>
      <w:r w:rsidRPr="00786BF9">
        <w:t xml:space="preserve"> ir </w:t>
      </w:r>
      <w:r w:rsidRPr="00786BF9">
        <w:fldChar w:fldCharType="begin"/>
      </w:r>
      <w:r w:rsidRPr="00786BF9">
        <w:instrText xml:space="preserve"> REF _Ref93612385 \r \h  \* MERGEFORMAT </w:instrText>
      </w:r>
      <w:r w:rsidRPr="00786BF9">
        <w:fldChar w:fldCharType="separate"/>
      </w:r>
      <w:r w:rsidR="004E0F7B">
        <w:t>15.4.1.2</w:t>
      </w:r>
      <w:r w:rsidRPr="00786BF9">
        <w:fldChar w:fldCharType="end"/>
      </w:r>
      <w:r w:rsidRPr="00786BF9">
        <w:t xml:space="preserve"> punktais (nurodyti visi Darbams atlikti reikalingi įkainiai ir preliminarūs kiekiai, visos Darbų kainų žiniaraščio eilutės yra užpildytos). Tokiu atveju nuorodos Sutartyje į Sutarties kainos (įkainių) detalizacijos žiniaraštį reiškia nuorodas į Darbų kainų žiniaraštį (priedą Nr. 5).</w:t>
      </w:r>
    </w:p>
    <w:p w14:paraId="000002FC" w14:textId="08D7CD28" w:rsidR="00133358" w:rsidRPr="00E301A5" w:rsidRDefault="006B7EDE" w:rsidP="00EB5EEB">
      <w:pPr>
        <w:pStyle w:val="Antrat2"/>
        <w:widowControl w:val="0"/>
        <w:spacing w:line="259" w:lineRule="auto"/>
        <w:rPr>
          <w:color w:val="auto"/>
        </w:rPr>
      </w:pPr>
      <w:r w:rsidRPr="00E301A5">
        <w:rPr>
          <w:color w:val="auto"/>
        </w:rPr>
        <w:t>Sutarties kainos perskaičiavimas dėl kainų lygio pokyčio</w:t>
      </w:r>
      <w:bookmarkEnd w:id="359"/>
      <w:bookmarkEnd w:id="360"/>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1"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w:t>
      </w:r>
      <w:r w:rsidRPr="00E301A5">
        <w:t xml:space="preserve">prašymo kitai Šaliai peržiūrėti Sutarties kainą gavimo diena. </w:t>
      </w:r>
    </w:p>
    <w:bookmarkEnd w:id="361"/>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18vjpp8" w:colFirst="0" w:colLast="0"/>
      <w:bookmarkStart w:id="363" w:name="_Ref88653909"/>
      <w:bookmarkEnd w:id="362"/>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3"/>
      <w:r w:rsidRPr="00E301A5">
        <w:t xml:space="preserve"> </w:t>
      </w:r>
    </w:p>
    <w:p w14:paraId="00000300" w14:textId="7E6152B9" w:rsidR="00133358" w:rsidRPr="004D7540" w:rsidRDefault="006B7EDE" w:rsidP="00EB5EEB">
      <w:pPr>
        <w:widowControl w:val="0"/>
        <w:numPr>
          <w:ilvl w:val="3"/>
          <w:numId w:val="2"/>
        </w:numPr>
        <w:spacing w:before="96" w:after="96"/>
      </w:pPr>
      <w:bookmarkStart w:id="364" w:name="_3sv78d1" w:colFirst="0" w:colLast="0"/>
      <w:bookmarkStart w:id="365" w:name="_Ref88653892"/>
      <w:bookmarkEnd w:id="364"/>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5"/>
    </w:p>
    <w:p w14:paraId="4C4AD40F" w14:textId="31220AB5"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4E0F7B">
        <w:t>15.5.3.1</w:t>
      </w:r>
      <w:r w:rsidR="00F225B3" w:rsidRPr="004D7540">
        <w:fldChar w:fldCharType="end"/>
      </w:r>
      <w:r w:rsidR="00F225B3" w:rsidRPr="004D7540">
        <w:t xml:space="preserve"> </w:t>
      </w:r>
      <w:r w:rsidRPr="004D7540">
        <w:t>punkte</w:t>
      </w:r>
      <w:r w:rsidRPr="00E301A5">
        <w:t>.</w:t>
      </w:r>
    </w:p>
    <w:p w14:paraId="00000302" w14:textId="12E32615"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4E0F7B">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6" w:name="_Hlk140752302"/>
      <w:r w:rsidRPr="00E301A5">
        <w:t>IPr</w:t>
      </w:r>
      <w:bookmarkEnd w:id="366"/>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7" w:name="_Hlk140752320"/>
      <w:r w:rsidRPr="00E301A5">
        <w:t>IPb</w:t>
      </w:r>
      <w:bookmarkEnd w:id="367"/>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2E387F69"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4E0F7B">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w:t>
      </w:r>
      <w:r w:rsidRPr="00E301A5">
        <w:lastRenderedPageBreak/>
        <w:t>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8"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8"/>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69" w:name="_Ref88654869"/>
      <w:bookmarkStart w:id="370" w:name="_Toc141972280"/>
      <w:r w:rsidRPr="00E301A5">
        <w:rPr>
          <w:color w:val="auto"/>
        </w:rPr>
        <w:t>Esminis Sutarties kainos padidėjimas arba sumažėjimas</w:t>
      </w:r>
      <w:bookmarkEnd w:id="369"/>
      <w:bookmarkEnd w:id="370"/>
    </w:p>
    <w:p w14:paraId="00000312" w14:textId="4C3BD6C0" w:rsidR="00133358" w:rsidRPr="00E301A5" w:rsidRDefault="00D96720" w:rsidP="00EB5EEB">
      <w:pPr>
        <w:widowControl w:val="0"/>
        <w:numPr>
          <w:ilvl w:val="2"/>
          <w:numId w:val="2"/>
        </w:numPr>
        <w:spacing w:before="96" w:after="96"/>
      </w:pPr>
      <w:bookmarkStart w:id="371" w:name="_n5rssn" w:colFirst="0" w:colLast="0"/>
      <w:bookmarkStart w:id="372" w:name="_Ref88646849"/>
      <w:bookmarkEnd w:id="37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2"/>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3" w:name="_375fbgg" w:colFirst="0" w:colLast="0"/>
      <w:bookmarkStart w:id="374" w:name="_Ref88653958"/>
      <w:bookmarkEnd w:id="37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4"/>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5" w:name="_1maplo9" w:colFirst="0" w:colLast="0"/>
      <w:bookmarkStart w:id="376" w:name="_Ref88654010"/>
      <w:bookmarkEnd w:id="37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6"/>
      <w:r w:rsidRPr="00E301A5">
        <w:t xml:space="preserve"> </w:t>
      </w:r>
    </w:p>
    <w:p w14:paraId="0000031A" w14:textId="34D3943B"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4E0F7B">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4E0F7B">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345FFC0"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4E0F7B">
        <w:t>15.4.5</w:t>
      </w:r>
      <w:r w:rsidR="00F225B3" w:rsidRPr="00E301A5">
        <w:fldChar w:fldCharType="end"/>
      </w:r>
      <w:r w:rsidR="006B7EDE" w:rsidRPr="00E301A5">
        <w:t xml:space="preserve"> punktą, turi būti įskaitomas pagal tą punktą atliktas Sutarties kainos padidinimas (sumažinimas). </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273FC53D" w:rsidR="00133358" w:rsidRPr="00E301A5" w:rsidRDefault="00D96720" w:rsidP="00EB5EEB">
      <w:pPr>
        <w:widowControl w:val="0"/>
        <w:numPr>
          <w:ilvl w:val="2"/>
          <w:numId w:val="2"/>
        </w:numPr>
        <w:spacing w:before="96" w:after="96"/>
      </w:pPr>
      <w:bookmarkStart w:id="377" w:name="_46ad4c2" w:colFirst="0" w:colLast="0"/>
      <w:bookmarkEnd w:id="37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4E0F7B">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4E0F7B">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4E0F7B">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4E0F7B">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8" w:name="_Toc141972281"/>
      <w:r w:rsidRPr="00E301A5">
        <w:rPr>
          <w:color w:val="auto"/>
        </w:rPr>
        <w:t>Sutarties kainos perskaičiavimas dėl mokesčių pakeitimo</w:t>
      </w:r>
      <w:bookmarkEnd w:id="378"/>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79" w:name="_Ref88646768"/>
      <w:bookmarkStart w:id="380" w:name="_Toc141972282"/>
      <w:r w:rsidRPr="00E301A5">
        <w:rPr>
          <w:color w:val="auto"/>
        </w:rPr>
        <w:lastRenderedPageBreak/>
        <w:t>Sutarties kainos pakeitimai dėl kiekių (apimčių) keitimo</w:t>
      </w:r>
      <w:bookmarkEnd w:id="379"/>
      <w:bookmarkEnd w:id="380"/>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1"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1"/>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7A87AE7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2" w:name="_3kkl7fh"/>
      <w:bookmarkStart w:id="383" w:name="_Ref88654277"/>
      <w:bookmarkEnd w:id="382"/>
      <w:r>
        <w:t xml:space="preserve">Papildomų darbų ir Atsisakomų darbų kaina apskaičiuojama, taikant </w:t>
      </w:r>
      <w:r>
        <w:fldChar w:fldCharType="begin"/>
      </w:r>
      <w:r>
        <w:instrText xml:space="preserve"> REF _Ref88654125 \r \h  \* MERGEFORMAT </w:instrText>
      </w:r>
      <w:r>
        <w:fldChar w:fldCharType="separate"/>
      </w:r>
      <w:r w:rsidR="004E0F7B">
        <w:t>15.8.3.1</w:t>
      </w:r>
      <w:r>
        <w:fldChar w:fldCharType="end"/>
      </w:r>
      <w:r>
        <w:t>-</w:t>
      </w:r>
      <w:r w:rsidR="004E4BC6">
        <w:fldChar w:fldCharType="begin"/>
      </w:r>
      <w:r w:rsidR="004E4BC6">
        <w:instrText xml:space="preserve"> REF _Ref164765028 \r \h </w:instrText>
      </w:r>
      <w:r w:rsidR="004E4BC6">
        <w:fldChar w:fldCharType="separate"/>
      </w:r>
      <w:r w:rsidR="004E0F7B">
        <w:t>15.8.3.4</w:t>
      </w:r>
      <w:r w:rsidR="004E4BC6">
        <w:fldChar w:fldCharType="end"/>
      </w:r>
      <w:r w:rsidR="003D6672">
        <w:t xml:space="preserve"> </w:t>
      </w:r>
      <w:r>
        <w:t>punktuose pateikiamus būdus prioritetine tvarka:</w:t>
      </w:r>
      <w:bookmarkEnd w:id="383"/>
    </w:p>
    <w:p w14:paraId="00000326" w14:textId="14BF9601" w:rsidR="00133358" w:rsidRPr="00E301A5" w:rsidRDefault="006B7EDE" w:rsidP="00EB5EEB">
      <w:pPr>
        <w:widowControl w:val="0"/>
        <w:numPr>
          <w:ilvl w:val="3"/>
          <w:numId w:val="2"/>
        </w:numPr>
        <w:pBdr>
          <w:top w:val="nil"/>
          <w:left w:val="nil"/>
          <w:bottom w:val="nil"/>
          <w:right w:val="nil"/>
          <w:between w:val="nil"/>
        </w:pBdr>
        <w:spacing w:before="96" w:after="96"/>
      </w:pPr>
      <w:bookmarkStart w:id="384" w:name="_1zpvhna" w:colFirst="0" w:colLast="0"/>
      <w:bookmarkStart w:id="385" w:name="_Ref88654125"/>
      <w:bookmarkEnd w:id="38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4E0F7B">
        <w:t>15.4.5</w:t>
      </w:r>
      <w:r w:rsidR="003D6672" w:rsidRPr="00E301A5">
        <w:fldChar w:fldCharType="end"/>
      </w:r>
      <w:r w:rsidR="003D6672" w:rsidRPr="00E301A5">
        <w:t xml:space="preserve"> </w:t>
      </w:r>
      <w:r w:rsidRPr="00E301A5">
        <w:t>punktą;</w:t>
      </w:r>
      <w:bookmarkEnd w:id="385"/>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5403529E"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4jpj0b3" w:colFirst="0" w:colLast="0"/>
      <w:bookmarkStart w:id="387" w:name="_Ref88654188"/>
      <w:bookmarkStart w:id="388" w:name="_Ref164765028"/>
      <w:bookmarkEnd w:id="38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7"/>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4E0F7B">
        <w:t>1.1.22</w:t>
      </w:r>
      <w:r w:rsidR="00CF1659">
        <w:fldChar w:fldCharType="end"/>
      </w:r>
      <w:r w:rsidR="00CF1659">
        <w:t xml:space="preserve"> punktu</w:t>
      </w:r>
      <w:r w:rsidR="00CF1659" w:rsidRPr="00E301A5">
        <w:t>.</w:t>
      </w:r>
      <w:bookmarkEnd w:id="388"/>
    </w:p>
    <w:p w14:paraId="0000032B" w14:textId="718DC6AE" w:rsidR="00133358" w:rsidRPr="00EB53C5" w:rsidRDefault="006B7EDE" w:rsidP="00EB5EEB">
      <w:pPr>
        <w:pStyle w:val="Antrat2"/>
        <w:spacing w:line="259" w:lineRule="auto"/>
      </w:pPr>
      <w:bookmarkStart w:id="389" w:name="_Ref88646260"/>
      <w:bookmarkStart w:id="390" w:name="_Ref93879881"/>
      <w:bookmarkStart w:id="391" w:name="_Ref93879932"/>
      <w:bookmarkStart w:id="392" w:name="_Ref93880025"/>
      <w:bookmarkStart w:id="393" w:name="_Ref93880066"/>
      <w:bookmarkStart w:id="394" w:name="_Ref93880084"/>
      <w:bookmarkStart w:id="395" w:name="_Ref93880193"/>
      <w:bookmarkStart w:id="396" w:name="_Ref93880251"/>
      <w:bookmarkStart w:id="397" w:name="_Ref93880362"/>
      <w:bookmarkStart w:id="398" w:name="_Ref93880392"/>
      <w:bookmarkStart w:id="399" w:name="_Ref93880463"/>
      <w:bookmarkStart w:id="400" w:name="_Ref93880493"/>
      <w:bookmarkStart w:id="401" w:name="_Ref93880510"/>
      <w:bookmarkStart w:id="402" w:name="_Ref93880540"/>
      <w:bookmarkStart w:id="403" w:name="_Ref93880601"/>
      <w:bookmarkStart w:id="404" w:name="_Ref93880642"/>
      <w:bookmarkStart w:id="405" w:name="_Ref93880654"/>
      <w:bookmarkStart w:id="406" w:name="_Ref93880693"/>
      <w:bookmarkStart w:id="407" w:name="_Ref93880736"/>
      <w:bookmarkStart w:id="408" w:name="_Ref93880778"/>
      <w:bookmarkStart w:id="409" w:name="_Ref93880792"/>
      <w:bookmarkStart w:id="410" w:name="_Ref93880830"/>
      <w:bookmarkStart w:id="411" w:name="_Ref93880854"/>
      <w:bookmarkStart w:id="412" w:name="_Ref93880880"/>
      <w:bookmarkStart w:id="413" w:name="_Ref93880961"/>
      <w:bookmarkStart w:id="414" w:name="_Ref93881048"/>
      <w:bookmarkStart w:id="415" w:name="_Toc141972283"/>
      <w:r w:rsidRPr="00EB53C5">
        <w:t>Papildomų Išlaidų kompensavimas</w:t>
      </w:r>
      <w:bookmarkEnd w:id="389"/>
      <w:r w:rsidR="00511BE0" w:rsidRPr="00EB53C5">
        <w:t xml:space="preserve"> ir Išlaidų perskaičiavimas</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0000032C" w14:textId="3539DACA"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4E0F7B">
        <w:t>15.8.3.1</w:t>
      </w:r>
      <w:r>
        <w:fldChar w:fldCharType="end"/>
      </w:r>
      <w:r w:rsidR="001A5297">
        <w:t>-</w:t>
      </w:r>
      <w:r w:rsidR="004E4BC6">
        <w:fldChar w:fldCharType="begin"/>
      </w:r>
      <w:r w:rsidR="004E4BC6">
        <w:instrText xml:space="preserve"> REF _Ref164765028 \r \h </w:instrText>
      </w:r>
      <w:r w:rsidR="004E4BC6">
        <w:fldChar w:fldCharType="separate"/>
      </w:r>
      <w:r w:rsidR="004E0F7B">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6" w:name="_1e03kqp" w:colFirst="0" w:colLast="0"/>
      <w:bookmarkStart w:id="417" w:name="_Ref88654292"/>
      <w:bookmarkEnd w:id="41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7"/>
    </w:p>
    <w:p w14:paraId="0000032E" w14:textId="03A24A9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4E0F7B">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4E0F7B">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4E0F7B" w:rsidRPr="00E301A5">
        <w:t>Sutarties pakeitimai</w:t>
      </w:r>
      <w:r w:rsidR="00F96B05" w:rsidRPr="00E301A5">
        <w:fldChar w:fldCharType="end"/>
      </w:r>
      <w:r w:rsidR="00643999" w:rsidRPr="00E301A5">
        <w:t>“</w:t>
      </w:r>
      <w:r w:rsidRPr="00E301A5">
        <w:t xml:space="preserve"> nustatyta tvarka sudaryti Susitarimą, jame nurodyti kompensuotinas Rangovo </w:t>
      </w:r>
      <w:r w:rsidRPr="00E301A5">
        <w:t>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4E0F7B">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4E0F7B">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4E0F7B"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2527EF4A" w:rsidR="00152A21" w:rsidRPr="00E301A5" w:rsidRDefault="00852F57" w:rsidP="00EB5EEB">
      <w:pPr>
        <w:widowControl w:val="0"/>
        <w:numPr>
          <w:ilvl w:val="2"/>
          <w:numId w:val="2"/>
        </w:numPr>
        <w:pBdr>
          <w:top w:val="nil"/>
          <w:left w:val="nil"/>
          <w:bottom w:val="nil"/>
          <w:right w:val="nil"/>
          <w:between w:val="nil"/>
        </w:pBdr>
        <w:spacing w:before="96" w:after="96"/>
      </w:pPr>
      <w:bookmarkStart w:id="41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4E0F7B">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4E0F7B">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4E0F7B">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31" w14:textId="77777777" w:rsidR="00133358" w:rsidRPr="00E301A5" w:rsidRDefault="006B7EDE" w:rsidP="00EB5EEB">
      <w:pPr>
        <w:pStyle w:val="Antrat2"/>
        <w:widowControl w:val="0"/>
        <w:spacing w:line="259" w:lineRule="auto"/>
        <w:rPr>
          <w:color w:val="auto"/>
        </w:rPr>
      </w:pPr>
      <w:bookmarkStart w:id="419" w:name="_Ref90407372"/>
      <w:bookmarkStart w:id="420" w:name="_Toc141972284"/>
      <w:r w:rsidRPr="00E301A5">
        <w:rPr>
          <w:color w:val="auto"/>
        </w:rPr>
        <w:t>Sutarties kainos perskaičiavimas dėl paspartinimo priemonių</w:t>
      </w:r>
      <w:bookmarkEnd w:id="419"/>
      <w:bookmarkEnd w:id="420"/>
    </w:p>
    <w:p w14:paraId="00000332" w14:textId="23F5DE55"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4E0F7B">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4E0F7B">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4E0F7B"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4E0F7B">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1" w:name="_Ref88646877"/>
      <w:bookmarkStart w:id="422" w:name="_Toc141972285"/>
      <w:r w:rsidRPr="00E301A5">
        <w:rPr>
          <w:color w:val="auto"/>
        </w:rPr>
        <w:t>Sutarties kainos perskaičiavimas dėl Įstatymų pakeitimo</w:t>
      </w:r>
      <w:bookmarkEnd w:id="421"/>
      <w:bookmarkEnd w:id="422"/>
    </w:p>
    <w:p w14:paraId="00000334" w14:textId="60A5B561"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4E0F7B">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4E0F7B"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3" w:name="_Ref88817011"/>
      <w:bookmarkStart w:id="424" w:name="_Toc141972286"/>
      <w:r w:rsidRPr="00E301A5">
        <w:lastRenderedPageBreak/>
        <w:t>Atsiskaitymo tvarka</w:t>
      </w:r>
      <w:bookmarkEnd w:id="423"/>
      <w:bookmarkEnd w:id="424"/>
    </w:p>
    <w:p w14:paraId="00000337" w14:textId="051596E9" w:rsidR="00133358" w:rsidRPr="00E301A5" w:rsidRDefault="006B7EDE" w:rsidP="00EB5EEB">
      <w:pPr>
        <w:pStyle w:val="Antrat2"/>
        <w:widowControl w:val="0"/>
        <w:spacing w:line="259" w:lineRule="auto"/>
        <w:rPr>
          <w:color w:val="auto"/>
        </w:rPr>
      </w:pPr>
      <w:bookmarkStart w:id="425" w:name="_Ref88654408"/>
      <w:bookmarkStart w:id="426" w:name="_Toc141972287"/>
      <w:r w:rsidRPr="00E301A5">
        <w:rPr>
          <w:color w:val="auto"/>
        </w:rPr>
        <w:t>Išankstinis mokėjimas (avansas)</w:t>
      </w:r>
      <w:bookmarkEnd w:id="425"/>
      <w:bookmarkEnd w:id="426"/>
    </w:p>
    <w:p w14:paraId="00000338" w14:textId="49625A1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4E0F7B">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7" w:name="_Ref89056608"/>
      <w:bookmarkStart w:id="42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7"/>
      <w:bookmarkEnd w:id="428"/>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29"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29"/>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4BFE106" w:rsidR="009439F6" w:rsidRPr="00E301A5" w:rsidRDefault="00577EDD" w:rsidP="00EB5EEB">
      <w:pPr>
        <w:widowControl w:val="0"/>
        <w:numPr>
          <w:ilvl w:val="3"/>
          <w:numId w:val="2"/>
        </w:numPr>
        <w:pBdr>
          <w:top w:val="nil"/>
          <w:left w:val="nil"/>
          <w:bottom w:val="nil"/>
          <w:right w:val="nil"/>
          <w:between w:val="nil"/>
        </w:pBdr>
        <w:spacing w:before="96" w:after="96"/>
      </w:pPr>
      <w:bookmarkStart w:id="430"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4E0F7B">
        <w:t>7.2.4</w:t>
      </w:r>
      <w:r w:rsidR="00F813EC" w:rsidRPr="00E301A5">
        <w:fldChar w:fldCharType="end"/>
      </w:r>
      <w:r w:rsidR="008F7848" w:rsidRPr="00E301A5">
        <w:t xml:space="preserve"> </w:t>
      </w:r>
      <w:r w:rsidR="002226E4" w:rsidRPr="00E301A5">
        <w:t>punktas)</w:t>
      </w:r>
      <w:r w:rsidR="009439F6" w:rsidRPr="00E301A5">
        <w:t>;</w:t>
      </w:r>
      <w:bookmarkEnd w:id="430"/>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1"/>
      <w:r w:rsidRPr="00E301A5">
        <w:t xml:space="preserve"> </w:t>
      </w:r>
    </w:p>
    <w:p w14:paraId="473EC58D" w14:textId="6BDBCC53" w:rsidR="00A035F9" w:rsidRPr="00E301A5" w:rsidRDefault="00D96720" w:rsidP="00EB5EEB">
      <w:pPr>
        <w:widowControl w:val="0"/>
        <w:numPr>
          <w:ilvl w:val="3"/>
          <w:numId w:val="2"/>
        </w:numPr>
        <w:pBdr>
          <w:top w:val="nil"/>
          <w:left w:val="nil"/>
          <w:bottom w:val="nil"/>
          <w:right w:val="nil"/>
          <w:between w:val="nil"/>
        </w:pBdr>
        <w:spacing w:before="96" w:after="96"/>
      </w:pPr>
      <w:bookmarkStart w:id="432"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4E0F7B">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w:t>
      </w:r>
      <w:r w:rsidR="000E702F" w:rsidRPr="00E301A5">
        <w:t xml:space="preserve">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4E0F7B">
        <w:t>16.1.5</w:t>
      </w:r>
      <w:r w:rsidR="009C1CFB">
        <w:fldChar w:fldCharType="end"/>
      </w:r>
      <w:r w:rsidR="009C1CFB">
        <w:t xml:space="preserve"> punktas</w:t>
      </w:r>
      <w:r w:rsidR="004F10C8" w:rsidRPr="00E301A5">
        <w:t>;</w:t>
      </w:r>
      <w:bookmarkEnd w:id="432"/>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63B14A99"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4E0F7B">
        <w:t>16.1.2</w:t>
      </w:r>
      <w:r w:rsidR="00E15B68" w:rsidRPr="00E301A5">
        <w:fldChar w:fldCharType="end"/>
      </w:r>
      <w:r w:rsidR="00E15B68" w:rsidRPr="00E301A5">
        <w:t xml:space="preserve"> punkte nustatytas sąlygas</w:t>
      </w:r>
      <w:r w:rsidRPr="00E301A5">
        <w:t>.</w:t>
      </w:r>
    </w:p>
    <w:p w14:paraId="0000033B" w14:textId="7095D23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4E0F7B">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4E0F7B"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34137201" w:rsidR="00133358" w:rsidRPr="00E301A5" w:rsidRDefault="00D96720" w:rsidP="00EB5EEB">
      <w:pPr>
        <w:widowControl w:val="0"/>
        <w:numPr>
          <w:ilvl w:val="2"/>
          <w:numId w:val="2"/>
        </w:numPr>
        <w:pBdr>
          <w:top w:val="nil"/>
          <w:left w:val="nil"/>
          <w:bottom w:val="nil"/>
          <w:right w:val="nil"/>
          <w:between w:val="nil"/>
        </w:pBdr>
        <w:spacing w:before="96" w:after="96"/>
      </w:pPr>
      <w:bookmarkStart w:id="433"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3"/>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4E0F7B">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2A477289" w:rsidR="00133358" w:rsidRPr="00E301A5" w:rsidRDefault="00D96720" w:rsidP="00EB5EEB">
      <w:pPr>
        <w:widowControl w:val="0"/>
        <w:numPr>
          <w:ilvl w:val="2"/>
          <w:numId w:val="2"/>
        </w:numPr>
        <w:pBdr>
          <w:top w:val="nil"/>
          <w:left w:val="nil"/>
          <w:bottom w:val="nil"/>
          <w:right w:val="nil"/>
          <w:between w:val="nil"/>
        </w:pBdr>
        <w:spacing w:before="96" w:after="96"/>
      </w:pPr>
      <w:r w:rsidRPr="00E301A5">
        <w:lastRenderedPageBreak/>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4E0F7B">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4" w:name="_Ref88653531"/>
      <w:bookmarkStart w:id="435" w:name="_Toc141972288"/>
      <w:r w:rsidRPr="00E301A5">
        <w:rPr>
          <w:color w:val="auto"/>
        </w:rPr>
        <w:t>Tarpiniai mokėjimai</w:t>
      </w:r>
      <w:bookmarkEnd w:id="434"/>
      <w:bookmarkEnd w:id="435"/>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6"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6"/>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4bewzdj" w:colFirst="0" w:colLast="0"/>
      <w:bookmarkStart w:id="438" w:name="_Ref88654435"/>
      <w:bookmarkEnd w:id="437"/>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8"/>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39"/>
    </w:p>
    <w:p w14:paraId="00000347" w14:textId="69EA117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4E0F7B">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7B0625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116657">
        <w:t>SABIS</w:t>
      </w:r>
      <w:r w:rsidRPr="00E301A5">
        <w:t>” (</w:t>
      </w:r>
      <w:hyperlink r:id="rId20" w:history="1">
        <w:r w:rsidR="00116657" w:rsidRPr="00E33866">
          <w:rPr>
            <w:rStyle w:val="Hipersaitas"/>
          </w:rPr>
          <w:t>www.sabis.lt</w:t>
        </w:r>
      </w:hyperlink>
      <w:r w:rsidRPr="00E301A5">
        <w:t>) arba per kitą savo pasirinktą informacinę sistemą;</w:t>
      </w:r>
    </w:p>
    <w:p w14:paraId="0000034A" w14:textId="47A0CE06"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116657">
        <w:t>SABIS</w:t>
      </w:r>
      <w:r w:rsidRPr="00E301A5">
        <w:t>“ priemonėmis (</w:t>
      </w:r>
      <w:r w:rsidR="00D636D3" w:rsidRPr="00116657">
        <w:t>www.</w:t>
      </w:r>
      <w:r w:rsidR="00116657">
        <w:t>sabis.lt</w:t>
      </w:r>
      <w:r w:rsidRPr="00E301A5">
        <w:t>).</w:t>
      </w:r>
    </w:p>
    <w:p w14:paraId="0000034B" w14:textId="29EED22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elektronines sąskaitas faktūras priima ir apdoroja naudodamasis informacinės </w:t>
      </w:r>
      <w:r w:rsidRPr="00C05DEF">
        <w:t xml:space="preserve">sistemos </w:t>
      </w:r>
      <w:r w:rsidR="00DB0854" w:rsidRPr="00C05DEF">
        <w:t xml:space="preserve">SABIS </w:t>
      </w:r>
      <w:r w:rsidRPr="00E301A5">
        <w:t>priemonėmis, išskyrus VPĮ ir PĮ nustatytus išimtinius atvejus.</w:t>
      </w:r>
    </w:p>
    <w:p w14:paraId="0000034C" w14:textId="2352B09C"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89046351"/>
      <w:r w:rsidRPr="00E301A5">
        <w:t xml:space="preserve">Užsakovas privalo apmokėti Rangovo sąskaitą faktūrą per </w:t>
      </w:r>
      <w:r w:rsidR="0011665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0"/>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60DB5847"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4E0F7B">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4E0F7B">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4E0F7B">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1" w:name="_2qk79lc" w:colFirst="0" w:colLast="0"/>
      <w:bookmarkStart w:id="442" w:name="_Ref88654478"/>
      <w:bookmarkEnd w:id="441"/>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w:t>
      </w:r>
      <w:r w:rsidR="006B7EDE" w:rsidRPr="00E301A5">
        <w:lastRenderedPageBreak/>
        <w:t>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2"/>
      <w:r w:rsidR="006B7EDE" w:rsidRPr="00E301A5">
        <w:t xml:space="preserve"> </w:t>
      </w:r>
    </w:p>
    <w:p w14:paraId="00000350" w14:textId="16BBA1C3"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4E0F7B">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3"/>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4" w:name="_15phjt5" w:colFirst="0" w:colLast="0"/>
      <w:bookmarkStart w:id="445" w:name="_Ref88653548"/>
      <w:bookmarkEnd w:id="444"/>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5"/>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6" w:name="_3pp52gy" w:colFirst="0" w:colLast="0"/>
      <w:bookmarkStart w:id="447" w:name="_Ref88653561"/>
      <w:bookmarkEnd w:id="446"/>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7"/>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3DE743B"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4E0F7B">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4E0F7B">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8" w:name="_Ref88653508"/>
      <w:r w:rsidRPr="00E301A5">
        <w:t xml:space="preserve">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w:t>
      </w:r>
      <w:r w:rsidRPr="00E301A5">
        <w:t>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787533AA"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4E0F7B">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BE0C352"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4E0F7B">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4E0F7B">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49" w:name="_Ref89196421"/>
      <w:bookmarkStart w:id="450" w:name="_Toc141972289"/>
      <w:r w:rsidRPr="00E301A5">
        <w:rPr>
          <w:color w:val="auto"/>
        </w:rPr>
        <w:t>Galutinis atsiskaitymas</w:t>
      </w:r>
      <w:bookmarkEnd w:id="448"/>
      <w:bookmarkEnd w:id="449"/>
      <w:bookmarkEnd w:id="450"/>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1" w:name="_jzpmwk" w:colFirst="0" w:colLast="0"/>
      <w:bookmarkStart w:id="452" w:name="_Ref88598410"/>
      <w:bookmarkEnd w:id="451"/>
      <w:r w:rsidRPr="00E301A5">
        <w:t>Užsakovas privalo sumokėti Rangovui Sulaikomą sumą per 30 dienų po to, kai įvyksta visos šios galutinio atsiskaitymo sąlygos (</w:t>
      </w:r>
      <w:r w:rsidRPr="00E301A5">
        <w:rPr>
          <w:b/>
        </w:rPr>
        <w:t>Galutinio atsiskaitymo sąlygos</w:t>
      </w:r>
      <w:r w:rsidRPr="00E301A5">
        <w:t>):</w:t>
      </w:r>
      <w:bookmarkEnd w:id="452"/>
      <w:r w:rsidRPr="00E301A5">
        <w:t xml:space="preserve"> </w:t>
      </w:r>
    </w:p>
    <w:p w14:paraId="0000035B" w14:textId="000741C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4E0F7B">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4E0F7B">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4E0F7B"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50D347B6"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4E0F7B">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4E0F7B">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7D13C692" w:rsidR="00133358" w:rsidRPr="00E301A5" w:rsidRDefault="006B7EDE" w:rsidP="00EB5EEB">
      <w:pPr>
        <w:widowControl w:val="0"/>
        <w:numPr>
          <w:ilvl w:val="3"/>
          <w:numId w:val="2"/>
        </w:numPr>
        <w:pBdr>
          <w:top w:val="nil"/>
          <w:left w:val="nil"/>
          <w:bottom w:val="nil"/>
          <w:right w:val="nil"/>
          <w:between w:val="nil"/>
        </w:pBdr>
        <w:spacing w:before="96" w:after="96"/>
      </w:pPr>
      <w:bookmarkStart w:id="453" w:name="_Hlk92369447"/>
      <w:r w:rsidRPr="00E301A5">
        <w:t xml:space="preserve">yra </w:t>
      </w:r>
      <w:r w:rsidR="00C44A34">
        <w:fldChar w:fldCharType="begin"/>
      </w:r>
      <w:r w:rsidR="00C44A34">
        <w:instrText xml:space="preserve"> REF _Ref124955868 \r \h </w:instrText>
      </w:r>
      <w:r w:rsidR="00C44A34">
        <w:fldChar w:fldCharType="separate"/>
      </w:r>
      <w:r w:rsidR="004E0F7B">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4E0F7B"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4E0F7B">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4E0F7B"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3"/>
    <w:p w14:paraId="20141BBD" w14:textId="3397678C"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4E0F7B">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4E0F7B">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4E0F7B" w:rsidRPr="00E301A5">
        <w:t>Statybos užbaigimas iki Darbų priėmimo</w:t>
      </w:r>
      <w:r w:rsidRPr="00E301A5">
        <w:fldChar w:fldCharType="end"/>
      </w:r>
      <w:r w:rsidRPr="00E301A5">
        <w:t>“);</w:t>
      </w:r>
    </w:p>
    <w:p w14:paraId="0000035D" w14:textId="7C61334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4E0F7B">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4E0F7B">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B69F33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w:t>
      </w:r>
      <w:r w:rsidR="006B7EDE" w:rsidRPr="00E301A5">
        <w:lastRenderedPageBreak/>
        <w:t xml:space="preserve">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4E0F7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492B9F3E" w:rsidR="00133358" w:rsidRPr="00E301A5" w:rsidRDefault="00D96720" w:rsidP="00EB5EEB">
      <w:pPr>
        <w:widowControl w:val="0"/>
        <w:numPr>
          <w:ilvl w:val="2"/>
          <w:numId w:val="2"/>
        </w:numPr>
        <w:pBdr>
          <w:top w:val="nil"/>
          <w:left w:val="nil"/>
          <w:bottom w:val="nil"/>
          <w:right w:val="nil"/>
          <w:between w:val="nil"/>
        </w:pBdr>
        <w:spacing w:before="96" w:after="96"/>
      </w:pPr>
      <w:bookmarkStart w:id="454" w:name="_33zd5kd" w:colFirst="0" w:colLast="0"/>
      <w:bookmarkStart w:id="455" w:name="_Ref88654572"/>
      <w:bookmarkEnd w:id="454"/>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4E0F7B">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5"/>
    </w:p>
    <w:p w14:paraId="00000363" w14:textId="04AAA64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4E0F7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6" w:name="_Toc141972290"/>
      <w:r w:rsidRPr="00E301A5">
        <w:rPr>
          <w:color w:val="auto"/>
        </w:rPr>
        <w:t>Kiti atsiskaitymo klausimai</w:t>
      </w:r>
      <w:bookmarkEnd w:id="456"/>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7"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7"/>
    </w:p>
    <w:p w14:paraId="00000369" w14:textId="77777777" w:rsidR="00133358" w:rsidRPr="00E301A5" w:rsidRDefault="006B7EDE" w:rsidP="009007EB">
      <w:pPr>
        <w:pStyle w:val="Antrat1"/>
      </w:pPr>
      <w:bookmarkStart w:id="458" w:name="_Toc141972291"/>
      <w:r w:rsidRPr="00E301A5">
        <w:t>Konfidenciali informacija</w:t>
      </w:r>
      <w:bookmarkEnd w:id="458"/>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w:t>
      </w:r>
      <w:r w:rsidRPr="00E301A5">
        <w:t>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59" w:name="_Toc141972292"/>
      <w:r w:rsidRPr="00E301A5">
        <w:t>Asmens duomenų apsauga</w:t>
      </w:r>
      <w:bookmarkEnd w:id="459"/>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0" w:name="_Toc141972293"/>
      <w:r w:rsidRPr="00E301A5">
        <w:t>Trečiųjų asmenų patikrinimai</w:t>
      </w:r>
      <w:bookmarkEnd w:id="460"/>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w:t>
      </w:r>
      <w:r w:rsidRPr="00E301A5">
        <w:lastRenderedPageBreak/>
        <w:t xml:space="preserve">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1" w:name="_Toc141972294"/>
      <w:r w:rsidRPr="00E301A5">
        <w:t>Teisių perleidimas</w:t>
      </w:r>
      <w:bookmarkEnd w:id="461"/>
    </w:p>
    <w:p w14:paraId="0000037C" w14:textId="46907226"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4E0F7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2" w:name="_1wjtbr7" w:colFirst="0" w:colLast="0"/>
      <w:bookmarkStart w:id="463" w:name="_Ref88654609"/>
      <w:bookmarkEnd w:id="462"/>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3"/>
    </w:p>
    <w:p w14:paraId="0000037F" w14:textId="77777777" w:rsidR="00133358" w:rsidRPr="00E301A5" w:rsidRDefault="006B7EDE" w:rsidP="009007EB">
      <w:pPr>
        <w:pStyle w:val="Antrat1"/>
      </w:pPr>
      <w:bookmarkStart w:id="464" w:name="_Toc141972295"/>
      <w:r w:rsidRPr="00E301A5">
        <w:t>Pareiškimai ir garantijos</w:t>
      </w:r>
      <w:bookmarkEnd w:id="464"/>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5" w:name="_2vor4mt" w:colFirst="0" w:colLast="0"/>
      <w:bookmarkStart w:id="466" w:name="_Ref88654629"/>
      <w:bookmarkEnd w:id="465"/>
      <w:r w:rsidRPr="00E301A5">
        <w:t>Kiekviena iš Šalių pareiškia ir garantuoja kitai Šaliai, kad:</w:t>
      </w:r>
      <w:bookmarkEnd w:id="466"/>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es atstovas turi visus reikiamus įgaliojimus sudaryti ir įvykdyti Sutartį; Šalies atstovas, sudarydamas ir pasirašydamas Sutartį, nepažeidžia Šalies įstatų, nuostatų ir kitų vidaus dokumentų, Šalies valdymo ir kitų organų ir/ar </w:t>
      </w:r>
      <w:r w:rsidRPr="00E301A5">
        <w:t>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4C64FD9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4E0F7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7" w:name="_Ref88656587"/>
      <w:bookmarkStart w:id="468" w:name="_Toc141972296"/>
      <w:r w:rsidRPr="00E301A5">
        <w:t>Bendrieji atsakomybės klausimai</w:t>
      </w:r>
      <w:bookmarkEnd w:id="467"/>
      <w:bookmarkEnd w:id="468"/>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w:t>
      </w:r>
      <w:r w:rsidRPr="00E301A5">
        <w:lastRenderedPageBreak/>
        <w:t xml:space="preserve">Sutarties nevykdymo patirtus nuostolius bei sumokėti netesybas. </w:t>
      </w:r>
    </w:p>
    <w:p w14:paraId="00000395" w14:textId="77777777" w:rsidR="00133358" w:rsidRPr="00E301A5" w:rsidRDefault="006B7EDE" w:rsidP="009007EB">
      <w:pPr>
        <w:pStyle w:val="Antrat1"/>
      </w:pPr>
      <w:bookmarkStart w:id="469" w:name="_Toc141972297"/>
      <w:r w:rsidRPr="00E301A5">
        <w:t>Nenugalima jėga</w:t>
      </w:r>
      <w:bookmarkEnd w:id="469"/>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70" w:name="_Toc141972298"/>
      <w:r w:rsidRPr="00E301A5">
        <w:t>Sutarties nuostatų negaliojimas</w:t>
      </w:r>
      <w:bookmarkEnd w:id="470"/>
    </w:p>
    <w:p w14:paraId="49A5BD87" w14:textId="28014758" w:rsidR="00654A6D" w:rsidRPr="00E301A5" w:rsidRDefault="00654A6D" w:rsidP="00EB5EEB">
      <w:pPr>
        <w:widowControl w:val="0"/>
        <w:numPr>
          <w:ilvl w:val="1"/>
          <w:numId w:val="2"/>
        </w:numPr>
        <w:pBdr>
          <w:top w:val="nil"/>
          <w:left w:val="nil"/>
          <w:bottom w:val="nil"/>
          <w:right w:val="nil"/>
          <w:between w:val="nil"/>
        </w:pBdr>
        <w:spacing w:before="96" w:after="96"/>
      </w:pPr>
      <w:bookmarkStart w:id="471" w:name="_Ref93693524"/>
      <w:bookmarkStart w:id="472"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4E0F7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1"/>
    </w:p>
    <w:p w14:paraId="7B46B72F" w14:textId="244BDBE8"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4E0F7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3" w:name="_Ref93879212"/>
      <w:bookmarkStart w:id="474" w:name="_Toc141972299"/>
      <w:r w:rsidRPr="00E301A5">
        <w:t>Sutarties pakeitimai</w:t>
      </w:r>
      <w:bookmarkEnd w:id="472"/>
      <w:bookmarkEnd w:id="473"/>
      <w:bookmarkEnd w:id="474"/>
    </w:p>
    <w:p w14:paraId="0000039C" w14:textId="5EFAE577"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4E0F7B">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4E0F7B">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w:t>
      </w:r>
      <w:r w:rsidR="00281AAE">
        <w:t>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5"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5"/>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6" w:name="_p49hy1" w:colFirst="0" w:colLast="0"/>
      <w:bookmarkEnd w:id="476"/>
      <w:r w:rsidRPr="00E301A5">
        <w:tab/>
      </w:r>
      <w:bookmarkStart w:id="477"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7"/>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393x0lu" w:colFirst="0" w:colLast="0"/>
      <w:bookmarkEnd w:id="478"/>
      <w:r w:rsidRPr="00E301A5">
        <w:tab/>
      </w:r>
      <w:bookmarkStart w:id="479"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79"/>
    </w:p>
    <w:p w14:paraId="000003A2" w14:textId="2C1885E5" w:rsidR="00133358" w:rsidRPr="00E301A5" w:rsidRDefault="006B7EDE" w:rsidP="00EB5EEB">
      <w:pPr>
        <w:widowControl w:val="0"/>
        <w:numPr>
          <w:ilvl w:val="1"/>
          <w:numId w:val="2"/>
        </w:numPr>
        <w:pBdr>
          <w:top w:val="nil"/>
          <w:left w:val="nil"/>
          <w:bottom w:val="nil"/>
          <w:right w:val="nil"/>
          <w:between w:val="nil"/>
        </w:pBdr>
        <w:spacing w:before="96" w:after="96"/>
      </w:pPr>
      <w:bookmarkStart w:id="480" w:name="_1o97atn" w:colFirst="0" w:colLast="0"/>
      <w:bookmarkStart w:id="481" w:name="_Ref88654692"/>
      <w:bookmarkEnd w:id="480"/>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4E0F7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1"/>
    </w:p>
    <w:bookmarkStart w:id="482" w:name="_Ref89037765"/>
    <w:p w14:paraId="000003A3" w14:textId="1D9E3558"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4E0F7B">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4E0F7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4E0F7B"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4E0F7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4E0F7B">
        <w:t>25.5</w:t>
      </w:r>
      <w:r w:rsidR="00816B49" w:rsidRPr="00E301A5">
        <w:fldChar w:fldCharType="end"/>
      </w:r>
      <w:r w:rsidR="00816B49" w:rsidRPr="00E301A5">
        <w:t xml:space="preserve"> </w:t>
      </w:r>
      <w:r w:rsidR="006B7EDE" w:rsidRPr="00E301A5">
        <w:t>punktą ir, jeigu reikalinga, Šalys privalo patikslinti Susitarimą.</w:t>
      </w:r>
      <w:bookmarkEnd w:id="482"/>
    </w:p>
    <w:p w14:paraId="000003A4" w14:textId="68AC0BC0"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Ref93694703"/>
      <w:r w:rsidRPr="00E301A5">
        <w:lastRenderedPageBreak/>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4E0F7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3"/>
      <w:r w:rsidRPr="00E301A5">
        <w:t xml:space="preserve"> </w:t>
      </w:r>
    </w:p>
    <w:p w14:paraId="000003A8" w14:textId="7B8E124C"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4E0F7B">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4E0F7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4"/>
    </w:p>
    <w:p w14:paraId="000003A9" w14:textId="57CFDD87"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4E0F7B">
        <w:t>15.4.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4E0F7B">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4E0F7B">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4E0F7B">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4E0F7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4E0F7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4E0F7B" w:rsidRPr="00E301A5">
        <w:t>Darbų vykdymo sustabdymas</w:t>
      </w:r>
      <w:r w:rsidR="00F84D27" w:rsidRPr="00E301A5">
        <w:fldChar w:fldCharType="end"/>
      </w:r>
      <w:r w:rsidR="00F84D27" w:rsidRPr="00E301A5">
        <w:t>)</w:t>
      </w:r>
      <w:r w:rsidR="0034495C" w:rsidRPr="00E301A5">
        <w:t>.</w:t>
      </w:r>
      <w:bookmarkEnd w:id="485"/>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6" w:name="_Ref88655540"/>
      <w:bookmarkStart w:id="487" w:name="_Toc141972300"/>
      <w:r w:rsidRPr="00E301A5">
        <w:t>Sutarties nutraukimas</w:t>
      </w:r>
      <w:bookmarkEnd w:id="486"/>
      <w:bookmarkEnd w:id="487"/>
    </w:p>
    <w:p w14:paraId="000003AD" w14:textId="705E195F" w:rsidR="00133358" w:rsidRPr="00E301A5" w:rsidRDefault="006B7EDE" w:rsidP="00EB5EEB">
      <w:pPr>
        <w:pStyle w:val="Antrat2"/>
        <w:widowControl w:val="0"/>
        <w:spacing w:line="259" w:lineRule="auto"/>
        <w:rPr>
          <w:color w:val="auto"/>
        </w:rPr>
      </w:pPr>
      <w:bookmarkStart w:id="488" w:name="_Ref88488501"/>
      <w:bookmarkStart w:id="489" w:name="_Toc141972301"/>
      <w:r w:rsidRPr="00E301A5">
        <w:rPr>
          <w:color w:val="auto"/>
        </w:rPr>
        <w:t>Pretenzijos dėl Sutarties pažeidimų</w:t>
      </w:r>
      <w:bookmarkEnd w:id="488"/>
      <w:bookmarkEnd w:id="489"/>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0"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0"/>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1"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1"/>
    </w:p>
    <w:p w14:paraId="000003B0" w14:textId="77777777" w:rsidR="00133358" w:rsidRPr="00E301A5" w:rsidRDefault="006B7EDE" w:rsidP="00EB5EEB">
      <w:pPr>
        <w:pStyle w:val="Antrat2"/>
        <w:widowControl w:val="0"/>
        <w:spacing w:line="259" w:lineRule="auto"/>
        <w:rPr>
          <w:color w:val="auto"/>
        </w:rPr>
      </w:pPr>
      <w:bookmarkStart w:id="492" w:name="_Toc141972302"/>
      <w:r w:rsidRPr="00E301A5">
        <w:rPr>
          <w:color w:val="auto"/>
        </w:rPr>
        <w:t>Sutarties nutraukimas Užsakovo iniciatyva</w:t>
      </w:r>
      <w:bookmarkEnd w:id="492"/>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turi teisę vienašališkai ne teismo tvarka nutraukti Sutartį, jeigu Rangovas (bet kuris Rangovo </w:t>
      </w:r>
      <w:r w:rsidRPr="00E301A5">
        <w:t>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3" w:name="_3mj2wkv" w:colFirst="0" w:colLast="0"/>
      <w:bookmarkStart w:id="494" w:name="_Ref88654785"/>
      <w:bookmarkEnd w:id="493"/>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4"/>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21od6so" w:colFirst="0" w:colLast="0"/>
      <w:bookmarkEnd w:id="495"/>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gtnh0h" w:colFirst="0" w:colLast="0"/>
      <w:bookmarkStart w:id="497" w:name="_Ref88653519"/>
      <w:bookmarkEnd w:id="496"/>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7"/>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30tazoa" w:colFirst="0" w:colLast="0"/>
      <w:bookmarkStart w:id="499" w:name="_Ref93696121"/>
      <w:bookmarkEnd w:id="498"/>
      <w:r w:rsidRPr="00E301A5">
        <w:t>nepasiekia minimalių ekonominio naudingumo kriterijų reikšmių ir parametrų</w:t>
      </w:r>
      <w:r w:rsidR="00CA7975" w:rsidRPr="00E301A5">
        <w:t xml:space="preserve"> ir, gavęs Užsakovo pretenziją, neištaiso pažeidimų</w:t>
      </w:r>
      <w:r w:rsidRPr="00E301A5">
        <w:t>;</w:t>
      </w:r>
      <w:bookmarkEnd w:id="499"/>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1fyl9w3" w:colFirst="0" w:colLast="0"/>
      <w:bookmarkStart w:id="501" w:name="_Ref88654800"/>
      <w:bookmarkEnd w:id="500"/>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1"/>
    </w:p>
    <w:p w14:paraId="18719E22" w14:textId="7F562143" w:rsidR="004D709F" w:rsidRPr="00101358" w:rsidRDefault="004D709F" w:rsidP="00EB5EEB">
      <w:pPr>
        <w:widowControl w:val="0"/>
        <w:numPr>
          <w:ilvl w:val="3"/>
          <w:numId w:val="2"/>
        </w:numPr>
        <w:pBdr>
          <w:top w:val="nil"/>
          <w:left w:val="nil"/>
          <w:bottom w:val="nil"/>
          <w:right w:val="nil"/>
          <w:between w:val="nil"/>
        </w:pBdr>
        <w:spacing w:before="96" w:after="96"/>
      </w:pPr>
      <w:bookmarkStart w:id="502" w:name="_3zy8sjw" w:colFirst="0" w:colLast="0"/>
      <w:bookmarkStart w:id="503" w:name="_Ref93695543"/>
      <w:bookmarkEnd w:id="502"/>
      <w:r w:rsidRPr="00E301A5">
        <w:t xml:space="preserve">padaro kitą Sutarties pažeidimą, kuris atitinka esminio Sutarties pažeidimo požymius, nurodytus Lietuvos Respublikos civiliniame kodekse, ir, gavęs Užsakovo </w:t>
      </w:r>
      <w:r w:rsidRPr="00101358">
        <w:t>pretenziją, neištaiso pažeidimo;</w:t>
      </w:r>
      <w:bookmarkEnd w:id="503"/>
    </w:p>
    <w:p w14:paraId="12CBDFEA" w14:textId="39AEAAE5" w:rsidR="00A012ED" w:rsidRPr="004A00B8" w:rsidRDefault="00A012ED" w:rsidP="00EB5EEB">
      <w:pPr>
        <w:widowControl w:val="0"/>
        <w:numPr>
          <w:ilvl w:val="3"/>
          <w:numId w:val="2"/>
        </w:numPr>
        <w:pBdr>
          <w:top w:val="nil"/>
          <w:left w:val="nil"/>
          <w:bottom w:val="nil"/>
          <w:right w:val="nil"/>
          <w:between w:val="nil"/>
        </w:pBdr>
        <w:spacing w:before="96" w:after="96"/>
      </w:pPr>
      <w:r w:rsidRPr="004A00B8">
        <w:t>yra nustatyti pažeidimai atitinkantys LR Viešųjų pirkimų įstatymo 90 straipsnio 1 dalies pagrindus.</w:t>
      </w:r>
    </w:p>
    <w:p w14:paraId="000003B9" w14:textId="65E092B0" w:rsidR="00133358" w:rsidRPr="00E301A5" w:rsidRDefault="006B7EDE" w:rsidP="00EB5EEB">
      <w:pPr>
        <w:widowControl w:val="0"/>
        <w:numPr>
          <w:ilvl w:val="3"/>
          <w:numId w:val="2"/>
        </w:numPr>
        <w:pBdr>
          <w:top w:val="nil"/>
          <w:left w:val="nil"/>
          <w:bottom w:val="nil"/>
          <w:right w:val="nil"/>
          <w:between w:val="nil"/>
        </w:pBdr>
        <w:spacing w:before="96" w:after="96"/>
      </w:pPr>
      <w:bookmarkStart w:id="504"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4E0F7B">
        <w:t>3.4.2</w:t>
      </w:r>
      <w:r w:rsidR="00274400" w:rsidRPr="00E301A5">
        <w:fldChar w:fldCharType="end"/>
      </w:r>
      <w:r w:rsidR="00274400" w:rsidRPr="00E301A5">
        <w:t xml:space="preserve"> </w:t>
      </w:r>
      <w:r w:rsidRPr="00E301A5">
        <w:t>punktą nesusitaria dėl tokio asmens pakeitimo kitu</w:t>
      </w:r>
      <w:r w:rsidR="004D709F" w:rsidRPr="00E301A5">
        <w:t>.</w:t>
      </w:r>
      <w:bookmarkEnd w:id="504"/>
    </w:p>
    <w:p w14:paraId="000003BB" w14:textId="4EEFE73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4E0F7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4E0F7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69089727" w:rsidR="00DA29A1" w:rsidRPr="00E301A5" w:rsidRDefault="00DA29A1" w:rsidP="00EB5EEB">
      <w:pPr>
        <w:widowControl w:val="0"/>
        <w:numPr>
          <w:ilvl w:val="2"/>
          <w:numId w:val="2"/>
        </w:numPr>
        <w:pBdr>
          <w:top w:val="nil"/>
          <w:left w:val="nil"/>
          <w:bottom w:val="nil"/>
          <w:right w:val="nil"/>
          <w:between w:val="nil"/>
        </w:pBdr>
        <w:spacing w:before="96" w:after="96"/>
      </w:pPr>
      <w:bookmarkStart w:id="505" w:name="_2f3j2rp" w:colFirst="0" w:colLast="0"/>
      <w:bookmarkStart w:id="506" w:name="_Ref88654847"/>
      <w:bookmarkEnd w:id="505"/>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4E0F7B">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4E0F7B">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4E0F7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4E0F7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4E0F7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4E0F7B">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4E0F7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4E0F7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4E0F7B">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7"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6"/>
      <w:bookmarkEnd w:id="507"/>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u8tczi" w:colFirst="0" w:colLast="0"/>
      <w:bookmarkStart w:id="509" w:name="_Ref88654857"/>
      <w:bookmarkEnd w:id="508"/>
      <w:r w:rsidRPr="00E301A5">
        <w:lastRenderedPageBreak/>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09"/>
    </w:p>
    <w:p w14:paraId="000003BF" w14:textId="62D0EF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4E0F7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4E0F7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4E0F7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4E0F7B">
        <w:t>26.2.1.6</w:t>
      </w:r>
      <w:r w:rsidR="00A64207" w:rsidRPr="00E301A5">
        <w:fldChar w:fldCharType="end"/>
      </w:r>
      <w:r w:rsidR="00A64207" w:rsidRPr="00E301A5">
        <w:t xml:space="preserve"> ir </w:t>
      </w:r>
      <w:r w:rsidR="009F4B44" w:rsidRPr="00311845">
        <w:fldChar w:fldCharType="begin"/>
      </w:r>
      <w:r w:rsidR="009F4B44" w:rsidRPr="00311845">
        <w:instrText xml:space="preserve"> REF _Ref93696139 \r \h </w:instrText>
      </w:r>
      <w:r w:rsidR="00924822" w:rsidRPr="00311845">
        <w:instrText xml:space="preserve"> \* MERGEFORMAT </w:instrText>
      </w:r>
      <w:r w:rsidR="009F4B44" w:rsidRPr="00311845">
        <w:fldChar w:fldCharType="separate"/>
      </w:r>
      <w:r w:rsidR="004E0F7B">
        <w:t>26.2.1.8</w:t>
      </w:r>
      <w:r w:rsidR="009F4B44" w:rsidRPr="00311845">
        <w:fldChar w:fldCharType="end"/>
      </w:r>
      <w:r w:rsidR="00A012ED" w:rsidRPr="00311845">
        <w:t>8</w:t>
      </w:r>
      <w:r w:rsidRPr="00311845">
        <w:t xml:space="preserve"> </w:t>
      </w:r>
      <w:r w:rsidR="009A04D5" w:rsidRPr="00311845">
        <w:t>pu</w:t>
      </w:r>
      <w:r w:rsidR="009A04D5" w:rsidRPr="00E301A5">
        <w:t xml:space="preserve">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5AE38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4E0F7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4E0F7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0" w:name="_Toc141972303"/>
      <w:r w:rsidRPr="00E301A5">
        <w:rPr>
          <w:color w:val="auto"/>
        </w:rPr>
        <w:t>Sutarties nutraukimas Rangovo iniciatyva</w:t>
      </w:r>
      <w:bookmarkEnd w:id="510"/>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1tdr5v4" w:colFirst="0" w:colLast="0"/>
      <w:bookmarkStart w:id="512" w:name="_Ref88654892"/>
      <w:bookmarkEnd w:id="511"/>
      <w:r w:rsidRPr="00E301A5">
        <w:t>Rangovas turi teisę vienašališkai ne teismo tvarka nutraukti Sutartį, jeigu:</w:t>
      </w:r>
      <w:bookmarkEnd w:id="512"/>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3" w:name="_4ddeoix" w:colFirst="0" w:colLast="0"/>
      <w:bookmarkStart w:id="514" w:name="_Ref88654900"/>
      <w:bookmarkEnd w:id="513"/>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4"/>
    </w:p>
    <w:p w14:paraId="6D64F96A" w14:textId="77777777" w:rsidR="004E0F7B" w:rsidRPr="00786BF9" w:rsidRDefault="006B7EDE" w:rsidP="00786BF9">
      <w:pPr>
        <w:widowControl w:val="0"/>
        <w:numPr>
          <w:ilvl w:val="2"/>
          <w:numId w:val="2"/>
        </w:numPr>
        <w:pBdr>
          <w:top w:val="nil"/>
          <w:left w:val="nil"/>
          <w:bottom w:val="nil"/>
          <w:right w:val="nil"/>
          <w:between w:val="nil"/>
        </w:pBdr>
        <w:spacing w:before="96" w:after="96"/>
      </w:pPr>
      <w:bookmarkStart w:id="515"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4E0F7B">
        <w:t>15.4.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4E0F7B" w:rsidRPr="00786BF9">
        <w:t xml:space="preserve">Užsakovas gali atsisakyti reikalavimo pateikti Sutarties kainos (įkainių) detalizacijos žiniaraštį, jeigu prie Sutarties yra pridėtas priedas Nr. 5 – Darbų kainų žiniaraštis ir jis yra pakankamai detalus, vadovaujantis </w:t>
      </w:r>
      <w:r w:rsidR="004E0F7B">
        <w:t>15.4.1.1</w:t>
      </w:r>
      <w:r w:rsidR="004E0F7B" w:rsidRPr="00786BF9">
        <w:t xml:space="preserve"> ir </w:t>
      </w:r>
      <w:r w:rsidR="004E0F7B">
        <w:t>15.4.1.2</w:t>
      </w:r>
      <w:r w:rsidR="004E0F7B" w:rsidRPr="00786BF9">
        <w:t xml:space="preserve"> punktais (nurodyti visi Darbams atlikti reikalingi įkainiai ir preliminarūs kiekiai, visos Darbų kainų žiniaraščio eilutės yra užpildytos). Tokiu atveju nuorodos Sutartyje į Sutarties kainos (įkainių) detalizacijos žiniaraštį reiškia nuorodas į Darbų kainų žiniaraštį (priedą Nr. 5).</w:t>
      </w:r>
    </w:p>
    <w:p w14:paraId="000003C4" w14:textId="78952AAA" w:rsidR="00133358" w:rsidRPr="00E301A5" w:rsidRDefault="004E0F7B" w:rsidP="00EB5EEB">
      <w:pPr>
        <w:widowControl w:val="0"/>
        <w:numPr>
          <w:ilvl w:val="3"/>
          <w:numId w:val="2"/>
        </w:numPr>
        <w:pBdr>
          <w:top w:val="nil"/>
          <w:left w:val="nil"/>
          <w:bottom w:val="nil"/>
          <w:right w:val="nil"/>
          <w:between w:val="nil"/>
        </w:pBdr>
        <w:spacing w:before="96" w:after="96"/>
      </w:pPr>
      <w:r w:rsidRPr="00E301A5">
        <w:t>Sutarties kainos perskaičiavimas dėl kainų lygio pokyčio</w:t>
      </w:r>
      <w:r w:rsidR="00200689" w:rsidRPr="00E301A5">
        <w:fldChar w:fldCharType="end"/>
      </w:r>
      <w:r w:rsidR="00200689" w:rsidRPr="00E301A5">
        <w:t>“)</w:t>
      </w:r>
      <w:r w:rsidR="00C158C6" w:rsidRPr="00E301A5">
        <w:t>,</w:t>
      </w:r>
      <w:r w:rsidR="006B7EDE"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t>15.6</w:t>
      </w:r>
      <w:r w:rsidR="00180416" w:rsidRPr="00E301A5">
        <w:fldChar w:fldCharType="end"/>
      </w:r>
      <w:r w:rsidR="00180416" w:rsidRPr="00E301A5">
        <w:t xml:space="preserve"> </w:t>
      </w:r>
      <w:r w:rsidR="006B7EDE"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006B7EDE" w:rsidRPr="00E301A5">
        <w:t>;</w:t>
      </w:r>
      <w:bookmarkEnd w:id="515"/>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4F2AF62B" w:rsidR="00133358" w:rsidRPr="00E301A5" w:rsidRDefault="00D96720" w:rsidP="00EB5EEB">
      <w:pPr>
        <w:widowControl w:val="0"/>
        <w:numPr>
          <w:ilvl w:val="2"/>
          <w:numId w:val="2"/>
        </w:numPr>
        <w:pBdr>
          <w:top w:val="nil"/>
          <w:left w:val="nil"/>
          <w:bottom w:val="nil"/>
          <w:right w:val="nil"/>
          <w:between w:val="nil"/>
        </w:pBdr>
        <w:spacing w:before="96" w:after="96"/>
      </w:pPr>
      <w:bookmarkStart w:id="516"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4E0F7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6"/>
    </w:p>
    <w:p w14:paraId="000003C7" w14:textId="11AE7E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4E0F7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4E0F7B">
        <w:t>26.3.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4E0F7B">
        <w:t>26.3.3</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4E66D15E"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4E0F7B">
        <w:t>11.5.9</w:t>
      </w:r>
      <w:r w:rsidR="00041B24" w:rsidRPr="00E301A5">
        <w:fldChar w:fldCharType="end"/>
      </w:r>
      <w:r w:rsidR="00041B24" w:rsidRPr="00E301A5">
        <w:t xml:space="preserve"> (užsitęsęs Darbų sustabdymas) punkte</w:t>
      </w:r>
      <w:r w:rsidRPr="00E301A5">
        <w:t>.</w:t>
      </w:r>
    </w:p>
    <w:p w14:paraId="000003C8" w14:textId="228C6E7B"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4E0F7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4E0F7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4E0F7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7" w:name="_Toc141972304"/>
      <w:bookmarkStart w:id="518" w:name="_Ref89050503"/>
      <w:r>
        <w:t>Sutarties nutraukimas Šalių susitarimu</w:t>
      </w:r>
      <w:bookmarkEnd w:id="517"/>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02CFE3A2"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4E0F7B">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4E0F7B">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004C6284"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4E0F7B">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11B457F"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4E0F7B">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4E0F7B" w:rsidRPr="004E0F7B">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4E0F7B">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4E0F7B">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B53E19E"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4E0F7B">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4E0F7B" w:rsidRPr="004E0F7B">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19" w:name="_Ref133409227"/>
      <w:bookmarkStart w:id="520" w:name="_Toc141972305"/>
      <w:r w:rsidRPr="00E301A5">
        <w:rPr>
          <w:color w:val="auto"/>
        </w:rPr>
        <w:t>Šalių teisės ir pareigos Sutarties nutraukimo atveju</w:t>
      </w:r>
      <w:bookmarkEnd w:id="518"/>
      <w:bookmarkEnd w:id="519"/>
      <w:bookmarkEnd w:id="520"/>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1"/>
    </w:p>
    <w:p w14:paraId="23A21122" w14:textId="6598C9D6" w:rsidR="00FB48AC" w:rsidRPr="00E301A5" w:rsidRDefault="00FB48AC" w:rsidP="00EB5EEB">
      <w:pPr>
        <w:widowControl w:val="0"/>
        <w:numPr>
          <w:ilvl w:val="2"/>
          <w:numId w:val="2"/>
        </w:numPr>
        <w:pBdr>
          <w:top w:val="nil"/>
          <w:left w:val="nil"/>
          <w:bottom w:val="nil"/>
          <w:right w:val="nil"/>
          <w:between w:val="nil"/>
        </w:pBdr>
        <w:spacing w:before="96" w:after="96"/>
      </w:pPr>
      <w:bookmarkStart w:id="522" w:name="_17nz8yj" w:colFirst="0" w:colLast="0"/>
      <w:bookmarkStart w:id="523" w:name="_Ref88654561"/>
      <w:bookmarkEnd w:id="522"/>
      <w:r w:rsidRPr="00E301A5">
        <w:t xml:space="preserve">Jeigu Rangovas iki Sutarties nutraukimo tinkamai </w:t>
      </w:r>
      <w:r w:rsidRPr="00E301A5">
        <w:lastRenderedPageBreak/>
        <w:t xml:space="preserve">užbaigė dalį Darbų pagal </w:t>
      </w:r>
      <w:r w:rsidRPr="00E301A5">
        <w:fldChar w:fldCharType="begin"/>
      </w:r>
      <w:r w:rsidRPr="00E301A5">
        <w:instrText xml:space="preserve"> REF _Ref88653031 \r \h  \* MERGEFORMAT </w:instrText>
      </w:r>
      <w:r w:rsidRPr="00E301A5">
        <w:fldChar w:fldCharType="separate"/>
      </w:r>
      <w:r w:rsidR="004E0F7B">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4E0F7B"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4E0F7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4E0F7B" w:rsidRPr="00E301A5">
        <w:t>Darbų priėmimas</w:t>
      </w:r>
      <w:r w:rsidRPr="00E301A5">
        <w:fldChar w:fldCharType="end"/>
      </w:r>
      <w:r w:rsidRPr="00E301A5">
        <w:t>“ nustatyta tvarka.</w:t>
      </w:r>
      <w:bookmarkEnd w:id="52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4E0F7B">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4" w:name="_Ref93869265"/>
      <w:r w:rsidRPr="00E301A5">
        <w:t>Nutraukus Sutartį</w:t>
      </w:r>
      <w:r w:rsidR="006B7EDE" w:rsidRPr="00E301A5">
        <w:t>, Rangovas privalo:</w:t>
      </w:r>
      <w:bookmarkEnd w:id="524"/>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5" w:name="_3rnmrmc" w:colFirst="0" w:colLast="0"/>
      <w:bookmarkStart w:id="526" w:name="_Ref88654960"/>
      <w:bookmarkEnd w:id="52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6"/>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7" w:name="_26sx1u5" w:colFirst="0" w:colLast="0"/>
      <w:bookmarkStart w:id="528" w:name="_Ref88654927"/>
      <w:bookmarkEnd w:id="527"/>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8"/>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2A1EEE76"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4E0F7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4E0F7B"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4E0F7B">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4E0F7B">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4E0F7B">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731DA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4E0F7B">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29" w:name="_ly7c1y" w:colFirst="0" w:colLast="0"/>
      <w:bookmarkStart w:id="530" w:name="_Ref89167709"/>
      <w:bookmarkEnd w:id="52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0"/>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Ref89166275"/>
      <w:bookmarkStart w:id="532"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2"/>
    </w:p>
    <w:p w14:paraId="000003D4" w14:textId="77777777" w:rsidR="00133358" w:rsidRPr="00E301A5" w:rsidRDefault="006B7EDE" w:rsidP="009007EB">
      <w:pPr>
        <w:pStyle w:val="Antrat1"/>
      </w:pPr>
      <w:bookmarkStart w:id="533" w:name="_Ref90407939"/>
      <w:bookmarkStart w:id="534" w:name="_Toc141972306"/>
      <w:r w:rsidRPr="00E301A5">
        <w:t>Bendravimo tvarka ir kalba</w:t>
      </w:r>
      <w:bookmarkEnd w:id="533"/>
      <w:bookmarkEnd w:id="534"/>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5" w:name="_1l354xk" w:colFirst="0" w:colLast="0"/>
      <w:bookmarkStart w:id="536" w:name="_Ref88646977"/>
      <w:bookmarkEnd w:id="53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6"/>
    </w:p>
    <w:p w14:paraId="3BCCB821" w14:textId="77777777" w:rsidR="008F6CCF" w:rsidRPr="00E301A5" w:rsidRDefault="006B7EDE" w:rsidP="00EB5EEB">
      <w:pPr>
        <w:widowControl w:val="0"/>
        <w:numPr>
          <w:ilvl w:val="1"/>
          <w:numId w:val="2"/>
        </w:numPr>
        <w:spacing w:before="96" w:after="96"/>
      </w:pPr>
      <w:bookmarkStart w:id="537" w:name="_452snld" w:colFirst="0" w:colLast="0"/>
      <w:bookmarkStart w:id="538" w:name="_Ref88646985"/>
      <w:bookmarkEnd w:id="537"/>
      <w:r w:rsidRPr="00E301A5">
        <w:t>Jeigu pranešimas siunčiamas el. paštu, laikoma, kad gavėjas jį gavo kitą darbo dieną.</w:t>
      </w:r>
      <w:bookmarkEnd w:id="538"/>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39" w:name="_Toc141972307"/>
      <w:r w:rsidRPr="009007EB">
        <w:t>Taikoma teisė</w:t>
      </w:r>
      <w:bookmarkEnd w:id="539"/>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0" w:name="_Ref88656660"/>
      <w:bookmarkStart w:id="541" w:name="_Toc141972308"/>
      <w:r w:rsidRPr="00E301A5">
        <w:t>Pretenzijos ir ginčų sprendimas</w:t>
      </w:r>
      <w:bookmarkEnd w:id="540"/>
      <w:bookmarkEnd w:id="541"/>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 xml:space="preserve">Bet kuri Šalis gali inicijuoti ginčą, išsiųsdama pretenziją </w:t>
      </w:r>
      <w:r w:rsidRPr="00E301A5">
        <w:lastRenderedPageBreak/>
        <w:t>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2" w:name="_Toc141972309"/>
      <w:r w:rsidRPr="00E301A5">
        <w:t>Sutarties sudarymas</w:t>
      </w:r>
      <w:r w:rsidR="00EA5B8E">
        <w:t>,</w:t>
      </w:r>
      <w:r w:rsidRPr="00E301A5">
        <w:t xml:space="preserve"> įsigaliojimas</w:t>
      </w:r>
      <w:r w:rsidR="00EA5B8E">
        <w:t xml:space="preserve"> ir pabaiga</w:t>
      </w:r>
      <w:bookmarkEnd w:id="542"/>
    </w:p>
    <w:p w14:paraId="000003E7" w14:textId="71524CF4" w:rsidR="00133358" w:rsidRPr="006D6D57" w:rsidRDefault="006B7EDE" w:rsidP="00EB5EEB">
      <w:pPr>
        <w:widowControl w:val="0"/>
        <w:numPr>
          <w:ilvl w:val="1"/>
          <w:numId w:val="2"/>
        </w:numPr>
        <w:spacing w:before="96" w:after="96"/>
        <w:rPr>
          <w:color w:val="EE0000"/>
        </w:rPr>
      </w:pPr>
      <w:r w:rsidRPr="00E301A5">
        <w:t>Sutartis laikoma sudaryta, kai Šalys ranka</w:t>
      </w:r>
      <w:r w:rsidR="005D2075" w:rsidRPr="00E301A5">
        <w:t>,</w:t>
      </w:r>
      <w:r w:rsidRPr="00E301A5">
        <w:t xml:space="preserve"> arba </w:t>
      </w:r>
      <w:r w:rsidRPr="007F6302">
        <w:t>kvalifikuotu elektroniniu parašu</w:t>
      </w:r>
      <w:r w:rsidR="005D2075" w:rsidRPr="007F6302">
        <w:t>,</w:t>
      </w:r>
      <w:r w:rsidR="00401E7F" w:rsidRPr="007F6302">
        <w:t xml:space="preserve"> </w:t>
      </w:r>
      <w:bookmarkStart w:id="543" w:name="_Hlk141032464"/>
      <w:r w:rsidR="00401E7F" w:rsidRPr="007F6302">
        <w:t xml:space="preserve">arba kitokiu </w:t>
      </w:r>
      <w:r w:rsidR="004C19F8" w:rsidRPr="007F6302">
        <w:t xml:space="preserve">Specialiosiose sąlygose sutartu </w:t>
      </w:r>
      <w:r w:rsidR="005D2075" w:rsidRPr="007F6302">
        <w:t>būdu</w:t>
      </w:r>
      <w:r w:rsidRPr="007F6302">
        <w:t xml:space="preserve"> </w:t>
      </w:r>
      <w:bookmarkEnd w:id="543"/>
      <w:r w:rsidRPr="007F6302">
        <w:t xml:space="preserve">pasirašo Specialiąsias sąlygas. Jeigu Šalys šiuos dokumentus pasirašo ne vienu metu, Sutartis laikoma sudaryta tą dieną, kai Specialiąsias sąlygas pasirašo paskutinioji </w:t>
      </w:r>
      <w:r w:rsidRPr="00671A75">
        <w:t>Šalis.</w:t>
      </w:r>
      <w:r w:rsidR="006D6D57" w:rsidRPr="00671A75">
        <w:rPr>
          <w:rFonts w:ascii="Segoe UI" w:hAnsi="Segoe UI" w:cs="Segoe UI"/>
          <w:shd w:val="clear" w:color="auto" w:fill="FFFFFF"/>
        </w:rPr>
        <w:t xml:space="preserve"> S</w:t>
      </w:r>
      <w:r w:rsidR="006D6D57" w:rsidRPr="00671A75">
        <w:t>utartis galioja iki visiško sutartinių įsipareigojimų įvykdymo.</w:t>
      </w:r>
      <w:r w:rsidR="009E374A" w:rsidRPr="007F6302">
        <w:t xml:space="preserve"> </w:t>
      </w:r>
    </w:p>
    <w:p w14:paraId="000003E8" w14:textId="2C12815D" w:rsidR="00133358" w:rsidRPr="00E301A5" w:rsidRDefault="006B7EDE" w:rsidP="00EB5EEB">
      <w:pPr>
        <w:widowControl w:val="0"/>
        <w:numPr>
          <w:ilvl w:val="1"/>
          <w:numId w:val="2"/>
        </w:numPr>
        <w:spacing w:before="96" w:after="96"/>
      </w:pPr>
      <w:bookmarkStart w:id="544"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4"/>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2A9FEBA1"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4E0F7B">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4E0F7B">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ABB090" w14:textId="77777777" w:rsidR="00DA309F" w:rsidRDefault="00DA309F">
      <w:pPr>
        <w:spacing w:after="0" w:line="240" w:lineRule="auto"/>
      </w:pPr>
      <w:r>
        <w:separator/>
      </w:r>
    </w:p>
    <w:p w14:paraId="2EA1577C" w14:textId="77777777" w:rsidR="00DA309F" w:rsidRDefault="00DA309F"/>
    <w:p w14:paraId="7EA5FB59" w14:textId="77777777" w:rsidR="00DA309F" w:rsidRDefault="00DA309F" w:rsidP="00360124"/>
  </w:endnote>
  <w:endnote w:type="continuationSeparator" w:id="0">
    <w:p w14:paraId="197FA851" w14:textId="77777777" w:rsidR="00DA309F" w:rsidRDefault="00DA309F">
      <w:pPr>
        <w:spacing w:after="0" w:line="240" w:lineRule="auto"/>
      </w:pPr>
      <w:r>
        <w:continuationSeparator/>
      </w:r>
    </w:p>
    <w:p w14:paraId="5168FDB2" w14:textId="77777777" w:rsidR="00DA309F" w:rsidRDefault="00DA309F"/>
    <w:p w14:paraId="43D98070" w14:textId="77777777" w:rsidR="00DA309F" w:rsidRDefault="00DA309F" w:rsidP="00360124"/>
  </w:endnote>
  <w:endnote w:type="continuationNotice" w:id="1">
    <w:p w14:paraId="3347D173" w14:textId="77777777" w:rsidR="00DA309F" w:rsidRDefault="00DA309F">
      <w:pPr>
        <w:spacing w:after="0" w:line="240" w:lineRule="auto"/>
      </w:pPr>
    </w:p>
    <w:p w14:paraId="653AFEF1" w14:textId="77777777" w:rsidR="00DA309F" w:rsidRDefault="00DA309F"/>
    <w:p w14:paraId="23535F69" w14:textId="77777777" w:rsidR="00DA309F" w:rsidRDefault="00DA309F"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69D508" w14:textId="77777777" w:rsidR="00DA309F" w:rsidRDefault="00DA309F">
      <w:pPr>
        <w:spacing w:after="0" w:line="240" w:lineRule="auto"/>
      </w:pPr>
      <w:r>
        <w:separator/>
      </w:r>
    </w:p>
    <w:p w14:paraId="601E948E" w14:textId="77777777" w:rsidR="00DA309F" w:rsidRDefault="00DA309F"/>
    <w:p w14:paraId="10360725" w14:textId="77777777" w:rsidR="00DA309F" w:rsidRDefault="00DA309F" w:rsidP="00360124"/>
  </w:footnote>
  <w:footnote w:type="continuationSeparator" w:id="0">
    <w:p w14:paraId="7FA04B40" w14:textId="77777777" w:rsidR="00DA309F" w:rsidRDefault="00DA309F">
      <w:pPr>
        <w:spacing w:after="0" w:line="240" w:lineRule="auto"/>
      </w:pPr>
      <w:r>
        <w:continuationSeparator/>
      </w:r>
    </w:p>
    <w:p w14:paraId="4373D9F9" w14:textId="77777777" w:rsidR="00DA309F" w:rsidRDefault="00DA309F"/>
    <w:p w14:paraId="4E7E0BE2" w14:textId="77777777" w:rsidR="00DA309F" w:rsidRDefault="00DA309F" w:rsidP="00360124"/>
  </w:footnote>
  <w:footnote w:type="continuationNotice" w:id="1">
    <w:p w14:paraId="5026992D" w14:textId="77777777" w:rsidR="00DA309F" w:rsidRDefault="00DA309F">
      <w:pPr>
        <w:spacing w:after="0" w:line="240" w:lineRule="auto"/>
      </w:pPr>
    </w:p>
    <w:p w14:paraId="73CF3A25" w14:textId="77777777" w:rsidR="00DA309F" w:rsidRDefault="00DA309F"/>
    <w:p w14:paraId="6FF6A5BC" w14:textId="77777777" w:rsidR="00DA309F" w:rsidRDefault="00DA309F"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1341"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30A0F2B"/>
    <w:multiLevelType w:val="multilevel"/>
    <w:tmpl w:val="6F347A52"/>
    <w:lvl w:ilvl="0">
      <w:start w:val="11"/>
      <w:numFmt w:val="decimal"/>
      <w:lvlText w:val="%1."/>
      <w:lvlJc w:val="left"/>
      <w:pPr>
        <w:ind w:left="480" w:hanging="480"/>
      </w:pPr>
      <w:rPr>
        <w:rFonts w:eastAsia="Arial" w:hint="default"/>
      </w:rPr>
    </w:lvl>
    <w:lvl w:ilvl="1">
      <w:start w:val="1"/>
      <w:numFmt w:val="decimal"/>
      <w:lvlText w:val="%1.%2."/>
      <w:lvlJc w:val="left"/>
      <w:pPr>
        <w:ind w:left="720" w:hanging="720"/>
      </w:pPr>
      <w:rPr>
        <w:rFonts w:eastAsia="Arial" w:hint="default"/>
        <w:b w:val="0"/>
        <w:bCs w:val="0"/>
      </w:rPr>
    </w:lvl>
    <w:lvl w:ilvl="2">
      <w:start w:val="1"/>
      <w:numFmt w:val="decimal"/>
      <w:lvlText w:val="%1.%2.%3."/>
      <w:lvlJc w:val="left"/>
      <w:pPr>
        <w:ind w:left="720" w:hanging="720"/>
      </w:pPr>
      <w:rPr>
        <w:rFonts w:eastAsia="Arial" w:hint="default"/>
        <w:b w:val="0"/>
        <w:bCs w:val="0"/>
        <w:i w:val="0"/>
        <w:iCs/>
        <w:color w:val="auto"/>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1800" w:hanging="1800"/>
      </w:pPr>
      <w:rPr>
        <w:rFonts w:eastAsia="Arial" w:hint="default"/>
      </w:rPr>
    </w:lvl>
  </w:abstractNum>
  <w:abstractNum w:abstractNumId="3" w15:restartNumberingAfterBreak="0">
    <w:nsid w:val="460D357D"/>
    <w:multiLevelType w:val="multilevel"/>
    <w:tmpl w:val="5040F7B6"/>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color w:val="auto"/>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5"/>
  </w:num>
  <w:num w:numId="2" w16cid:durableId="559707301">
    <w:abstractNumId w:val="3"/>
  </w:num>
  <w:num w:numId="3" w16cid:durableId="325479355">
    <w:abstractNumId w:val="6"/>
  </w:num>
  <w:num w:numId="4" w16cid:durableId="95446832">
    <w:abstractNumId w:val="0"/>
  </w:num>
  <w:num w:numId="5" w16cid:durableId="1659187631">
    <w:abstractNumId w:val="1"/>
  </w:num>
  <w:num w:numId="6" w16cid:durableId="676493637">
    <w:abstractNumId w:val="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4"/>
  </w:num>
  <w:num w:numId="8" w16cid:durableId="182966644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4E1"/>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0F97"/>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36C4"/>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6CB"/>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5B75"/>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CD7"/>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7E"/>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464"/>
    <w:rsid w:val="000F67D8"/>
    <w:rsid w:val="000F6BE0"/>
    <w:rsid w:val="000F6D47"/>
    <w:rsid w:val="000F6EE1"/>
    <w:rsid w:val="000F7D25"/>
    <w:rsid w:val="000F7EBD"/>
    <w:rsid w:val="00100330"/>
    <w:rsid w:val="00100767"/>
    <w:rsid w:val="00101253"/>
    <w:rsid w:val="00101358"/>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17B"/>
    <w:rsid w:val="001162A0"/>
    <w:rsid w:val="00116657"/>
    <w:rsid w:val="00117289"/>
    <w:rsid w:val="00117F00"/>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0F0"/>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9EE"/>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C89"/>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04E7"/>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6FB7"/>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3AE"/>
    <w:rsid w:val="002877A8"/>
    <w:rsid w:val="00287C11"/>
    <w:rsid w:val="00291470"/>
    <w:rsid w:val="002918E7"/>
    <w:rsid w:val="00291D09"/>
    <w:rsid w:val="00291F37"/>
    <w:rsid w:val="00291FEC"/>
    <w:rsid w:val="0029221A"/>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431"/>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625"/>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395F"/>
    <w:rsid w:val="002D40D4"/>
    <w:rsid w:val="002D4751"/>
    <w:rsid w:val="002D4AF1"/>
    <w:rsid w:val="002D4F3C"/>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4B5A"/>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5B66"/>
    <w:rsid w:val="00306277"/>
    <w:rsid w:val="003062D7"/>
    <w:rsid w:val="003063FD"/>
    <w:rsid w:val="00306A01"/>
    <w:rsid w:val="00306D48"/>
    <w:rsid w:val="00307645"/>
    <w:rsid w:val="00307C95"/>
    <w:rsid w:val="00310540"/>
    <w:rsid w:val="00311028"/>
    <w:rsid w:val="00311845"/>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47C9A"/>
    <w:rsid w:val="003504AC"/>
    <w:rsid w:val="00350F83"/>
    <w:rsid w:val="00352219"/>
    <w:rsid w:val="00353C70"/>
    <w:rsid w:val="00353FFF"/>
    <w:rsid w:val="00354B20"/>
    <w:rsid w:val="00354CAD"/>
    <w:rsid w:val="00354F38"/>
    <w:rsid w:val="00355A30"/>
    <w:rsid w:val="00355C4F"/>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817"/>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0D29"/>
    <w:rsid w:val="003B1FA2"/>
    <w:rsid w:val="003B21B0"/>
    <w:rsid w:val="003B3BC8"/>
    <w:rsid w:val="003B3F87"/>
    <w:rsid w:val="003B4372"/>
    <w:rsid w:val="003B516F"/>
    <w:rsid w:val="003B6D8F"/>
    <w:rsid w:val="003B6F83"/>
    <w:rsid w:val="003B711B"/>
    <w:rsid w:val="003B789C"/>
    <w:rsid w:val="003B7996"/>
    <w:rsid w:val="003C0E7D"/>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195A"/>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388"/>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48F"/>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479F8"/>
    <w:rsid w:val="004508D1"/>
    <w:rsid w:val="004508D8"/>
    <w:rsid w:val="00450EE6"/>
    <w:rsid w:val="00451641"/>
    <w:rsid w:val="004518FC"/>
    <w:rsid w:val="004523FA"/>
    <w:rsid w:val="004534DA"/>
    <w:rsid w:val="00454063"/>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38B"/>
    <w:rsid w:val="00473AF2"/>
    <w:rsid w:val="00474EA0"/>
    <w:rsid w:val="00475300"/>
    <w:rsid w:val="0047540F"/>
    <w:rsid w:val="00475536"/>
    <w:rsid w:val="004765E8"/>
    <w:rsid w:val="0047792F"/>
    <w:rsid w:val="00480181"/>
    <w:rsid w:val="004812ED"/>
    <w:rsid w:val="004815C1"/>
    <w:rsid w:val="004822C2"/>
    <w:rsid w:val="00482584"/>
    <w:rsid w:val="00482A93"/>
    <w:rsid w:val="00482E8F"/>
    <w:rsid w:val="00482EAB"/>
    <w:rsid w:val="00483D08"/>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0B8"/>
    <w:rsid w:val="004A0D72"/>
    <w:rsid w:val="004A141C"/>
    <w:rsid w:val="004A239F"/>
    <w:rsid w:val="004A2B2D"/>
    <w:rsid w:val="004A3065"/>
    <w:rsid w:val="004A314F"/>
    <w:rsid w:val="004A319B"/>
    <w:rsid w:val="004A39B0"/>
    <w:rsid w:val="004A3CAC"/>
    <w:rsid w:val="004A3E48"/>
    <w:rsid w:val="004A42EC"/>
    <w:rsid w:val="004A4306"/>
    <w:rsid w:val="004A551B"/>
    <w:rsid w:val="004A6236"/>
    <w:rsid w:val="004A65B1"/>
    <w:rsid w:val="004A75A8"/>
    <w:rsid w:val="004A75BB"/>
    <w:rsid w:val="004A7788"/>
    <w:rsid w:val="004B004D"/>
    <w:rsid w:val="004B0733"/>
    <w:rsid w:val="004B1192"/>
    <w:rsid w:val="004B11C3"/>
    <w:rsid w:val="004B1B2E"/>
    <w:rsid w:val="004B1EF8"/>
    <w:rsid w:val="004B2974"/>
    <w:rsid w:val="004B2D66"/>
    <w:rsid w:val="004B35AA"/>
    <w:rsid w:val="004B38B0"/>
    <w:rsid w:val="004B4909"/>
    <w:rsid w:val="004B49E1"/>
    <w:rsid w:val="004B4CC2"/>
    <w:rsid w:val="004B4CE5"/>
    <w:rsid w:val="004B4EB3"/>
    <w:rsid w:val="004B4EDA"/>
    <w:rsid w:val="004B53E1"/>
    <w:rsid w:val="004B55A3"/>
    <w:rsid w:val="004B5EDC"/>
    <w:rsid w:val="004B64B9"/>
    <w:rsid w:val="004B66DB"/>
    <w:rsid w:val="004B7AA3"/>
    <w:rsid w:val="004B7E51"/>
    <w:rsid w:val="004B7FEA"/>
    <w:rsid w:val="004C0292"/>
    <w:rsid w:val="004C0461"/>
    <w:rsid w:val="004C0B7A"/>
    <w:rsid w:val="004C1960"/>
    <w:rsid w:val="004C19F8"/>
    <w:rsid w:val="004C1F17"/>
    <w:rsid w:val="004C2060"/>
    <w:rsid w:val="004C2576"/>
    <w:rsid w:val="004C273A"/>
    <w:rsid w:val="004C2C77"/>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0F7B"/>
    <w:rsid w:val="004E14A1"/>
    <w:rsid w:val="004E1E63"/>
    <w:rsid w:val="004E236E"/>
    <w:rsid w:val="004E2AF4"/>
    <w:rsid w:val="004E3B8D"/>
    <w:rsid w:val="004E463D"/>
    <w:rsid w:val="004E46FD"/>
    <w:rsid w:val="004E4BC6"/>
    <w:rsid w:val="004E4D7C"/>
    <w:rsid w:val="004E6370"/>
    <w:rsid w:val="004E6373"/>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5B40"/>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09D"/>
    <w:rsid w:val="00524A6F"/>
    <w:rsid w:val="00524F49"/>
    <w:rsid w:val="0052526C"/>
    <w:rsid w:val="00525D45"/>
    <w:rsid w:val="00525E6B"/>
    <w:rsid w:val="00526642"/>
    <w:rsid w:val="00526E12"/>
    <w:rsid w:val="005275AB"/>
    <w:rsid w:val="0052790F"/>
    <w:rsid w:val="00527DAD"/>
    <w:rsid w:val="00527DFD"/>
    <w:rsid w:val="00530251"/>
    <w:rsid w:val="00530415"/>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2369"/>
    <w:rsid w:val="005636B4"/>
    <w:rsid w:val="0056376D"/>
    <w:rsid w:val="00563B7E"/>
    <w:rsid w:val="00563EBF"/>
    <w:rsid w:val="0056404A"/>
    <w:rsid w:val="005641E3"/>
    <w:rsid w:val="005643AC"/>
    <w:rsid w:val="0056440F"/>
    <w:rsid w:val="005650C5"/>
    <w:rsid w:val="00565E6B"/>
    <w:rsid w:val="005660B9"/>
    <w:rsid w:val="0056658C"/>
    <w:rsid w:val="00566C49"/>
    <w:rsid w:val="00566D7B"/>
    <w:rsid w:val="00566E1A"/>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3DDF"/>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127"/>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2A9F"/>
    <w:rsid w:val="005D3136"/>
    <w:rsid w:val="005D456B"/>
    <w:rsid w:val="005D4CD9"/>
    <w:rsid w:val="005D731C"/>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E7ADE"/>
    <w:rsid w:val="005F0307"/>
    <w:rsid w:val="005F045F"/>
    <w:rsid w:val="005F05A0"/>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0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2AC6"/>
    <w:rsid w:val="006430A1"/>
    <w:rsid w:val="00643727"/>
    <w:rsid w:val="006437EC"/>
    <w:rsid w:val="00643999"/>
    <w:rsid w:val="00643A9E"/>
    <w:rsid w:val="00643E23"/>
    <w:rsid w:val="006451EC"/>
    <w:rsid w:val="00645EE5"/>
    <w:rsid w:val="006472CA"/>
    <w:rsid w:val="00647621"/>
    <w:rsid w:val="00647762"/>
    <w:rsid w:val="006477FC"/>
    <w:rsid w:val="00647A26"/>
    <w:rsid w:val="00650371"/>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3C3"/>
    <w:rsid w:val="00664644"/>
    <w:rsid w:val="00664B97"/>
    <w:rsid w:val="0066655C"/>
    <w:rsid w:val="00667832"/>
    <w:rsid w:val="00671001"/>
    <w:rsid w:val="006711B5"/>
    <w:rsid w:val="00671781"/>
    <w:rsid w:val="00671A75"/>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5C6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39FD"/>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6F44"/>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9F9"/>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6566"/>
    <w:rsid w:val="006C72F7"/>
    <w:rsid w:val="006C7A00"/>
    <w:rsid w:val="006D034D"/>
    <w:rsid w:val="006D04E5"/>
    <w:rsid w:val="006D05D5"/>
    <w:rsid w:val="006D0BE1"/>
    <w:rsid w:val="006D0FDF"/>
    <w:rsid w:val="006D3B7D"/>
    <w:rsid w:val="006D3C48"/>
    <w:rsid w:val="006D42DB"/>
    <w:rsid w:val="006D4BBB"/>
    <w:rsid w:val="006D4DDA"/>
    <w:rsid w:val="006D5731"/>
    <w:rsid w:val="006D5917"/>
    <w:rsid w:val="006D652F"/>
    <w:rsid w:val="006D6D57"/>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1A"/>
    <w:rsid w:val="00703DDE"/>
    <w:rsid w:val="00703E00"/>
    <w:rsid w:val="00704195"/>
    <w:rsid w:val="00704207"/>
    <w:rsid w:val="00704439"/>
    <w:rsid w:val="0070486C"/>
    <w:rsid w:val="007052E0"/>
    <w:rsid w:val="0070556B"/>
    <w:rsid w:val="00706A77"/>
    <w:rsid w:val="00706BCC"/>
    <w:rsid w:val="00706C3B"/>
    <w:rsid w:val="00707D21"/>
    <w:rsid w:val="00707F9E"/>
    <w:rsid w:val="007110FC"/>
    <w:rsid w:val="007111DE"/>
    <w:rsid w:val="00711794"/>
    <w:rsid w:val="007117EF"/>
    <w:rsid w:val="007122A1"/>
    <w:rsid w:val="00712D53"/>
    <w:rsid w:val="007130F9"/>
    <w:rsid w:val="007138CD"/>
    <w:rsid w:val="007156B7"/>
    <w:rsid w:val="00715B28"/>
    <w:rsid w:val="00716A13"/>
    <w:rsid w:val="00716B65"/>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4F71"/>
    <w:rsid w:val="00735182"/>
    <w:rsid w:val="00736950"/>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07"/>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912"/>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BF9"/>
    <w:rsid w:val="00786C0A"/>
    <w:rsid w:val="007871E1"/>
    <w:rsid w:val="0078746D"/>
    <w:rsid w:val="00787EEF"/>
    <w:rsid w:val="00790342"/>
    <w:rsid w:val="00790561"/>
    <w:rsid w:val="007906A6"/>
    <w:rsid w:val="007907B3"/>
    <w:rsid w:val="00790C91"/>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276"/>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6302"/>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13D3"/>
    <w:rsid w:val="0083237C"/>
    <w:rsid w:val="008337FD"/>
    <w:rsid w:val="00834089"/>
    <w:rsid w:val="00834792"/>
    <w:rsid w:val="00835069"/>
    <w:rsid w:val="00835420"/>
    <w:rsid w:val="008356F5"/>
    <w:rsid w:val="00835836"/>
    <w:rsid w:val="008358D0"/>
    <w:rsid w:val="00835C59"/>
    <w:rsid w:val="00837B2C"/>
    <w:rsid w:val="00840EF9"/>
    <w:rsid w:val="00841213"/>
    <w:rsid w:val="008413B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47DA2"/>
    <w:rsid w:val="008504A6"/>
    <w:rsid w:val="00850802"/>
    <w:rsid w:val="0085214F"/>
    <w:rsid w:val="00852F57"/>
    <w:rsid w:val="008535DB"/>
    <w:rsid w:val="00855CB8"/>
    <w:rsid w:val="00856BC5"/>
    <w:rsid w:val="00856D4D"/>
    <w:rsid w:val="00856EFD"/>
    <w:rsid w:val="008571B6"/>
    <w:rsid w:val="008571C0"/>
    <w:rsid w:val="00860C56"/>
    <w:rsid w:val="00860CA4"/>
    <w:rsid w:val="00860E71"/>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7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7C2"/>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3A7"/>
    <w:rsid w:val="008E6E09"/>
    <w:rsid w:val="008E7953"/>
    <w:rsid w:val="008F1815"/>
    <w:rsid w:val="008F1BDA"/>
    <w:rsid w:val="008F2292"/>
    <w:rsid w:val="008F2543"/>
    <w:rsid w:val="008F2596"/>
    <w:rsid w:val="008F2C0E"/>
    <w:rsid w:val="008F30F2"/>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07B5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1C32"/>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2D9"/>
    <w:rsid w:val="009A6BBC"/>
    <w:rsid w:val="009A724F"/>
    <w:rsid w:val="009A7C17"/>
    <w:rsid w:val="009B07A3"/>
    <w:rsid w:val="009B0A0A"/>
    <w:rsid w:val="009B11DB"/>
    <w:rsid w:val="009B1622"/>
    <w:rsid w:val="009B19A4"/>
    <w:rsid w:val="009B1EC6"/>
    <w:rsid w:val="009B1ECA"/>
    <w:rsid w:val="009B1ED5"/>
    <w:rsid w:val="009B3189"/>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D6E32"/>
    <w:rsid w:val="009E1064"/>
    <w:rsid w:val="009E1331"/>
    <w:rsid w:val="009E152E"/>
    <w:rsid w:val="009E20E7"/>
    <w:rsid w:val="009E21B5"/>
    <w:rsid w:val="009E222A"/>
    <w:rsid w:val="009E2288"/>
    <w:rsid w:val="009E374A"/>
    <w:rsid w:val="009E3BC0"/>
    <w:rsid w:val="009E3E01"/>
    <w:rsid w:val="009E3E5F"/>
    <w:rsid w:val="009E4413"/>
    <w:rsid w:val="009E4864"/>
    <w:rsid w:val="009E489B"/>
    <w:rsid w:val="009E4BFA"/>
    <w:rsid w:val="009E4CE9"/>
    <w:rsid w:val="009E52BF"/>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12ED"/>
    <w:rsid w:val="00A026A2"/>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1DD8"/>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471DE"/>
    <w:rsid w:val="00A506A0"/>
    <w:rsid w:val="00A50CA3"/>
    <w:rsid w:val="00A51E9D"/>
    <w:rsid w:val="00A52C62"/>
    <w:rsid w:val="00A53647"/>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3BA9"/>
    <w:rsid w:val="00A7469B"/>
    <w:rsid w:val="00A7475B"/>
    <w:rsid w:val="00A75746"/>
    <w:rsid w:val="00A75B43"/>
    <w:rsid w:val="00A76044"/>
    <w:rsid w:val="00A76F51"/>
    <w:rsid w:val="00A77716"/>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1A1"/>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2FCC"/>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0248"/>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47618"/>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131"/>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591"/>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1ECC"/>
    <w:rsid w:val="00C02285"/>
    <w:rsid w:val="00C0322B"/>
    <w:rsid w:val="00C03374"/>
    <w:rsid w:val="00C0380B"/>
    <w:rsid w:val="00C0497D"/>
    <w:rsid w:val="00C049AD"/>
    <w:rsid w:val="00C0541C"/>
    <w:rsid w:val="00C0596A"/>
    <w:rsid w:val="00C05DEF"/>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693A"/>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4CBF"/>
    <w:rsid w:val="00C46355"/>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6745"/>
    <w:rsid w:val="00C57596"/>
    <w:rsid w:val="00C57E64"/>
    <w:rsid w:val="00C57FAF"/>
    <w:rsid w:val="00C6012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53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48E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66C6"/>
    <w:rsid w:val="00CD6DAC"/>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4FA"/>
    <w:rsid w:val="00D279A9"/>
    <w:rsid w:val="00D27AC7"/>
    <w:rsid w:val="00D27B3B"/>
    <w:rsid w:val="00D27B9E"/>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B0B"/>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45D5"/>
    <w:rsid w:val="00D7549A"/>
    <w:rsid w:val="00D754B7"/>
    <w:rsid w:val="00D7582F"/>
    <w:rsid w:val="00D7615C"/>
    <w:rsid w:val="00D7645D"/>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0C02"/>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1B4"/>
    <w:rsid w:val="00D97F33"/>
    <w:rsid w:val="00D97FF4"/>
    <w:rsid w:val="00DA0318"/>
    <w:rsid w:val="00DA07C9"/>
    <w:rsid w:val="00DA1A37"/>
    <w:rsid w:val="00DA2206"/>
    <w:rsid w:val="00DA267F"/>
    <w:rsid w:val="00DA27C2"/>
    <w:rsid w:val="00DA29A1"/>
    <w:rsid w:val="00DA309F"/>
    <w:rsid w:val="00DA48A5"/>
    <w:rsid w:val="00DA495C"/>
    <w:rsid w:val="00DA579A"/>
    <w:rsid w:val="00DA6DA0"/>
    <w:rsid w:val="00DA70EA"/>
    <w:rsid w:val="00DA712A"/>
    <w:rsid w:val="00DA7330"/>
    <w:rsid w:val="00DA7509"/>
    <w:rsid w:val="00DA77CF"/>
    <w:rsid w:val="00DA7987"/>
    <w:rsid w:val="00DA7A50"/>
    <w:rsid w:val="00DA7CF0"/>
    <w:rsid w:val="00DA7F6A"/>
    <w:rsid w:val="00DB0357"/>
    <w:rsid w:val="00DB0704"/>
    <w:rsid w:val="00DB0722"/>
    <w:rsid w:val="00DB075A"/>
    <w:rsid w:val="00DB0854"/>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694"/>
    <w:rsid w:val="00DC5945"/>
    <w:rsid w:val="00DC5FAC"/>
    <w:rsid w:val="00DC647E"/>
    <w:rsid w:val="00DC68C3"/>
    <w:rsid w:val="00DC70AC"/>
    <w:rsid w:val="00DC7443"/>
    <w:rsid w:val="00DC7CAC"/>
    <w:rsid w:val="00DD00F3"/>
    <w:rsid w:val="00DD0EEF"/>
    <w:rsid w:val="00DD1624"/>
    <w:rsid w:val="00DD1A04"/>
    <w:rsid w:val="00DD1F5F"/>
    <w:rsid w:val="00DD2502"/>
    <w:rsid w:val="00DD2CAC"/>
    <w:rsid w:val="00DD3B16"/>
    <w:rsid w:val="00DD45BC"/>
    <w:rsid w:val="00DD495E"/>
    <w:rsid w:val="00DD4B24"/>
    <w:rsid w:val="00DD55FB"/>
    <w:rsid w:val="00DD5CF5"/>
    <w:rsid w:val="00DD6031"/>
    <w:rsid w:val="00DD652C"/>
    <w:rsid w:val="00DD65F8"/>
    <w:rsid w:val="00DE05F5"/>
    <w:rsid w:val="00DE0787"/>
    <w:rsid w:val="00DE17A9"/>
    <w:rsid w:val="00DE24B1"/>
    <w:rsid w:val="00DE2C4F"/>
    <w:rsid w:val="00DE3319"/>
    <w:rsid w:val="00DE3342"/>
    <w:rsid w:val="00DE3458"/>
    <w:rsid w:val="00DE3AC9"/>
    <w:rsid w:val="00DE451A"/>
    <w:rsid w:val="00DE469F"/>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0F"/>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4FD"/>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9F5"/>
    <w:rsid w:val="00E56C02"/>
    <w:rsid w:val="00E6010D"/>
    <w:rsid w:val="00E60582"/>
    <w:rsid w:val="00E60B3C"/>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24AE"/>
    <w:rsid w:val="00EA2AFE"/>
    <w:rsid w:val="00EA30FC"/>
    <w:rsid w:val="00EA3209"/>
    <w:rsid w:val="00EA3708"/>
    <w:rsid w:val="00EA39E5"/>
    <w:rsid w:val="00EA4227"/>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E7EB7"/>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0"/>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382"/>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0758"/>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0A80"/>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659C"/>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4DB0"/>
    <w:rsid w:val="00FD5199"/>
    <w:rsid w:val="00FD52CE"/>
    <w:rsid w:val="00FD6147"/>
    <w:rsid w:val="00FD69AF"/>
    <w:rsid w:val="00FD7922"/>
    <w:rsid w:val="00FD7A16"/>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2635129E-59A8-460B-9992-EA57F9832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 w:type="character" w:customStyle="1" w:styleId="normaltextrun">
    <w:name w:val="normaltextrun"/>
    <w:basedOn w:val="Numatytasispastraiposriftas"/>
    <w:rsid w:val="00EA4227"/>
  </w:style>
  <w:style w:type="character" w:customStyle="1" w:styleId="eop">
    <w:name w:val="eop"/>
    <w:basedOn w:val="Numatytasispastraiposriftas"/>
    <w:rsid w:val="00EA4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2083022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sabis.l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JavaScript:OL('12755','6.20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5DBC8760-1E80-42E0-88E5-9ADEC1C82C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86266</Words>
  <Characters>106172</Characters>
  <Application>Microsoft Office Word</Application>
  <DocSecurity>4</DocSecurity>
  <Lines>884</Lines>
  <Paragraphs>58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9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jole.vaiciunaite@ellex.lt;matas.malijonis@ellex.lt;migle.petkeviciene@ellex.lt</dc:creator>
  <cp:lastModifiedBy>Zarasu Savivaldybe</cp:lastModifiedBy>
  <cp:revision>2</cp:revision>
  <cp:lastPrinted>2021-12-16T20:35:00Z</cp:lastPrinted>
  <dcterms:created xsi:type="dcterms:W3CDTF">2026-03-27T11:15:00Z</dcterms:created>
  <dcterms:modified xsi:type="dcterms:W3CDTF">2026-03-27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